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D3A8C3" w14:textId="3890E630" w:rsidR="007D5EB5" w:rsidRPr="00635C41" w:rsidRDefault="001260A5" w:rsidP="001260A5">
      <w:pPr>
        <w:pStyle w:val="Title"/>
        <w:spacing w:before="0" w:line="240" w:lineRule="auto"/>
        <w:ind w:right="361" w:firstLine="720"/>
        <w:rPr>
          <w:sz w:val="96"/>
          <w:lang w:val="en-NZ"/>
        </w:rPr>
      </w:pPr>
      <w:bookmarkStart w:id="0" w:name="_Hlk58231188"/>
      <w:r>
        <w:rPr>
          <w:caps w:val="0"/>
          <w:color w:val="262626"/>
          <w:lang w:val="en-NZ"/>
        </w:rPr>
        <w:t xml:space="preserve">   </w:t>
      </w:r>
      <w:r w:rsidR="007D5EB5" w:rsidRPr="00635C41">
        <w:rPr>
          <w:caps w:val="0"/>
          <w:color w:val="262626"/>
          <w:lang w:val="en-NZ"/>
        </w:rPr>
        <w:t>MINUT</w:t>
      </w:r>
      <w:r>
        <w:rPr>
          <w:caps w:val="0"/>
          <w:color w:val="262626"/>
          <w:lang w:val="en-NZ"/>
        </w:rPr>
        <w:t xml:space="preserve">ES </w:t>
      </w:r>
    </w:p>
    <w:p w14:paraId="61FE282A" w14:textId="521BF1BF" w:rsidR="007D5EB5" w:rsidRPr="00635C41" w:rsidRDefault="00985D4C" w:rsidP="007D5EB5">
      <w:pPr>
        <w:pStyle w:val="Subtitle"/>
        <w:spacing w:before="0" w:line="240" w:lineRule="auto"/>
        <w:rPr>
          <w:b/>
          <w:lang w:val="en-NZ"/>
        </w:rPr>
      </w:pPr>
      <w:r>
        <w:rPr>
          <w:b/>
          <w:lang w:val="en-NZ"/>
        </w:rPr>
        <w:t xml:space="preserve">BAY OF PLENTY </w:t>
      </w:r>
      <w:r w:rsidR="007D5EB5" w:rsidRPr="00635C41">
        <w:rPr>
          <w:b/>
          <w:lang w:val="en-NZ"/>
        </w:rPr>
        <w:t>SAFETY LIAISON GROUP</w:t>
      </w:r>
      <w:r w:rsidR="008A0014">
        <w:rPr>
          <w:b/>
          <w:lang w:val="en-NZ"/>
        </w:rPr>
        <w:t xml:space="preserve"> </w:t>
      </w:r>
      <w:r>
        <w:rPr>
          <w:b/>
          <w:lang w:val="en-NZ"/>
        </w:rPr>
        <w:t>MEETING</w:t>
      </w:r>
    </w:p>
    <w:p w14:paraId="6E57BF9A" w14:textId="710118A9" w:rsidR="007D5EB5" w:rsidRPr="00635C41" w:rsidRDefault="007D5EB5" w:rsidP="007D5EB5">
      <w:pPr>
        <w:jc w:val="right"/>
        <w:rPr>
          <w:rFonts w:ascii="Calibri" w:hAnsi="Calibri" w:cs="Calibri"/>
          <w:u w:val="single"/>
          <w:lang w:eastAsia="ja-JP"/>
        </w:rPr>
      </w:pPr>
    </w:p>
    <w:p w14:paraId="375E69D0" w14:textId="6DB79862" w:rsidR="007D5EB5" w:rsidRPr="00635C41" w:rsidRDefault="009A020C" w:rsidP="00D91154">
      <w:pPr>
        <w:jc w:val="right"/>
        <w:rPr>
          <w:rFonts w:ascii="Calibri" w:hAnsi="Calibri" w:cs="Calibri"/>
        </w:rPr>
      </w:pPr>
      <w:r>
        <w:rPr>
          <w:rFonts w:ascii="Calibri" w:hAnsi="Calibri" w:cs="Calibri"/>
        </w:rPr>
        <w:t>2</w:t>
      </w:r>
      <w:r w:rsidR="00857752">
        <w:rPr>
          <w:rFonts w:ascii="Calibri" w:hAnsi="Calibri" w:cs="Calibri"/>
        </w:rPr>
        <w:t>2</w:t>
      </w:r>
      <w:r>
        <w:rPr>
          <w:rFonts w:ascii="Calibri" w:hAnsi="Calibri" w:cs="Calibri"/>
        </w:rPr>
        <w:t xml:space="preserve"> </w:t>
      </w:r>
      <w:r w:rsidR="00857752">
        <w:rPr>
          <w:rFonts w:ascii="Calibri" w:hAnsi="Calibri" w:cs="Calibri"/>
        </w:rPr>
        <w:t>March</w:t>
      </w:r>
      <w:r w:rsidR="00206D87">
        <w:rPr>
          <w:rFonts w:ascii="Calibri" w:hAnsi="Calibri" w:cs="Calibri"/>
        </w:rPr>
        <w:t xml:space="preserve"> 202</w:t>
      </w:r>
      <w:r w:rsidR="00857752">
        <w:rPr>
          <w:rFonts w:ascii="Calibri" w:hAnsi="Calibri" w:cs="Calibri"/>
        </w:rPr>
        <w:t>4</w:t>
      </w:r>
    </w:p>
    <w:p w14:paraId="3C0E1592" w14:textId="2FB4286C" w:rsidR="007D5EB5" w:rsidRPr="00635C41" w:rsidRDefault="002B1BC3" w:rsidP="007D5EB5">
      <w:pPr>
        <w:jc w:val="right"/>
        <w:rPr>
          <w:rFonts w:ascii="Calibri" w:hAnsi="Calibri" w:cs="Calibri"/>
        </w:rPr>
      </w:pPr>
      <w:r>
        <w:rPr>
          <w:rFonts w:ascii="Calibri" w:hAnsi="Calibri" w:cs="Calibri"/>
        </w:rPr>
        <w:t>10</w:t>
      </w:r>
      <w:r w:rsidR="005A1665" w:rsidRPr="00635C41">
        <w:rPr>
          <w:rFonts w:ascii="Calibri" w:hAnsi="Calibri" w:cs="Calibri"/>
        </w:rPr>
        <w:t xml:space="preserve">:00 - </w:t>
      </w:r>
      <w:r>
        <w:rPr>
          <w:rFonts w:ascii="Calibri" w:hAnsi="Calibri" w:cs="Calibri"/>
        </w:rPr>
        <w:t>12</w:t>
      </w:r>
      <w:r w:rsidR="005A1665" w:rsidRPr="00635C41">
        <w:rPr>
          <w:rFonts w:ascii="Calibri" w:hAnsi="Calibri" w:cs="Calibri"/>
        </w:rPr>
        <w:t>:</w:t>
      </w:r>
      <w:r w:rsidR="0070274A" w:rsidRPr="00635C41">
        <w:rPr>
          <w:rFonts w:ascii="Calibri" w:hAnsi="Calibri" w:cs="Calibri"/>
        </w:rPr>
        <w:t>00</w:t>
      </w:r>
    </w:p>
    <w:p w14:paraId="035E670C" w14:textId="67D76C27" w:rsidR="007D5EB5" w:rsidRDefault="002B1BC3" w:rsidP="007D5EB5">
      <w:pPr>
        <w:jc w:val="right"/>
        <w:rPr>
          <w:rFonts w:ascii="Calibri" w:hAnsi="Calibri" w:cs="Calibri"/>
        </w:rPr>
      </w:pPr>
      <w:r>
        <w:rPr>
          <w:rFonts w:ascii="Calibri" w:hAnsi="Calibri" w:cs="Calibri"/>
        </w:rPr>
        <w:t xml:space="preserve">Classic Flyers </w:t>
      </w:r>
      <w:r w:rsidR="00CF2378">
        <w:rPr>
          <w:rFonts w:ascii="Calibri" w:hAnsi="Calibri" w:cs="Calibri"/>
        </w:rPr>
        <w:t>–</w:t>
      </w:r>
      <w:r>
        <w:rPr>
          <w:rFonts w:ascii="Calibri" w:hAnsi="Calibri" w:cs="Calibri"/>
        </w:rPr>
        <w:t xml:space="preserve"> </w:t>
      </w:r>
      <w:r w:rsidR="00CF2378">
        <w:rPr>
          <w:rFonts w:ascii="Calibri" w:hAnsi="Calibri" w:cs="Calibri"/>
        </w:rPr>
        <w:t xml:space="preserve">Armoury Room </w:t>
      </w:r>
    </w:p>
    <w:p w14:paraId="1DA1CA03" w14:textId="23DE16A4" w:rsidR="00AF0125" w:rsidRPr="00635C41" w:rsidRDefault="00AF0125" w:rsidP="007D5EB5">
      <w:pPr>
        <w:jc w:val="right"/>
        <w:rPr>
          <w:rFonts w:ascii="Calibri" w:hAnsi="Calibri" w:cs="Calibri"/>
        </w:rPr>
      </w:pPr>
    </w:p>
    <w:p w14:paraId="57A3E524" w14:textId="77777777" w:rsidR="007D5EB5" w:rsidRPr="00635C41" w:rsidRDefault="007D5EB5" w:rsidP="007D5EB5">
      <w:pPr>
        <w:jc w:val="right"/>
      </w:pPr>
    </w:p>
    <w:p w14:paraId="459A6F3E" w14:textId="39CE7D88" w:rsidR="007D5EB5" w:rsidRPr="00635C41" w:rsidRDefault="00C8089B" w:rsidP="007D5EB5">
      <w:pPr>
        <w:pBdr>
          <w:top w:val="single" w:sz="12" w:space="1" w:color="auto"/>
          <w:bottom w:val="single" w:sz="12" w:space="1" w:color="auto"/>
        </w:pBdr>
        <w:jc w:val="both"/>
        <w:rPr>
          <w:rFonts w:ascii="Calibri" w:hAnsi="Calibri" w:cs="Calibri"/>
        </w:rPr>
      </w:pPr>
      <w:r>
        <w:rPr>
          <w:rFonts w:ascii="Calibri" w:hAnsi="Calibri" w:cs="Calibri"/>
          <w:b/>
        </w:rPr>
        <w:t xml:space="preserve">   </w:t>
      </w:r>
      <w:r w:rsidR="007D5EB5" w:rsidRPr="00635C41">
        <w:rPr>
          <w:rFonts w:ascii="Calibri" w:hAnsi="Calibri" w:cs="Calibri"/>
          <w:b/>
        </w:rPr>
        <w:t>Chair</w:t>
      </w:r>
      <w:r w:rsidR="009C3F8F">
        <w:rPr>
          <w:rFonts w:ascii="Calibri" w:hAnsi="Calibri" w:cs="Calibri"/>
        </w:rPr>
        <w:t xml:space="preserve">: </w:t>
      </w:r>
      <w:r w:rsidR="00CF3575">
        <w:rPr>
          <w:rFonts w:ascii="Calibri" w:hAnsi="Calibri" w:cs="Calibri"/>
        </w:rPr>
        <w:t xml:space="preserve"> </w:t>
      </w:r>
      <w:r w:rsidR="00F52329">
        <w:rPr>
          <w:rFonts w:ascii="Calibri" w:hAnsi="Calibri" w:cs="Calibri"/>
        </w:rPr>
        <w:t xml:space="preserve">Mike Inglis </w:t>
      </w:r>
      <w:r w:rsidR="00F52185">
        <w:rPr>
          <w:rFonts w:ascii="Calibri" w:hAnsi="Calibri" w:cs="Calibri"/>
        </w:rPr>
        <w:t>(MI)</w:t>
      </w:r>
      <w:r w:rsidR="009C3F8F">
        <w:rPr>
          <w:rFonts w:ascii="Calibri" w:hAnsi="Calibri" w:cs="Calibri"/>
        </w:rPr>
        <w:t xml:space="preserve">                                                            </w:t>
      </w:r>
      <w:r w:rsidR="00CF3575">
        <w:rPr>
          <w:rFonts w:ascii="Calibri" w:hAnsi="Calibri" w:cs="Calibri"/>
        </w:rPr>
        <w:t xml:space="preserve">             </w:t>
      </w:r>
      <w:r w:rsidR="00B0518F">
        <w:rPr>
          <w:rFonts w:ascii="Calibri" w:hAnsi="Calibri" w:cs="Calibri"/>
        </w:rPr>
        <w:t xml:space="preserve">            </w:t>
      </w:r>
      <w:r w:rsidR="00CF3575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         </w:t>
      </w:r>
      <w:r w:rsidR="007D5EB5" w:rsidRPr="00635C41">
        <w:rPr>
          <w:rFonts w:ascii="Calibri" w:hAnsi="Calibri" w:cs="Calibri"/>
          <w:b/>
        </w:rPr>
        <w:t>Minutes</w:t>
      </w:r>
      <w:r w:rsidR="009C3F8F">
        <w:rPr>
          <w:rFonts w:ascii="Calibri" w:hAnsi="Calibri" w:cs="Calibri"/>
          <w:b/>
        </w:rPr>
        <w:t xml:space="preserve">: </w:t>
      </w:r>
      <w:r w:rsidR="001260A5">
        <w:rPr>
          <w:rFonts w:ascii="Calibri" w:hAnsi="Calibri" w:cs="Calibri"/>
        </w:rPr>
        <w:t xml:space="preserve">William Lightfoot </w:t>
      </w:r>
      <w:r w:rsidR="00F52185">
        <w:rPr>
          <w:rFonts w:ascii="Calibri" w:hAnsi="Calibri" w:cs="Calibri"/>
        </w:rPr>
        <w:t>(WL)</w:t>
      </w:r>
    </w:p>
    <w:p w14:paraId="643161F6" w14:textId="77777777" w:rsidR="000C3CBC" w:rsidRDefault="000C3CBC" w:rsidP="000C3CBC">
      <w:pPr>
        <w:rPr>
          <w:rFonts w:ascii="Calibri" w:hAnsi="Calibri" w:cs="Calibri"/>
          <w:b/>
        </w:rPr>
      </w:pPr>
    </w:p>
    <w:p w14:paraId="11F9A73A" w14:textId="77777777" w:rsidR="00F52185" w:rsidRDefault="00F52185" w:rsidP="000C3CBC">
      <w:pPr>
        <w:rPr>
          <w:rFonts w:ascii="Calibri" w:hAnsi="Calibri" w:cs="Calibri"/>
          <w:b/>
        </w:rPr>
      </w:pPr>
    </w:p>
    <w:p w14:paraId="7E30206C" w14:textId="3D9A5165" w:rsidR="000C3CBC" w:rsidRDefault="00727977" w:rsidP="000C3CBC">
      <w:pPr>
        <w:rPr>
          <w:rFonts w:ascii="Calibri" w:hAnsi="Calibri" w:cs="Calibri"/>
          <w:b/>
        </w:rPr>
      </w:pPr>
      <w:r w:rsidRPr="00635C41">
        <w:rPr>
          <w:rFonts w:ascii="Calibri" w:hAnsi="Calibri" w:cs="Calibri"/>
          <w:b/>
        </w:rPr>
        <w:t>Attendees:</w:t>
      </w:r>
      <w:r w:rsidR="005A1665" w:rsidRPr="00635C41">
        <w:rPr>
          <w:rFonts w:ascii="Calibri" w:hAnsi="Calibri" w:cs="Calibri"/>
        </w:rPr>
        <w:t xml:space="preserve"> </w:t>
      </w:r>
    </w:p>
    <w:p w14:paraId="028A0684" w14:textId="6F750EB4" w:rsidR="00A74780" w:rsidRPr="000C3CBC" w:rsidRDefault="00FC2DF5" w:rsidP="00A74780">
      <w:pPr>
        <w:rPr>
          <w:rFonts w:ascii="Calibri" w:hAnsi="Calibri" w:cs="Calibri"/>
          <w:b/>
        </w:rPr>
      </w:pPr>
      <w:r>
        <w:rPr>
          <w:rFonts w:ascii="Calibri" w:hAnsi="Calibri" w:cs="Calibri"/>
        </w:rPr>
        <w:t>3</w:t>
      </w:r>
      <w:r w:rsidR="00AB7E59">
        <w:rPr>
          <w:rFonts w:ascii="Calibri" w:hAnsi="Calibri" w:cs="Calibri"/>
        </w:rPr>
        <w:t>1</w:t>
      </w:r>
      <w:r w:rsidR="00C53D4B" w:rsidRPr="005F1CA1">
        <w:rPr>
          <w:rFonts w:ascii="Calibri" w:hAnsi="Calibri" w:cs="Calibri"/>
        </w:rPr>
        <w:t xml:space="preserve"> </w:t>
      </w:r>
      <w:r w:rsidR="005A1665" w:rsidRPr="005F1CA1">
        <w:rPr>
          <w:rFonts w:ascii="Calibri" w:hAnsi="Calibri" w:cs="Calibri"/>
        </w:rPr>
        <w:t>Attendees</w:t>
      </w:r>
    </w:p>
    <w:p w14:paraId="55A9A83B" w14:textId="77777777" w:rsidR="0070274A" w:rsidRDefault="0070274A" w:rsidP="008329BE">
      <w:pPr>
        <w:rPr>
          <w:rFonts w:ascii="Calibri" w:hAnsi="Calibri" w:cs="Calibri"/>
          <w:b/>
        </w:rPr>
      </w:pPr>
    </w:p>
    <w:p w14:paraId="3507F908" w14:textId="77777777" w:rsidR="00F52185" w:rsidRDefault="00F52185" w:rsidP="008329BE">
      <w:pPr>
        <w:rPr>
          <w:rFonts w:ascii="Calibri" w:hAnsi="Calibri" w:cs="Calibri"/>
          <w:b/>
        </w:rPr>
      </w:pPr>
    </w:p>
    <w:p w14:paraId="501545B9" w14:textId="77777777" w:rsidR="00F52185" w:rsidRPr="00635C41" w:rsidRDefault="00F52185" w:rsidP="008329BE">
      <w:pPr>
        <w:rPr>
          <w:rFonts w:ascii="Calibri" w:hAnsi="Calibri" w:cs="Calibri"/>
          <w:b/>
          <w:u w:val="single"/>
        </w:rPr>
      </w:pPr>
    </w:p>
    <w:p w14:paraId="3A5607D2" w14:textId="516840A7" w:rsidR="00AB763B" w:rsidRDefault="008329BE" w:rsidP="008329BE">
      <w:pPr>
        <w:rPr>
          <w:rFonts w:ascii="Calibri" w:hAnsi="Calibri" w:cs="Calibri"/>
          <w:b/>
          <w:u w:val="single"/>
        </w:rPr>
      </w:pPr>
      <w:r w:rsidRPr="00635C41">
        <w:rPr>
          <w:rFonts w:ascii="Calibri" w:hAnsi="Calibri" w:cs="Calibri"/>
          <w:b/>
          <w:u w:val="single"/>
        </w:rPr>
        <w:t xml:space="preserve">Thank you to the following companies for </w:t>
      </w:r>
      <w:r w:rsidR="00290E9A" w:rsidRPr="00635C41">
        <w:rPr>
          <w:rFonts w:ascii="Calibri" w:hAnsi="Calibri" w:cs="Calibri"/>
          <w:b/>
          <w:u w:val="single"/>
        </w:rPr>
        <w:t>attending</w:t>
      </w:r>
    </w:p>
    <w:p w14:paraId="16E31A1D" w14:textId="216D8428" w:rsidR="00AB763B" w:rsidRDefault="00AB763B" w:rsidP="008329BE">
      <w:pPr>
        <w:rPr>
          <w:rFonts w:ascii="Calibri" w:hAnsi="Calibri" w:cs="Calibri"/>
          <w:b/>
          <w:u w:val="single"/>
        </w:rPr>
      </w:pPr>
    </w:p>
    <w:tbl>
      <w:tblPr>
        <w:tblW w:w="9805" w:type="dxa"/>
        <w:tblLook w:val="04A0" w:firstRow="1" w:lastRow="0" w:firstColumn="1" w:lastColumn="0" w:noHBand="0" w:noVBand="1"/>
      </w:tblPr>
      <w:tblGrid>
        <w:gridCol w:w="2380"/>
        <w:gridCol w:w="2745"/>
        <w:gridCol w:w="2430"/>
        <w:gridCol w:w="2250"/>
      </w:tblGrid>
      <w:tr w:rsidR="00C1463B" w:rsidRPr="00C1463B" w14:paraId="6F3A64D5" w14:textId="77777777" w:rsidTr="00AC1255">
        <w:trPr>
          <w:trHeight w:val="285"/>
        </w:trPr>
        <w:tc>
          <w:tcPr>
            <w:tcW w:w="2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265048" w14:textId="68847563" w:rsidR="00C1463B" w:rsidRPr="002337AD" w:rsidRDefault="00AC1255" w:rsidP="0039121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 w:rsidRPr="002337AD">
              <w:rPr>
                <w:rFonts w:ascii="Calibri" w:hAnsi="Calibri" w:cs="Calibri"/>
                <w:color w:val="000000"/>
                <w:lang w:eastAsia="ja-JP"/>
              </w:rPr>
              <w:t xml:space="preserve">Beca </w:t>
            </w:r>
          </w:p>
        </w:tc>
        <w:tc>
          <w:tcPr>
            <w:tcW w:w="27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E28F81" w14:textId="0C6CCD60" w:rsidR="00C1463B" w:rsidRPr="002337AD" w:rsidRDefault="002B30A6" w:rsidP="0039121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 w:rsidRPr="002337AD">
              <w:rPr>
                <w:rFonts w:ascii="Calibri" w:hAnsi="Calibri" w:cs="Calibri"/>
                <w:color w:val="000000"/>
                <w:lang w:eastAsia="ja-JP"/>
              </w:rPr>
              <w:t xml:space="preserve">Arvida 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A82E4B" w14:textId="56403812" w:rsidR="00C1463B" w:rsidRPr="002337AD" w:rsidRDefault="004A2B2A" w:rsidP="0039121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 w:rsidRPr="002337AD">
              <w:rPr>
                <w:rFonts w:ascii="Calibri" w:hAnsi="Calibri" w:cs="Calibri"/>
                <w:color w:val="000000"/>
                <w:lang w:eastAsia="ja-JP"/>
              </w:rPr>
              <w:t>OJIFS</w:t>
            </w: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04B257" w14:textId="7129EA71" w:rsidR="00C1463B" w:rsidRPr="002337AD" w:rsidRDefault="00201B68" w:rsidP="0039121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 w:rsidRPr="002337AD">
              <w:rPr>
                <w:rFonts w:ascii="Calibri" w:hAnsi="Calibri" w:cs="Calibri"/>
                <w:color w:val="000000"/>
                <w:lang w:eastAsia="ja-JP"/>
              </w:rPr>
              <w:t xml:space="preserve">Foster Construction </w:t>
            </w:r>
          </w:p>
        </w:tc>
      </w:tr>
      <w:tr w:rsidR="00C1463B" w:rsidRPr="00C1463B" w14:paraId="236AF841" w14:textId="77777777" w:rsidTr="00AB1CBE">
        <w:trPr>
          <w:trHeight w:val="285"/>
        </w:trPr>
        <w:tc>
          <w:tcPr>
            <w:tcW w:w="2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3B262F" w14:textId="129A6EBF" w:rsidR="00C1463B" w:rsidRPr="002337AD" w:rsidRDefault="00492583" w:rsidP="0039121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proofErr w:type="spellStart"/>
            <w:r w:rsidRPr="002337AD">
              <w:rPr>
                <w:rFonts w:ascii="Calibri" w:hAnsi="Calibri" w:cs="Calibri"/>
                <w:color w:val="000000"/>
                <w:lang w:eastAsia="ja-JP"/>
              </w:rPr>
              <w:t>SiteSafe</w:t>
            </w:r>
            <w:proofErr w:type="spellEnd"/>
          </w:p>
        </w:tc>
        <w:tc>
          <w:tcPr>
            <w:tcW w:w="2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3494A5" w14:textId="3E56A2A6" w:rsidR="00C1463B" w:rsidRPr="002337AD" w:rsidRDefault="004A2B2A" w:rsidP="0039121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 w:rsidRPr="002337AD">
              <w:rPr>
                <w:rFonts w:ascii="Calibri" w:hAnsi="Calibri" w:cs="Calibri"/>
                <w:color w:val="000000"/>
                <w:lang w:eastAsia="ja-JP"/>
              </w:rPr>
              <w:t xml:space="preserve">Marra Construction </w:t>
            </w:r>
            <w:r w:rsidR="00112930" w:rsidRPr="002337AD">
              <w:rPr>
                <w:rFonts w:ascii="Calibri" w:hAnsi="Calibri" w:cs="Calibri"/>
                <w:color w:val="000000"/>
                <w:lang w:eastAsia="ja-JP"/>
              </w:rPr>
              <w:t xml:space="preserve"> 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3740EE" w14:textId="00B38E2F" w:rsidR="00C1463B" w:rsidRPr="002337AD" w:rsidRDefault="003F2628" w:rsidP="0039121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 w:rsidRPr="002337AD">
              <w:rPr>
                <w:rFonts w:ascii="Calibri" w:hAnsi="Calibri" w:cs="Calibri"/>
                <w:color w:val="000000"/>
                <w:lang w:eastAsia="ja-JP"/>
              </w:rPr>
              <w:t>Apat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C2ACC7" w14:textId="0485C22F" w:rsidR="00C1463B" w:rsidRPr="002337AD" w:rsidRDefault="00462A7B" w:rsidP="0039121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 w:rsidRPr="002337AD">
              <w:rPr>
                <w:rFonts w:ascii="Calibri" w:hAnsi="Calibri" w:cs="Calibri"/>
                <w:color w:val="000000"/>
                <w:lang w:eastAsia="ja-JP"/>
              </w:rPr>
              <w:t>H&amp;S Worx</w:t>
            </w:r>
          </w:p>
        </w:tc>
      </w:tr>
      <w:tr w:rsidR="00C1463B" w:rsidRPr="00C1463B" w14:paraId="0AE41345" w14:textId="77777777" w:rsidTr="00AB1CBE">
        <w:trPr>
          <w:trHeight w:val="285"/>
        </w:trPr>
        <w:tc>
          <w:tcPr>
            <w:tcW w:w="2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C2A4A9" w14:textId="7CBC5D22" w:rsidR="00C1463B" w:rsidRPr="002337AD" w:rsidRDefault="00492583" w:rsidP="0039121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 w:rsidRPr="002337AD">
              <w:rPr>
                <w:rFonts w:ascii="Calibri" w:hAnsi="Calibri" w:cs="Calibri"/>
                <w:color w:val="000000"/>
                <w:lang w:eastAsia="ja-JP"/>
              </w:rPr>
              <w:t xml:space="preserve">Vertical Horizons </w:t>
            </w:r>
          </w:p>
        </w:tc>
        <w:tc>
          <w:tcPr>
            <w:tcW w:w="2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33D970" w14:textId="6EE3C80C" w:rsidR="00C1463B" w:rsidRPr="002337AD" w:rsidRDefault="003A0FFF" w:rsidP="0039121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 w:rsidRPr="002337AD">
              <w:rPr>
                <w:rFonts w:ascii="Calibri" w:hAnsi="Calibri" w:cs="Calibri"/>
                <w:color w:val="000000"/>
                <w:lang w:eastAsia="ja-JP"/>
              </w:rPr>
              <w:t>Claymark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2962B3" w14:textId="27E6D9EB" w:rsidR="00C1463B" w:rsidRPr="002337AD" w:rsidRDefault="003F2628" w:rsidP="0039121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 w:rsidRPr="002337AD">
              <w:rPr>
                <w:rFonts w:ascii="Calibri" w:hAnsi="Calibri" w:cs="Calibri"/>
                <w:color w:val="000000"/>
                <w:lang w:eastAsia="ja-JP"/>
              </w:rPr>
              <w:t>ACC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BC2BAA" w14:textId="06D2B158" w:rsidR="00C1463B" w:rsidRPr="002337AD" w:rsidRDefault="002B30A6" w:rsidP="0039121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 w:rsidRPr="002337AD">
              <w:rPr>
                <w:rFonts w:ascii="Calibri" w:hAnsi="Calibri" w:cs="Calibri"/>
                <w:color w:val="000000"/>
                <w:lang w:eastAsia="ja-JP"/>
              </w:rPr>
              <w:t xml:space="preserve">Pillar </w:t>
            </w:r>
          </w:p>
        </w:tc>
      </w:tr>
      <w:tr w:rsidR="00C1463B" w:rsidRPr="00C1463B" w14:paraId="63B3DBDB" w14:textId="77777777" w:rsidTr="00AB1CBE">
        <w:trPr>
          <w:trHeight w:val="285"/>
        </w:trPr>
        <w:tc>
          <w:tcPr>
            <w:tcW w:w="2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C3F0DE" w14:textId="0E58707A" w:rsidR="00C1463B" w:rsidRPr="002337AD" w:rsidRDefault="00492583" w:rsidP="0039121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proofErr w:type="spellStart"/>
            <w:r w:rsidRPr="002337AD">
              <w:rPr>
                <w:rFonts w:ascii="Calibri" w:hAnsi="Calibri" w:cs="Calibri"/>
                <w:color w:val="000000"/>
                <w:lang w:eastAsia="ja-JP"/>
              </w:rPr>
              <w:t>UpshotNZ</w:t>
            </w:r>
            <w:proofErr w:type="spellEnd"/>
            <w:r w:rsidRPr="002337AD">
              <w:rPr>
                <w:rFonts w:ascii="Calibri" w:hAnsi="Calibri" w:cs="Calibri"/>
                <w:color w:val="000000"/>
                <w:lang w:eastAsia="ja-JP"/>
              </w:rPr>
              <w:t xml:space="preserve"> Ltd</w:t>
            </w:r>
          </w:p>
        </w:tc>
        <w:tc>
          <w:tcPr>
            <w:tcW w:w="2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FC5454" w14:textId="20835BF1" w:rsidR="00C1463B" w:rsidRPr="002337AD" w:rsidRDefault="007727E4" w:rsidP="0039121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 w:rsidRPr="002337AD">
              <w:rPr>
                <w:rFonts w:ascii="Calibri" w:hAnsi="Calibri" w:cs="Calibri"/>
                <w:color w:val="000000"/>
                <w:lang w:eastAsia="ja-JP"/>
              </w:rPr>
              <w:t>McLeod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3C18FE" w14:textId="09333630" w:rsidR="00C1463B" w:rsidRPr="002337AD" w:rsidRDefault="003A0FFF" w:rsidP="0039121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 w:rsidRPr="002337AD">
              <w:rPr>
                <w:rFonts w:ascii="Calibri" w:hAnsi="Calibri" w:cs="Calibri"/>
                <w:color w:val="000000"/>
                <w:lang w:eastAsia="ja-JP"/>
              </w:rPr>
              <w:t xml:space="preserve">Letts Construction 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97B97D" w14:textId="104AF422" w:rsidR="00C1463B" w:rsidRPr="002337AD" w:rsidRDefault="004A2B2A" w:rsidP="0039121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 w:rsidRPr="002337AD">
              <w:rPr>
                <w:rFonts w:ascii="Calibri" w:hAnsi="Calibri" w:cs="Calibri"/>
                <w:color w:val="000000"/>
                <w:lang w:eastAsia="ja-JP"/>
              </w:rPr>
              <w:t>WorkSafe NZ</w:t>
            </w:r>
          </w:p>
        </w:tc>
      </w:tr>
      <w:tr w:rsidR="00C1463B" w:rsidRPr="00C1463B" w14:paraId="6DF64C01" w14:textId="77777777" w:rsidTr="00AB1CBE">
        <w:trPr>
          <w:trHeight w:val="285"/>
        </w:trPr>
        <w:tc>
          <w:tcPr>
            <w:tcW w:w="2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064CAF" w14:textId="18D9EA5E" w:rsidR="00C1463B" w:rsidRPr="002337AD" w:rsidRDefault="00112930" w:rsidP="0039121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 w:rsidRPr="002337AD">
              <w:rPr>
                <w:rFonts w:ascii="Calibri" w:hAnsi="Calibri" w:cs="Calibri"/>
                <w:color w:val="000000"/>
                <w:lang w:eastAsia="ja-JP"/>
              </w:rPr>
              <w:t>Seeka</w:t>
            </w:r>
          </w:p>
        </w:tc>
        <w:tc>
          <w:tcPr>
            <w:tcW w:w="2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B88D2C" w14:textId="76325A06" w:rsidR="00C1463B" w:rsidRPr="002337AD" w:rsidRDefault="003A0FFF" w:rsidP="0039121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 w:rsidRPr="002337AD">
              <w:rPr>
                <w:rFonts w:ascii="Calibri" w:hAnsi="Calibri" w:cs="Calibri"/>
                <w:color w:val="000000"/>
                <w:lang w:eastAsia="ja-JP"/>
              </w:rPr>
              <w:t>Downer T&amp;I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0CA248" w14:textId="28999296" w:rsidR="00C1463B" w:rsidRPr="002337AD" w:rsidRDefault="00754A2D" w:rsidP="0039121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 w:rsidRPr="002337AD">
              <w:rPr>
                <w:rFonts w:ascii="Calibri" w:hAnsi="Calibri" w:cs="Calibri"/>
                <w:color w:val="000000"/>
                <w:lang w:eastAsia="ja-JP"/>
              </w:rPr>
              <w:t>NIML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BA8111" w14:textId="13D7DCEE" w:rsidR="00C1463B" w:rsidRPr="002337AD" w:rsidRDefault="003617DC" w:rsidP="0039121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 w:rsidRPr="002337AD">
              <w:rPr>
                <w:rFonts w:ascii="Calibri" w:hAnsi="Calibri" w:cs="Calibri"/>
                <w:color w:val="000000"/>
                <w:lang w:eastAsia="ja-JP"/>
              </w:rPr>
              <w:t>Bay H&amp;S</w:t>
            </w:r>
            <w:r w:rsidR="0040691B" w:rsidRPr="002337AD">
              <w:rPr>
                <w:rFonts w:ascii="Calibri" w:hAnsi="Calibri" w:cs="Calibri"/>
                <w:color w:val="000000"/>
                <w:lang w:eastAsia="ja-JP"/>
              </w:rPr>
              <w:t xml:space="preserve"> Solutions Ltd</w:t>
            </w:r>
          </w:p>
        </w:tc>
      </w:tr>
      <w:tr w:rsidR="00C1463B" w:rsidRPr="00C1463B" w14:paraId="0ACEECE4" w14:textId="77777777" w:rsidTr="00AB1CBE">
        <w:trPr>
          <w:trHeight w:val="285"/>
        </w:trPr>
        <w:tc>
          <w:tcPr>
            <w:tcW w:w="2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CEB29C" w14:textId="310217D2" w:rsidR="00C1463B" w:rsidRPr="002337AD" w:rsidRDefault="00754A2D" w:rsidP="0039121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bookmarkStart w:id="1" w:name="_Hlk133390663"/>
            <w:r w:rsidRPr="002337AD">
              <w:rPr>
                <w:rFonts w:ascii="Calibri" w:hAnsi="Calibri" w:cs="Calibri"/>
                <w:color w:val="000000"/>
                <w:lang w:eastAsia="ja-JP"/>
              </w:rPr>
              <w:t>Health NZ</w:t>
            </w:r>
          </w:p>
        </w:tc>
        <w:tc>
          <w:tcPr>
            <w:tcW w:w="2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A6C20B" w14:textId="47204CAD" w:rsidR="00C1463B" w:rsidRPr="002337AD" w:rsidRDefault="0040691B" w:rsidP="0039121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 w:rsidRPr="002337AD">
              <w:rPr>
                <w:rFonts w:ascii="Calibri" w:hAnsi="Calibri" w:cs="Calibri"/>
                <w:color w:val="000000"/>
                <w:lang w:eastAsia="ja-JP"/>
              </w:rPr>
              <w:t>Champion Flour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6F02C0" w14:textId="3C5A0369" w:rsidR="00C1463B" w:rsidRPr="002337AD" w:rsidRDefault="0040691B" w:rsidP="0039121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 w:rsidRPr="002337AD">
              <w:rPr>
                <w:rFonts w:ascii="Calibri" w:hAnsi="Calibri" w:cs="Calibri"/>
                <w:color w:val="000000"/>
                <w:lang w:eastAsia="ja-JP"/>
              </w:rPr>
              <w:t>W</w:t>
            </w:r>
            <w:r w:rsidR="002337AD" w:rsidRPr="002337AD">
              <w:rPr>
                <w:rFonts w:ascii="Calibri" w:hAnsi="Calibri" w:cs="Calibri"/>
                <w:color w:val="000000"/>
                <w:lang w:eastAsia="ja-JP"/>
              </w:rPr>
              <w:t>BOPDC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C96906" w14:textId="50BD1CDA" w:rsidR="00C1463B" w:rsidRPr="002337AD" w:rsidRDefault="00C1463B" w:rsidP="0039121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</w:p>
        </w:tc>
      </w:tr>
      <w:bookmarkEnd w:id="1"/>
    </w:tbl>
    <w:p w14:paraId="78C0AFA7" w14:textId="5455ECBF" w:rsidR="004C02DD" w:rsidRPr="007655E8" w:rsidRDefault="004C02DD" w:rsidP="004C02DD">
      <w:pPr>
        <w:jc w:val="both"/>
        <w:rPr>
          <w:rFonts w:ascii="Calibri" w:hAnsi="Calibri" w:cs="Calibri"/>
          <w:b/>
        </w:rPr>
      </w:pPr>
    </w:p>
    <w:p w14:paraId="577B553D" w14:textId="77777777" w:rsidR="00F51DDA" w:rsidRDefault="00F51DDA" w:rsidP="004C02DD">
      <w:pPr>
        <w:jc w:val="both"/>
        <w:rPr>
          <w:b/>
          <w:bCs/>
          <w:color w:val="000000"/>
          <w:sz w:val="18"/>
          <w:szCs w:val="18"/>
          <w:lang w:val="en-GB"/>
        </w:rPr>
      </w:pPr>
    </w:p>
    <w:p w14:paraId="47CC54E4" w14:textId="6C6AB504" w:rsidR="00F0751D" w:rsidRPr="004E0C47" w:rsidRDefault="00857752" w:rsidP="009E661F">
      <w:pPr>
        <w:jc w:val="both"/>
        <w:rPr>
          <w:rFonts w:asciiTheme="minorHAnsi" w:hAnsiTheme="minorHAnsi" w:cstheme="minorHAnsi"/>
          <w:b/>
          <w:bCs/>
          <w:color w:val="0070C0"/>
          <w:lang w:val="en-GB"/>
        </w:rPr>
      </w:pPr>
      <w:r w:rsidRPr="00BE04F1">
        <w:rPr>
          <w:rFonts w:asciiTheme="minorHAnsi" w:hAnsiTheme="minorHAnsi" w:cstheme="minorHAnsi"/>
          <w:b/>
          <w:bCs/>
          <w:color w:val="000000" w:themeColor="text1"/>
          <w:lang w:val="en-GB"/>
        </w:rPr>
        <w:t>Reminder: M</w:t>
      </w:r>
      <w:r w:rsidR="009A020C" w:rsidRPr="00BE04F1">
        <w:rPr>
          <w:rFonts w:asciiTheme="minorHAnsi" w:hAnsiTheme="minorHAnsi" w:cstheme="minorHAnsi"/>
          <w:b/>
          <w:bCs/>
          <w:color w:val="000000" w:themeColor="text1"/>
          <w:lang w:val="en-GB"/>
        </w:rPr>
        <w:t>eeting dates for 2024</w:t>
      </w:r>
      <w:r w:rsidR="00F0751D" w:rsidRPr="004E0C47">
        <w:rPr>
          <w:rFonts w:asciiTheme="minorHAnsi" w:hAnsiTheme="minorHAnsi" w:cstheme="minorHAnsi"/>
          <w:b/>
          <w:color w:val="0070C0"/>
          <w:sz w:val="28"/>
          <w:szCs w:val="28"/>
          <w:lang w:val="en-GB"/>
        </w:rPr>
        <w:tab/>
      </w:r>
    </w:p>
    <w:p w14:paraId="57D77F29" w14:textId="1A437482" w:rsidR="009033AF" w:rsidRPr="002C4C28" w:rsidRDefault="002B4130" w:rsidP="009A020C">
      <w:pPr>
        <w:rPr>
          <w:rFonts w:asciiTheme="minorHAnsi" w:hAnsiTheme="minorHAnsi" w:cstheme="minorHAnsi"/>
          <w:bCs/>
          <w:sz w:val="24"/>
          <w:szCs w:val="24"/>
          <w:lang w:val="en-GB"/>
        </w:rPr>
      </w:pPr>
      <w:r w:rsidRPr="002C4C28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Friday </w:t>
      </w:r>
      <w:r w:rsidR="00BE04F1" w:rsidRPr="002C4C28">
        <w:rPr>
          <w:rFonts w:asciiTheme="minorHAnsi" w:hAnsiTheme="minorHAnsi" w:cstheme="minorHAnsi"/>
          <w:bCs/>
          <w:sz w:val="24"/>
          <w:szCs w:val="24"/>
          <w:lang w:val="en-GB"/>
        </w:rPr>
        <w:t>21</w:t>
      </w:r>
      <w:r w:rsidR="00BE04F1" w:rsidRPr="002C4C28">
        <w:rPr>
          <w:rFonts w:asciiTheme="minorHAnsi" w:hAnsiTheme="minorHAnsi" w:cstheme="minorHAnsi"/>
          <w:bCs/>
          <w:sz w:val="24"/>
          <w:szCs w:val="24"/>
          <w:vertAlign w:val="superscript"/>
          <w:lang w:val="en-GB"/>
        </w:rPr>
        <w:t>st</w:t>
      </w:r>
      <w:r w:rsidR="00BE04F1" w:rsidRPr="002C4C28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 of June </w:t>
      </w:r>
    </w:p>
    <w:p w14:paraId="349FB10E" w14:textId="6643E4DD" w:rsidR="00BE04F1" w:rsidRPr="002C4C28" w:rsidRDefault="00BE04F1" w:rsidP="009A020C">
      <w:pPr>
        <w:rPr>
          <w:rFonts w:asciiTheme="minorHAnsi" w:hAnsiTheme="minorHAnsi" w:cstheme="minorHAnsi"/>
          <w:bCs/>
          <w:sz w:val="24"/>
          <w:szCs w:val="24"/>
          <w:lang w:val="en-GB"/>
        </w:rPr>
      </w:pPr>
      <w:r w:rsidRPr="002C4C28">
        <w:rPr>
          <w:rFonts w:asciiTheme="minorHAnsi" w:hAnsiTheme="minorHAnsi" w:cstheme="minorHAnsi"/>
          <w:bCs/>
          <w:sz w:val="24"/>
          <w:szCs w:val="24"/>
          <w:lang w:val="en-GB"/>
        </w:rPr>
        <w:t>Friday 27</w:t>
      </w:r>
      <w:r w:rsidR="002C4C28" w:rsidRPr="002C4C28">
        <w:rPr>
          <w:rFonts w:asciiTheme="minorHAnsi" w:hAnsiTheme="minorHAnsi" w:cstheme="minorHAnsi"/>
          <w:bCs/>
          <w:sz w:val="24"/>
          <w:szCs w:val="24"/>
          <w:vertAlign w:val="superscript"/>
          <w:lang w:val="en-GB"/>
        </w:rPr>
        <w:t>th</w:t>
      </w:r>
      <w:r w:rsidR="002C4C28" w:rsidRPr="002C4C28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 of September </w:t>
      </w:r>
    </w:p>
    <w:p w14:paraId="5530CE0B" w14:textId="50B4D2CD" w:rsidR="002C4C28" w:rsidRPr="002C4C28" w:rsidRDefault="002C4C28" w:rsidP="009A020C">
      <w:pPr>
        <w:rPr>
          <w:rFonts w:asciiTheme="minorHAnsi" w:hAnsiTheme="minorHAnsi" w:cstheme="minorHAnsi"/>
          <w:bCs/>
          <w:sz w:val="24"/>
          <w:szCs w:val="24"/>
          <w:lang w:val="en-GB"/>
        </w:rPr>
      </w:pPr>
      <w:r w:rsidRPr="002C4C28">
        <w:rPr>
          <w:rFonts w:asciiTheme="minorHAnsi" w:hAnsiTheme="minorHAnsi" w:cstheme="minorHAnsi"/>
          <w:bCs/>
          <w:sz w:val="24"/>
          <w:szCs w:val="24"/>
          <w:lang w:val="en-GB"/>
        </w:rPr>
        <w:t>Friday 22</w:t>
      </w:r>
      <w:r w:rsidRPr="002C4C28">
        <w:rPr>
          <w:rFonts w:asciiTheme="minorHAnsi" w:hAnsiTheme="minorHAnsi" w:cstheme="minorHAnsi"/>
          <w:bCs/>
          <w:sz w:val="24"/>
          <w:szCs w:val="24"/>
          <w:vertAlign w:val="superscript"/>
          <w:lang w:val="en-GB"/>
        </w:rPr>
        <w:t>nd</w:t>
      </w:r>
      <w:r w:rsidRPr="002C4C28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 of November </w:t>
      </w:r>
    </w:p>
    <w:p w14:paraId="6F85327E" w14:textId="4235056D" w:rsidR="009033AF" w:rsidRPr="00F8577D" w:rsidRDefault="009033AF" w:rsidP="009033AF">
      <w:pPr>
        <w:spacing w:before="240" w:after="120"/>
        <w:rPr>
          <w:rFonts w:asciiTheme="minorHAnsi" w:hAnsiTheme="minorHAnsi" w:cstheme="minorHAnsi"/>
          <w:b/>
        </w:rPr>
      </w:pPr>
      <w:r w:rsidRPr="00F8577D">
        <w:rPr>
          <w:rFonts w:asciiTheme="minorHAnsi" w:hAnsiTheme="minorHAnsi" w:cstheme="minorHAnsi"/>
          <w:b/>
        </w:rPr>
        <w:t xml:space="preserve">The meetings will be held at </w:t>
      </w:r>
      <w:r w:rsidR="00226292" w:rsidRPr="00F8577D">
        <w:rPr>
          <w:rFonts w:asciiTheme="minorHAnsi" w:hAnsiTheme="minorHAnsi" w:cstheme="minorHAnsi"/>
          <w:b/>
        </w:rPr>
        <w:t xml:space="preserve">Classic Flyers, 9 Jean Batten </w:t>
      </w:r>
      <w:r w:rsidR="00B8130C" w:rsidRPr="00F8577D">
        <w:rPr>
          <w:rFonts w:asciiTheme="minorHAnsi" w:hAnsiTheme="minorHAnsi" w:cstheme="minorHAnsi"/>
          <w:b/>
        </w:rPr>
        <w:t xml:space="preserve">Drive, Mount Maunganui, Tauranga </w:t>
      </w:r>
    </w:p>
    <w:p w14:paraId="0C696905" w14:textId="025B0409" w:rsidR="001413F6" w:rsidRPr="00F8577D" w:rsidRDefault="001413F6" w:rsidP="0038581E">
      <w:pPr>
        <w:spacing w:before="240" w:after="120"/>
        <w:rPr>
          <w:rFonts w:asciiTheme="minorHAnsi" w:hAnsiTheme="minorHAnsi" w:cstheme="minorHAnsi"/>
        </w:rPr>
      </w:pPr>
    </w:p>
    <w:p w14:paraId="53A324BC" w14:textId="77777777" w:rsidR="00B8130C" w:rsidRDefault="00B8130C" w:rsidP="0038581E">
      <w:pPr>
        <w:spacing w:before="240" w:after="120"/>
      </w:pPr>
    </w:p>
    <w:p w14:paraId="08F5BD7A" w14:textId="77777777" w:rsidR="00B8130C" w:rsidRDefault="00B8130C" w:rsidP="0038581E">
      <w:pPr>
        <w:spacing w:before="240" w:after="120"/>
        <w:rPr>
          <w:rFonts w:ascii="Calibri" w:hAnsi="Calibri" w:cs="Calibri"/>
          <w:b/>
        </w:rPr>
      </w:pPr>
    </w:p>
    <w:p w14:paraId="78B67D25" w14:textId="0BEBF746" w:rsidR="003F134A" w:rsidRDefault="003F134A" w:rsidP="0038581E">
      <w:pPr>
        <w:spacing w:before="240" w:after="120"/>
        <w:rPr>
          <w:rFonts w:ascii="Calibri" w:hAnsi="Calibri" w:cs="Calibri"/>
          <w:b/>
        </w:rPr>
      </w:pPr>
    </w:p>
    <w:p w14:paraId="183B2648" w14:textId="77777777" w:rsidR="00FC481F" w:rsidRDefault="00FC481F" w:rsidP="0038581E">
      <w:pPr>
        <w:spacing w:before="240" w:after="120"/>
        <w:rPr>
          <w:rFonts w:ascii="Calibri" w:hAnsi="Calibri" w:cs="Calibri"/>
          <w:b/>
        </w:rPr>
      </w:pPr>
    </w:p>
    <w:p w14:paraId="7679E229" w14:textId="77777777" w:rsidR="003F134A" w:rsidRDefault="003F134A" w:rsidP="0038581E">
      <w:pPr>
        <w:spacing w:before="240" w:after="120"/>
        <w:rPr>
          <w:rFonts w:ascii="Calibri" w:hAnsi="Calibri" w:cs="Calibri"/>
          <w:b/>
        </w:rPr>
      </w:pPr>
    </w:p>
    <w:p w14:paraId="64CEF22A" w14:textId="2EFB560B" w:rsidR="008329BE" w:rsidRPr="00F8577D" w:rsidRDefault="00993F35" w:rsidP="0038581E">
      <w:pPr>
        <w:spacing w:before="240" w:after="120"/>
        <w:rPr>
          <w:rFonts w:asciiTheme="minorHAnsi" w:hAnsiTheme="minorHAnsi" w:cstheme="minorHAnsi"/>
          <w:b/>
          <w:sz w:val="32"/>
          <w:szCs w:val="32"/>
        </w:rPr>
      </w:pPr>
      <w:r w:rsidRPr="00F8577D">
        <w:rPr>
          <w:rFonts w:asciiTheme="minorHAnsi" w:hAnsiTheme="minorHAnsi" w:cstheme="minorHAnsi"/>
          <w:b/>
          <w:sz w:val="32"/>
          <w:szCs w:val="32"/>
        </w:rPr>
        <w:lastRenderedPageBreak/>
        <w:t>Agenda:</w:t>
      </w:r>
    </w:p>
    <w:p w14:paraId="722D208D" w14:textId="77777777" w:rsidR="0038581E" w:rsidRPr="00F8577D" w:rsidRDefault="0038581E" w:rsidP="00073E45">
      <w:pPr>
        <w:numPr>
          <w:ilvl w:val="0"/>
          <w:numId w:val="1"/>
        </w:numPr>
        <w:spacing w:before="120" w:after="120"/>
        <w:rPr>
          <w:rFonts w:asciiTheme="minorHAnsi" w:hAnsiTheme="minorHAnsi" w:cstheme="minorHAnsi"/>
        </w:rPr>
      </w:pPr>
      <w:r w:rsidRPr="00F8577D">
        <w:rPr>
          <w:rFonts w:asciiTheme="minorHAnsi" w:hAnsiTheme="minorHAnsi" w:cstheme="minorHAnsi"/>
          <w:b/>
        </w:rPr>
        <w:t>Welcome:</w:t>
      </w:r>
    </w:p>
    <w:tbl>
      <w:tblPr>
        <w:tblW w:w="97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18"/>
        <w:gridCol w:w="2970"/>
      </w:tblGrid>
      <w:tr w:rsidR="00073E45" w:rsidRPr="00F8577D" w14:paraId="62ECEE34" w14:textId="77777777" w:rsidTr="00623D0A">
        <w:trPr>
          <w:cantSplit/>
          <w:trHeight w:val="285"/>
          <w:tblHeader/>
        </w:trPr>
        <w:tc>
          <w:tcPr>
            <w:tcW w:w="6818" w:type="dxa"/>
            <w:shd w:val="clear" w:color="auto" w:fill="DBDBDB"/>
          </w:tcPr>
          <w:p w14:paraId="4846C59F" w14:textId="77777777" w:rsidR="00073E45" w:rsidRPr="00F8577D" w:rsidRDefault="00AB13BE" w:rsidP="00831B29">
            <w:pPr>
              <w:spacing w:beforeLines="40" w:before="96" w:afterLines="40" w:after="96"/>
              <w:rPr>
                <w:rFonts w:asciiTheme="minorHAnsi" w:hAnsiTheme="minorHAnsi" w:cstheme="minorHAnsi"/>
                <w:b/>
              </w:rPr>
            </w:pPr>
            <w:r w:rsidRPr="00F8577D">
              <w:rPr>
                <w:rFonts w:asciiTheme="minorHAnsi" w:hAnsiTheme="minorHAnsi" w:cstheme="minorHAnsi"/>
                <w:b/>
              </w:rPr>
              <w:t>Item</w:t>
            </w:r>
          </w:p>
        </w:tc>
        <w:tc>
          <w:tcPr>
            <w:tcW w:w="2970" w:type="dxa"/>
            <w:shd w:val="clear" w:color="auto" w:fill="DBDBDB"/>
          </w:tcPr>
          <w:p w14:paraId="5E183D1A" w14:textId="77777777" w:rsidR="00073E45" w:rsidRPr="00F8577D" w:rsidRDefault="00AB13BE" w:rsidP="00831B29">
            <w:pPr>
              <w:spacing w:beforeLines="40" w:before="96" w:afterLines="40" w:after="96"/>
              <w:rPr>
                <w:rFonts w:asciiTheme="minorHAnsi" w:hAnsiTheme="minorHAnsi" w:cstheme="minorHAnsi"/>
                <w:b/>
              </w:rPr>
            </w:pPr>
            <w:r w:rsidRPr="00F8577D">
              <w:rPr>
                <w:rFonts w:asciiTheme="minorHAnsi" w:hAnsiTheme="minorHAnsi" w:cstheme="minorHAnsi"/>
                <w:b/>
              </w:rPr>
              <w:t>Action</w:t>
            </w:r>
          </w:p>
        </w:tc>
      </w:tr>
      <w:tr w:rsidR="004534CE" w:rsidRPr="00F8577D" w14:paraId="3EFE8D0B" w14:textId="77777777" w:rsidTr="00C70D45">
        <w:trPr>
          <w:cantSplit/>
          <w:trHeight w:val="285"/>
        </w:trPr>
        <w:tc>
          <w:tcPr>
            <w:tcW w:w="6818" w:type="dxa"/>
            <w:shd w:val="clear" w:color="auto" w:fill="auto"/>
          </w:tcPr>
          <w:p w14:paraId="367B1FFA" w14:textId="3F363BDA" w:rsidR="004534CE" w:rsidRPr="00F8577D" w:rsidRDefault="004534CE" w:rsidP="00032B4F">
            <w:pPr>
              <w:numPr>
                <w:ilvl w:val="0"/>
                <w:numId w:val="2"/>
              </w:num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 w:rsidRPr="00F8577D">
              <w:rPr>
                <w:rFonts w:asciiTheme="minorHAnsi" w:hAnsiTheme="minorHAnsi" w:cstheme="minorHAnsi"/>
              </w:rPr>
              <w:t>Introduction</w:t>
            </w:r>
            <w:r w:rsidR="007D5EB5" w:rsidRPr="00F8577D">
              <w:rPr>
                <w:rFonts w:asciiTheme="minorHAnsi" w:hAnsiTheme="minorHAnsi" w:cstheme="minorHAnsi"/>
              </w:rPr>
              <w:t xml:space="preserve"> and welcoming</w:t>
            </w:r>
            <w:r w:rsidRPr="00F8577D">
              <w:rPr>
                <w:rFonts w:asciiTheme="minorHAnsi" w:hAnsiTheme="minorHAnsi" w:cstheme="minorHAnsi"/>
              </w:rPr>
              <w:t xml:space="preserve"> of attendees</w:t>
            </w:r>
            <w:r w:rsidR="002E3462" w:rsidRPr="00F8577D">
              <w:rPr>
                <w:rFonts w:asciiTheme="minorHAnsi" w:hAnsiTheme="minorHAnsi" w:cstheme="minorHAnsi"/>
              </w:rPr>
              <w:t>.</w:t>
            </w:r>
            <w:r w:rsidR="003533CF" w:rsidRPr="00F8577D">
              <w:rPr>
                <w:rFonts w:asciiTheme="minorHAnsi" w:hAnsiTheme="minorHAnsi" w:cstheme="minorHAnsi"/>
              </w:rPr>
              <w:t xml:space="preserve"> </w:t>
            </w:r>
            <w:r w:rsidR="00097820">
              <w:rPr>
                <w:rFonts w:asciiTheme="minorHAnsi" w:hAnsiTheme="minorHAnsi" w:cstheme="minorHAnsi"/>
              </w:rPr>
              <w:t xml:space="preserve">Apologies: St Johns our guest speaker </w:t>
            </w:r>
            <w:r w:rsidR="00C03B2E">
              <w:rPr>
                <w:rFonts w:asciiTheme="minorHAnsi" w:hAnsiTheme="minorHAnsi" w:cstheme="minorHAnsi"/>
              </w:rPr>
              <w:t>cancelled and could not make the date anymore.</w:t>
            </w:r>
          </w:p>
        </w:tc>
        <w:tc>
          <w:tcPr>
            <w:tcW w:w="2970" w:type="dxa"/>
            <w:shd w:val="clear" w:color="auto" w:fill="auto"/>
            <w:vAlign w:val="center"/>
          </w:tcPr>
          <w:p w14:paraId="2C86808E" w14:textId="105B6E85" w:rsidR="004534CE" w:rsidRPr="00F8577D" w:rsidRDefault="00CF7967" w:rsidP="00160C6D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 w:rsidRPr="00F8577D">
              <w:rPr>
                <w:rFonts w:asciiTheme="minorHAnsi" w:hAnsiTheme="minorHAnsi" w:cstheme="minorHAnsi"/>
              </w:rPr>
              <w:t>MI</w:t>
            </w:r>
            <w:r w:rsidR="002C4C28">
              <w:rPr>
                <w:rFonts w:asciiTheme="minorHAnsi" w:hAnsiTheme="minorHAnsi" w:cstheme="minorHAnsi"/>
              </w:rPr>
              <w:t xml:space="preserve"> </w:t>
            </w:r>
            <w:r w:rsidRPr="00F8577D">
              <w:rPr>
                <w:rFonts w:asciiTheme="minorHAnsi" w:hAnsiTheme="minorHAnsi" w:cstheme="minorHAnsi"/>
              </w:rPr>
              <w:t>and WL</w:t>
            </w:r>
          </w:p>
        </w:tc>
      </w:tr>
    </w:tbl>
    <w:p w14:paraId="4675C772" w14:textId="77777777" w:rsidR="00CE3835" w:rsidRPr="00F8577D" w:rsidRDefault="00CE3835" w:rsidP="00CE3835">
      <w:pPr>
        <w:spacing w:before="120" w:after="120"/>
        <w:rPr>
          <w:rFonts w:asciiTheme="minorHAnsi" w:hAnsiTheme="minorHAnsi" w:cstheme="minorHAnsi"/>
        </w:rPr>
      </w:pPr>
    </w:p>
    <w:p w14:paraId="2F714232" w14:textId="2E130D2E" w:rsidR="0038581E" w:rsidRPr="00F8577D" w:rsidRDefault="00073E45" w:rsidP="00073E45">
      <w:pPr>
        <w:numPr>
          <w:ilvl w:val="0"/>
          <w:numId w:val="1"/>
        </w:numPr>
        <w:spacing w:before="120" w:after="120"/>
        <w:ind w:left="357" w:hanging="357"/>
        <w:rPr>
          <w:rFonts w:asciiTheme="minorHAnsi" w:hAnsiTheme="minorHAnsi" w:cstheme="minorHAnsi"/>
        </w:rPr>
      </w:pPr>
      <w:r w:rsidRPr="00F8577D">
        <w:rPr>
          <w:rFonts w:asciiTheme="minorHAnsi" w:hAnsiTheme="minorHAnsi" w:cstheme="minorHAnsi"/>
          <w:b/>
        </w:rPr>
        <w:t>Previous Minutes:</w:t>
      </w:r>
    </w:p>
    <w:tbl>
      <w:tblPr>
        <w:tblW w:w="97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799"/>
        <w:gridCol w:w="2995"/>
      </w:tblGrid>
      <w:tr w:rsidR="00AB13BE" w:rsidRPr="00F8577D" w14:paraId="26125C5D" w14:textId="77777777" w:rsidTr="00A61976">
        <w:trPr>
          <w:cantSplit/>
          <w:trHeight w:val="68"/>
          <w:tblHeader/>
        </w:trPr>
        <w:tc>
          <w:tcPr>
            <w:tcW w:w="6799" w:type="dxa"/>
            <w:shd w:val="clear" w:color="auto" w:fill="DBDBDB"/>
          </w:tcPr>
          <w:p w14:paraId="27055394" w14:textId="77777777" w:rsidR="00AB13BE" w:rsidRPr="00F8577D" w:rsidRDefault="00AB13BE" w:rsidP="00831B29">
            <w:pPr>
              <w:spacing w:beforeLines="40" w:before="96" w:afterLines="40" w:after="96"/>
              <w:rPr>
                <w:rFonts w:asciiTheme="minorHAnsi" w:hAnsiTheme="minorHAnsi" w:cstheme="minorHAnsi"/>
                <w:b/>
              </w:rPr>
            </w:pPr>
            <w:r w:rsidRPr="00F8577D">
              <w:rPr>
                <w:rFonts w:asciiTheme="minorHAnsi" w:hAnsiTheme="minorHAnsi" w:cstheme="minorHAnsi"/>
                <w:b/>
              </w:rPr>
              <w:t>Item</w:t>
            </w:r>
          </w:p>
        </w:tc>
        <w:tc>
          <w:tcPr>
            <w:tcW w:w="2995" w:type="dxa"/>
            <w:shd w:val="clear" w:color="auto" w:fill="DBDBDB"/>
          </w:tcPr>
          <w:p w14:paraId="12641F53" w14:textId="77777777" w:rsidR="00A2596D" w:rsidRPr="00F8577D" w:rsidRDefault="00AB13BE" w:rsidP="00522C2D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 w:rsidRPr="00F8577D">
              <w:rPr>
                <w:rFonts w:asciiTheme="minorHAnsi" w:hAnsiTheme="minorHAnsi" w:cstheme="minorHAnsi"/>
                <w:b/>
              </w:rPr>
              <w:t>Action</w:t>
            </w:r>
          </w:p>
        </w:tc>
      </w:tr>
      <w:tr w:rsidR="00073E45" w:rsidRPr="00F8577D" w14:paraId="539318F7" w14:textId="77777777" w:rsidTr="00A61976">
        <w:trPr>
          <w:cantSplit/>
          <w:trHeight w:val="27"/>
        </w:trPr>
        <w:tc>
          <w:tcPr>
            <w:tcW w:w="6799" w:type="dxa"/>
            <w:shd w:val="clear" w:color="auto" w:fill="auto"/>
          </w:tcPr>
          <w:p w14:paraId="296E31E1" w14:textId="5F167EF7" w:rsidR="00682AA7" w:rsidRPr="00F8577D" w:rsidRDefault="002B03EA" w:rsidP="00831B29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 w:rsidRPr="00F8577D">
              <w:rPr>
                <w:rFonts w:asciiTheme="minorHAnsi" w:hAnsiTheme="minorHAnsi" w:cstheme="minorHAnsi"/>
              </w:rPr>
              <w:t xml:space="preserve">None </w:t>
            </w:r>
            <w:r>
              <w:rPr>
                <w:rFonts w:asciiTheme="minorHAnsi" w:hAnsiTheme="minorHAnsi" w:cstheme="minorHAnsi"/>
              </w:rPr>
              <w:t xml:space="preserve">matters to be discussed </w:t>
            </w:r>
            <w:r w:rsidRPr="00F8577D">
              <w:rPr>
                <w:rFonts w:asciiTheme="minorHAnsi" w:hAnsiTheme="minorHAnsi" w:cstheme="minorHAnsi"/>
              </w:rPr>
              <w:t xml:space="preserve">from </w:t>
            </w:r>
            <w:r>
              <w:rPr>
                <w:rFonts w:asciiTheme="minorHAnsi" w:hAnsiTheme="minorHAnsi" w:cstheme="minorHAnsi"/>
              </w:rPr>
              <w:t xml:space="preserve">the </w:t>
            </w:r>
            <w:r w:rsidRPr="00F8577D">
              <w:rPr>
                <w:rFonts w:asciiTheme="minorHAnsi" w:hAnsiTheme="minorHAnsi" w:cstheme="minorHAnsi"/>
              </w:rPr>
              <w:t>previous minutes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="00523A78">
              <w:rPr>
                <w:rFonts w:asciiTheme="minorHAnsi" w:hAnsiTheme="minorHAnsi" w:cstheme="minorHAnsi"/>
              </w:rPr>
              <w:t xml:space="preserve">of </w:t>
            </w:r>
            <w:r w:rsidR="00BB745B">
              <w:rPr>
                <w:rFonts w:asciiTheme="minorHAnsi" w:hAnsiTheme="minorHAnsi" w:cstheme="minorHAnsi"/>
              </w:rPr>
              <w:t>24 November 2023.</w:t>
            </w:r>
          </w:p>
        </w:tc>
        <w:tc>
          <w:tcPr>
            <w:tcW w:w="2995" w:type="dxa"/>
            <w:shd w:val="clear" w:color="auto" w:fill="auto"/>
            <w:vAlign w:val="center"/>
          </w:tcPr>
          <w:p w14:paraId="037C5344" w14:textId="7EB90AFF" w:rsidR="00A2596D" w:rsidRPr="00F8577D" w:rsidRDefault="00BB745B" w:rsidP="00CF7967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WL</w:t>
            </w:r>
          </w:p>
        </w:tc>
      </w:tr>
    </w:tbl>
    <w:p w14:paraId="03C8F7A1" w14:textId="77777777" w:rsidR="00BB3D24" w:rsidRPr="00F8577D" w:rsidRDefault="00BB3D24" w:rsidP="002B03EA">
      <w:pPr>
        <w:spacing w:before="120" w:after="120"/>
        <w:rPr>
          <w:rFonts w:asciiTheme="minorHAnsi" w:hAnsiTheme="minorHAnsi" w:cstheme="minorHAnsi"/>
        </w:rPr>
      </w:pPr>
    </w:p>
    <w:p w14:paraId="69CA63B4" w14:textId="56B84591" w:rsidR="00321F84" w:rsidRPr="00F8577D" w:rsidRDefault="00073E45" w:rsidP="002724E3">
      <w:pPr>
        <w:numPr>
          <w:ilvl w:val="0"/>
          <w:numId w:val="1"/>
        </w:numPr>
        <w:spacing w:before="120" w:after="120"/>
        <w:ind w:left="357" w:hanging="357"/>
        <w:rPr>
          <w:rFonts w:asciiTheme="minorHAnsi" w:hAnsiTheme="minorHAnsi" w:cstheme="minorHAnsi"/>
        </w:rPr>
      </w:pPr>
      <w:r w:rsidRPr="00F8577D">
        <w:rPr>
          <w:rFonts w:asciiTheme="minorHAnsi" w:hAnsiTheme="minorHAnsi" w:cstheme="minorHAnsi"/>
          <w:b/>
        </w:rPr>
        <w:t>Guest Speaker</w:t>
      </w:r>
      <w:r w:rsidR="004A5270" w:rsidRPr="00F8577D">
        <w:rPr>
          <w:rFonts w:asciiTheme="minorHAnsi" w:hAnsiTheme="minorHAnsi" w:cstheme="minorHAnsi"/>
          <w:b/>
        </w:rPr>
        <w:t>(s)</w:t>
      </w:r>
      <w:r w:rsidRPr="00F8577D">
        <w:rPr>
          <w:rFonts w:asciiTheme="minorHAnsi" w:hAnsiTheme="minorHAnsi" w:cstheme="minorHAnsi"/>
          <w:b/>
        </w:rPr>
        <w:t>:</w:t>
      </w:r>
      <w:r w:rsidR="00EA562E" w:rsidRPr="00F8577D">
        <w:rPr>
          <w:rFonts w:asciiTheme="minorHAnsi" w:hAnsiTheme="minorHAnsi" w:cstheme="minorHAnsi"/>
          <w:b/>
        </w:rPr>
        <w:tab/>
      </w:r>
    </w:p>
    <w:tbl>
      <w:tblPr>
        <w:tblW w:w="97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18"/>
        <w:gridCol w:w="2970"/>
      </w:tblGrid>
      <w:tr w:rsidR="00290EF8" w:rsidRPr="00F8577D" w14:paraId="3A686E11" w14:textId="77777777" w:rsidTr="00EB3AE2">
        <w:trPr>
          <w:cantSplit/>
          <w:trHeight w:val="285"/>
          <w:tblHeader/>
        </w:trPr>
        <w:tc>
          <w:tcPr>
            <w:tcW w:w="6818" w:type="dxa"/>
            <w:shd w:val="clear" w:color="auto" w:fill="DBDBDB"/>
          </w:tcPr>
          <w:p w14:paraId="79A3EE4F" w14:textId="6888709C" w:rsidR="00290EF8" w:rsidRPr="00F8577D" w:rsidRDefault="00832AAC" w:rsidP="00EB3AE2">
            <w:pPr>
              <w:spacing w:beforeLines="40" w:before="96" w:afterLines="40" w:after="96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</w:rPr>
              <w:lastRenderedPageBreak/>
              <w:t>Phil Rutland (Health and Safety Inspector</w:t>
            </w:r>
            <w:r w:rsidR="00290EF8" w:rsidRPr="00F8577D">
              <w:rPr>
                <w:rFonts w:asciiTheme="minorHAnsi" w:hAnsiTheme="minorHAnsi" w:cstheme="minorHAnsi"/>
              </w:rPr>
              <w:t>)</w:t>
            </w:r>
            <w:r>
              <w:rPr>
                <w:rFonts w:asciiTheme="minorHAnsi" w:hAnsiTheme="minorHAnsi" w:cstheme="minorHAnsi"/>
              </w:rPr>
              <w:t xml:space="preserve"> – WORKSAFE </w:t>
            </w:r>
          </w:p>
        </w:tc>
        <w:tc>
          <w:tcPr>
            <w:tcW w:w="2970" w:type="dxa"/>
            <w:shd w:val="clear" w:color="auto" w:fill="DBDBDB"/>
          </w:tcPr>
          <w:p w14:paraId="20FA38F9" w14:textId="77777777" w:rsidR="00290EF8" w:rsidRPr="00F8577D" w:rsidRDefault="00290EF8" w:rsidP="00EB3AE2">
            <w:pPr>
              <w:spacing w:beforeLines="40" w:before="96" w:afterLines="40" w:after="96"/>
              <w:rPr>
                <w:rFonts w:asciiTheme="minorHAnsi" w:hAnsiTheme="minorHAnsi" w:cstheme="minorHAnsi"/>
                <w:b/>
              </w:rPr>
            </w:pPr>
            <w:r w:rsidRPr="00F8577D">
              <w:rPr>
                <w:rFonts w:asciiTheme="minorHAnsi" w:hAnsiTheme="minorHAnsi" w:cstheme="minorHAnsi"/>
                <w:b/>
              </w:rPr>
              <w:t>Action</w:t>
            </w:r>
          </w:p>
        </w:tc>
      </w:tr>
      <w:tr w:rsidR="00290EF8" w:rsidRPr="00F8577D" w14:paraId="262678CF" w14:textId="77777777" w:rsidTr="00EB3AE2">
        <w:trPr>
          <w:cantSplit/>
          <w:trHeight w:val="277"/>
        </w:trPr>
        <w:tc>
          <w:tcPr>
            <w:tcW w:w="6818" w:type="dxa"/>
            <w:shd w:val="clear" w:color="auto" w:fill="auto"/>
          </w:tcPr>
          <w:p w14:paraId="3DE74AF7" w14:textId="77777777" w:rsidR="00290EF8" w:rsidRDefault="00775FA0" w:rsidP="00914435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hil covered this session around notifiable events</w:t>
            </w:r>
            <w:r w:rsidR="00707ADC">
              <w:rPr>
                <w:rFonts w:asciiTheme="minorHAnsi" w:hAnsiTheme="minorHAnsi" w:cstheme="minorHAnsi"/>
              </w:rPr>
              <w:t>. He engage</w:t>
            </w:r>
            <w:r w:rsidR="00C51F99">
              <w:rPr>
                <w:rFonts w:asciiTheme="minorHAnsi" w:hAnsiTheme="minorHAnsi" w:cstheme="minorHAnsi"/>
              </w:rPr>
              <w:t>d</w:t>
            </w:r>
            <w:r w:rsidR="00707ADC">
              <w:rPr>
                <w:rFonts w:asciiTheme="minorHAnsi" w:hAnsiTheme="minorHAnsi" w:cstheme="minorHAnsi"/>
              </w:rPr>
              <w:t xml:space="preserve"> with the members and </w:t>
            </w:r>
            <w:r w:rsidR="00914435">
              <w:rPr>
                <w:rFonts w:asciiTheme="minorHAnsi" w:hAnsiTheme="minorHAnsi" w:cstheme="minorHAnsi"/>
              </w:rPr>
              <w:t xml:space="preserve">great discussions around the topic was made. </w:t>
            </w:r>
          </w:p>
          <w:p w14:paraId="765112E5" w14:textId="77777777" w:rsidR="00914435" w:rsidRDefault="00A23BE7" w:rsidP="00914435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Few points he covered: </w:t>
            </w:r>
          </w:p>
          <w:p w14:paraId="46587A28" w14:textId="077750C7" w:rsidR="00A23BE7" w:rsidRDefault="00A23BE7" w:rsidP="00914435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WORKSAFE</w:t>
            </w:r>
            <w:r w:rsidR="008A04A2">
              <w:rPr>
                <w:rFonts w:asciiTheme="minorHAnsi" w:hAnsiTheme="minorHAnsi" w:cstheme="minorHAnsi"/>
              </w:rPr>
              <w:t xml:space="preserve"> have pro-active and reactive </w:t>
            </w:r>
            <w:r w:rsidR="00FF1261">
              <w:rPr>
                <w:rFonts w:asciiTheme="minorHAnsi" w:hAnsiTheme="minorHAnsi" w:cstheme="minorHAnsi"/>
              </w:rPr>
              <w:t>sides and in BOP they concentrate around 60-80%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="003D588C">
              <w:rPr>
                <w:rFonts w:asciiTheme="minorHAnsi" w:hAnsiTheme="minorHAnsi" w:cstheme="minorHAnsi"/>
              </w:rPr>
              <w:t xml:space="preserve">on the </w:t>
            </w:r>
            <w:r w:rsidR="008A04A2">
              <w:rPr>
                <w:rFonts w:asciiTheme="minorHAnsi" w:hAnsiTheme="minorHAnsi" w:cstheme="minorHAnsi"/>
              </w:rPr>
              <w:t>Pro</w:t>
            </w:r>
            <w:r w:rsidR="00D15C24">
              <w:rPr>
                <w:rFonts w:asciiTheme="minorHAnsi" w:hAnsiTheme="minorHAnsi" w:cstheme="minorHAnsi"/>
              </w:rPr>
              <w:t xml:space="preserve">-Active </w:t>
            </w:r>
            <w:r w:rsidR="003D588C">
              <w:rPr>
                <w:rFonts w:asciiTheme="minorHAnsi" w:hAnsiTheme="minorHAnsi" w:cstheme="minorHAnsi"/>
              </w:rPr>
              <w:t>side</w:t>
            </w:r>
            <w:r w:rsidR="0041385E">
              <w:rPr>
                <w:rFonts w:asciiTheme="minorHAnsi" w:hAnsiTheme="minorHAnsi" w:cstheme="minorHAnsi"/>
              </w:rPr>
              <w:t>. They get info on how people get injured or</w:t>
            </w:r>
            <w:r w:rsidR="007D0ED0">
              <w:rPr>
                <w:rFonts w:asciiTheme="minorHAnsi" w:hAnsiTheme="minorHAnsi" w:cstheme="minorHAnsi"/>
              </w:rPr>
              <w:t xml:space="preserve"> causes of deaths in the sectors. They </w:t>
            </w:r>
            <w:r w:rsidR="0017280C">
              <w:rPr>
                <w:rFonts w:asciiTheme="minorHAnsi" w:hAnsiTheme="minorHAnsi" w:cstheme="minorHAnsi"/>
              </w:rPr>
              <w:t>don’t</w:t>
            </w:r>
            <w:r w:rsidR="007D0ED0">
              <w:rPr>
                <w:rFonts w:asciiTheme="minorHAnsi" w:hAnsiTheme="minorHAnsi" w:cstheme="minorHAnsi"/>
              </w:rPr>
              <w:t xml:space="preserve"> do </w:t>
            </w:r>
            <w:r w:rsidR="00E677B1">
              <w:rPr>
                <w:rFonts w:asciiTheme="minorHAnsi" w:hAnsiTheme="minorHAnsi" w:cstheme="minorHAnsi"/>
              </w:rPr>
              <w:t xml:space="preserve">audits. </w:t>
            </w:r>
            <w:r w:rsidR="003D588C">
              <w:rPr>
                <w:rFonts w:asciiTheme="minorHAnsi" w:hAnsiTheme="minorHAnsi" w:cstheme="minorHAnsi"/>
              </w:rPr>
              <w:t>They go out to industry and perform s</w:t>
            </w:r>
            <w:r w:rsidR="00DE09A8">
              <w:rPr>
                <w:rFonts w:asciiTheme="minorHAnsi" w:hAnsiTheme="minorHAnsi" w:cstheme="minorHAnsi"/>
              </w:rPr>
              <w:t xml:space="preserve">hort inspections looking at high risk things like dust, welding fumes, falls from heights </w:t>
            </w:r>
            <w:r w:rsidR="00900203">
              <w:rPr>
                <w:rFonts w:asciiTheme="minorHAnsi" w:hAnsiTheme="minorHAnsi" w:cstheme="minorHAnsi"/>
              </w:rPr>
              <w:t xml:space="preserve">and worker engagement </w:t>
            </w:r>
            <w:r w:rsidR="00431BAA">
              <w:rPr>
                <w:rFonts w:asciiTheme="minorHAnsi" w:hAnsiTheme="minorHAnsi" w:cstheme="minorHAnsi"/>
              </w:rPr>
              <w:t xml:space="preserve">participation practices </w:t>
            </w:r>
            <w:r w:rsidR="00B81176">
              <w:rPr>
                <w:rFonts w:asciiTheme="minorHAnsi" w:hAnsiTheme="minorHAnsi" w:cstheme="minorHAnsi"/>
              </w:rPr>
              <w:t>and how does the</w:t>
            </w:r>
            <w:r w:rsidR="00431BAA">
              <w:rPr>
                <w:rFonts w:asciiTheme="minorHAnsi" w:hAnsiTheme="minorHAnsi" w:cstheme="minorHAnsi"/>
              </w:rPr>
              <w:t xml:space="preserve"> PCBU’s</w:t>
            </w:r>
            <w:r w:rsidR="00B81176">
              <w:rPr>
                <w:rFonts w:asciiTheme="minorHAnsi" w:hAnsiTheme="minorHAnsi" w:cstheme="minorHAnsi"/>
              </w:rPr>
              <w:t xml:space="preserve"> manage these</w:t>
            </w:r>
            <w:r w:rsidR="00431BAA">
              <w:rPr>
                <w:rFonts w:asciiTheme="minorHAnsi" w:hAnsiTheme="minorHAnsi" w:cstheme="minorHAnsi"/>
              </w:rPr>
              <w:t>.</w:t>
            </w:r>
          </w:p>
          <w:p w14:paraId="5687AB7C" w14:textId="1E54F6C9" w:rsidR="00072EB8" w:rsidRDefault="00B80005" w:rsidP="00914435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Phil provided the following as </w:t>
            </w:r>
            <w:r w:rsidR="00BF5626">
              <w:rPr>
                <w:rFonts w:asciiTheme="minorHAnsi" w:hAnsiTheme="minorHAnsi" w:cstheme="minorHAnsi"/>
              </w:rPr>
              <w:t>guideline</w:t>
            </w:r>
            <w:r>
              <w:rPr>
                <w:rFonts w:asciiTheme="minorHAnsi" w:hAnsiTheme="minorHAnsi" w:cstheme="minorHAnsi"/>
              </w:rPr>
              <w:t xml:space="preserve"> to notify </w:t>
            </w:r>
            <w:r w:rsidR="00072EB8">
              <w:rPr>
                <w:rFonts w:asciiTheme="minorHAnsi" w:hAnsiTheme="minorHAnsi" w:cstheme="minorHAnsi"/>
              </w:rPr>
              <w:t xml:space="preserve">events to WorkSafe. </w:t>
            </w:r>
          </w:p>
          <w:p w14:paraId="6B918E43" w14:textId="5C1C88C8" w:rsidR="005664B2" w:rsidRDefault="00C52433" w:rsidP="00914435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Reference: </w:t>
            </w:r>
            <w:r w:rsidR="005664B2">
              <w:rPr>
                <w:rFonts w:asciiTheme="minorHAnsi" w:hAnsiTheme="minorHAnsi" w:cstheme="minorHAnsi"/>
              </w:rPr>
              <w:t xml:space="preserve">HSWA 2015, </w:t>
            </w:r>
            <w:r w:rsidR="00CA05BC">
              <w:rPr>
                <w:rFonts w:asciiTheme="minorHAnsi" w:hAnsiTheme="minorHAnsi" w:cstheme="minorHAnsi"/>
              </w:rPr>
              <w:t>Part</w:t>
            </w:r>
            <w:r w:rsidR="001A599D">
              <w:rPr>
                <w:rFonts w:asciiTheme="minorHAnsi" w:hAnsiTheme="minorHAnsi" w:cstheme="minorHAnsi"/>
              </w:rPr>
              <w:t xml:space="preserve"> 1</w:t>
            </w:r>
            <w:r w:rsidR="00CA05BC">
              <w:rPr>
                <w:rFonts w:asciiTheme="minorHAnsi" w:hAnsiTheme="minorHAnsi" w:cstheme="minorHAnsi"/>
              </w:rPr>
              <w:t xml:space="preserve">, Subpart </w:t>
            </w:r>
            <w:r w:rsidR="001A599D">
              <w:rPr>
                <w:rFonts w:asciiTheme="minorHAnsi" w:hAnsiTheme="minorHAnsi" w:cstheme="minorHAnsi"/>
              </w:rPr>
              <w:t>3</w:t>
            </w:r>
            <w:r w:rsidR="00CA05BC">
              <w:rPr>
                <w:rFonts w:asciiTheme="minorHAnsi" w:hAnsiTheme="minorHAnsi" w:cstheme="minorHAnsi"/>
              </w:rPr>
              <w:t xml:space="preserve">, Section </w:t>
            </w:r>
            <w:r>
              <w:rPr>
                <w:rFonts w:asciiTheme="minorHAnsi" w:hAnsiTheme="minorHAnsi" w:cstheme="minorHAnsi"/>
              </w:rPr>
              <w:t xml:space="preserve">23,24 and </w:t>
            </w:r>
            <w:r w:rsidR="00692BA9">
              <w:rPr>
                <w:rFonts w:asciiTheme="minorHAnsi" w:hAnsiTheme="minorHAnsi" w:cstheme="minorHAnsi"/>
              </w:rPr>
              <w:t>2</w:t>
            </w:r>
            <w:r w:rsidR="00CA05BC">
              <w:rPr>
                <w:rFonts w:asciiTheme="minorHAnsi" w:hAnsiTheme="minorHAnsi" w:cstheme="minorHAnsi"/>
              </w:rPr>
              <w:t xml:space="preserve">5 and </w:t>
            </w:r>
            <w:r w:rsidR="007A4484">
              <w:rPr>
                <w:rFonts w:asciiTheme="minorHAnsi" w:hAnsiTheme="minorHAnsi" w:cstheme="minorHAnsi"/>
              </w:rPr>
              <w:t xml:space="preserve">HSWA 2015, Part </w:t>
            </w:r>
            <w:r w:rsidR="001A599D">
              <w:rPr>
                <w:rFonts w:asciiTheme="minorHAnsi" w:hAnsiTheme="minorHAnsi" w:cstheme="minorHAnsi"/>
              </w:rPr>
              <w:t>2, Subpart 5, Section 56.</w:t>
            </w:r>
          </w:p>
          <w:p w14:paraId="6BE6E40B" w14:textId="4FAFE5AF" w:rsidR="00F226D6" w:rsidRDefault="00072EB8" w:rsidP="00072EB8">
            <w:pPr>
              <w:pStyle w:val="ListParagraph"/>
              <w:numPr>
                <w:ilvl w:val="0"/>
                <w:numId w:val="20"/>
              </w:num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If uncertain always notify. The call centre will </w:t>
            </w:r>
            <w:r w:rsidR="007C687F">
              <w:rPr>
                <w:rFonts w:asciiTheme="minorHAnsi" w:hAnsiTheme="minorHAnsi" w:cstheme="minorHAnsi"/>
              </w:rPr>
              <w:t xml:space="preserve">check and see if you need to carry on with the </w:t>
            </w:r>
            <w:r w:rsidR="00953E66">
              <w:rPr>
                <w:rFonts w:asciiTheme="minorHAnsi" w:hAnsiTheme="minorHAnsi" w:cstheme="minorHAnsi"/>
              </w:rPr>
              <w:t>process</w:t>
            </w:r>
            <w:r w:rsidR="005664B2">
              <w:rPr>
                <w:rFonts w:asciiTheme="minorHAnsi" w:hAnsiTheme="minorHAnsi" w:cstheme="minorHAnsi"/>
              </w:rPr>
              <w:t xml:space="preserve"> and if the event needs to be notified. </w:t>
            </w:r>
          </w:p>
          <w:p w14:paraId="6127E11E" w14:textId="7713E63E" w:rsidR="007C687F" w:rsidRDefault="007C687F" w:rsidP="00072EB8">
            <w:pPr>
              <w:pStyle w:val="ListParagraph"/>
              <w:numPr>
                <w:ilvl w:val="0"/>
                <w:numId w:val="20"/>
              </w:num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njured workers: If the worker</w:t>
            </w:r>
            <w:r w:rsidR="00F5034A">
              <w:rPr>
                <w:rFonts w:asciiTheme="minorHAnsi" w:hAnsiTheme="minorHAnsi" w:cstheme="minorHAnsi"/>
              </w:rPr>
              <w:t xml:space="preserve"> received treatment but </w:t>
            </w:r>
            <w:r w:rsidR="004F3F74">
              <w:rPr>
                <w:rFonts w:asciiTheme="minorHAnsi" w:hAnsiTheme="minorHAnsi" w:cstheme="minorHAnsi"/>
              </w:rPr>
              <w:t xml:space="preserve">is an </w:t>
            </w:r>
            <w:r>
              <w:rPr>
                <w:rFonts w:asciiTheme="minorHAnsi" w:hAnsiTheme="minorHAnsi" w:cstheme="minorHAnsi"/>
              </w:rPr>
              <w:t xml:space="preserve">outpatient </w:t>
            </w:r>
            <w:r w:rsidR="006200D7">
              <w:rPr>
                <w:rFonts w:asciiTheme="minorHAnsi" w:hAnsiTheme="minorHAnsi" w:cstheme="minorHAnsi"/>
              </w:rPr>
              <w:t>no notification needed.</w:t>
            </w:r>
            <w:r w:rsidR="009D7889">
              <w:rPr>
                <w:rFonts w:asciiTheme="minorHAnsi" w:hAnsiTheme="minorHAnsi" w:cstheme="minorHAnsi"/>
              </w:rPr>
              <w:t xml:space="preserve"> N</w:t>
            </w:r>
            <w:r w:rsidR="006200D7">
              <w:rPr>
                <w:rFonts w:asciiTheme="minorHAnsi" w:hAnsiTheme="minorHAnsi" w:cstheme="minorHAnsi"/>
              </w:rPr>
              <w:t xml:space="preserve">otify if the patient </w:t>
            </w:r>
            <w:r w:rsidR="00380663">
              <w:rPr>
                <w:rFonts w:asciiTheme="minorHAnsi" w:hAnsiTheme="minorHAnsi" w:cstheme="minorHAnsi"/>
              </w:rPr>
              <w:t>is</w:t>
            </w:r>
            <w:r w:rsidR="006200D7">
              <w:rPr>
                <w:rFonts w:asciiTheme="minorHAnsi" w:hAnsiTheme="minorHAnsi" w:cstheme="minorHAnsi"/>
              </w:rPr>
              <w:t xml:space="preserve"> admitted as an in-patient</w:t>
            </w:r>
            <w:r w:rsidR="009D7889">
              <w:rPr>
                <w:rFonts w:asciiTheme="minorHAnsi" w:hAnsiTheme="minorHAnsi" w:cstheme="minorHAnsi"/>
              </w:rPr>
              <w:t>, even if it is for a short time.</w:t>
            </w:r>
          </w:p>
          <w:p w14:paraId="7EAB0145" w14:textId="2B25DFC8" w:rsidR="009D7889" w:rsidRDefault="00BF5626" w:rsidP="00072EB8">
            <w:pPr>
              <w:pStyle w:val="ListParagraph"/>
              <w:numPr>
                <w:ilvl w:val="0"/>
                <w:numId w:val="20"/>
              </w:num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Vehicle tipping over: Always </w:t>
            </w:r>
            <w:r w:rsidR="00A72A31">
              <w:rPr>
                <w:rFonts w:asciiTheme="minorHAnsi" w:hAnsiTheme="minorHAnsi" w:cstheme="minorHAnsi"/>
              </w:rPr>
              <w:t>notify</w:t>
            </w:r>
            <w:r>
              <w:rPr>
                <w:rFonts w:asciiTheme="minorHAnsi" w:hAnsiTheme="minorHAnsi" w:cstheme="minorHAnsi"/>
              </w:rPr>
              <w:t xml:space="preserve"> if the vehicle or any </w:t>
            </w:r>
            <w:r w:rsidR="00A72A31">
              <w:rPr>
                <w:rFonts w:asciiTheme="minorHAnsi" w:hAnsiTheme="minorHAnsi" w:cstheme="minorHAnsi"/>
              </w:rPr>
              <w:t>equipment on the vehicle need to be certified</w:t>
            </w:r>
            <w:r w:rsidR="00B250A0">
              <w:rPr>
                <w:rFonts w:asciiTheme="minorHAnsi" w:hAnsiTheme="minorHAnsi" w:cstheme="minorHAnsi"/>
              </w:rPr>
              <w:t>. Example Hiab.</w:t>
            </w:r>
          </w:p>
          <w:p w14:paraId="08BE22E7" w14:textId="2FA983C3" w:rsidR="00B250A0" w:rsidRDefault="00734B18" w:rsidP="00072EB8">
            <w:pPr>
              <w:pStyle w:val="ListParagraph"/>
              <w:numPr>
                <w:ilvl w:val="0"/>
                <w:numId w:val="20"/>
              </w:num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Any object (or person) that fell from height no matter the outcome. </w:t>
            </w:r>
            <w:r w:rsidR="00771418">
              <w:rPr>
                <w:rFonts w:asciiTheme="minorHAnsi" w:hAnsiTheme="minorHAnsi" w:cstheme="minorHAnsi"/>
              </w:rPr>
              <w:t xml:space="preserve">Their viewpoint it is only luck if the worker fell of the ladder 2m high and only had bruises it could have been </w:t>
            </w:r>
            <w:r w:rsidR="00C52433">
              <w:rPr>
                <w:rFonts w:asciiTheme="minorHAnsi" w:hAnsiTheme="minorHAnsi" w:cstheme="minorHAnsi"/>
              </w:rPr>
              <w:t>worse,</w:t>
            </w:r>
            <w:r w:rsidR="00771418">
              <w:rPr>
                <w:rFonts w:asciiTheme="minorHAnsi" w:hAnsiTheme="minorHAnsi" w:cstheme="minorHAnsi"/>
              </w:rPr>
              <w:t xml:space="preserve"> or the hammer fell from the </w:t>
            </w:r>
            <w:r w:rsidR="001B3E1E">
              <w:rPr>
                <w:rFonts w:asciiTheme="minorHAnsi" w:hAnsiTheme="minorHAnsi" w:cstheme="minorHAnsi"/>
              </w:rPr>
              <w:t>roof,</w:t>
            </w:r>
            <w:r w:rsidR="00771418">
              <w:rPr>
                <w:rFonts w:asciiTheme="minorHAnsi" w:hAnsiTheme="minorHAnsi" w:cstheme="minorHAnsi"/>
              </w:rPr>
              <w:t xml:space="preserve"> and no one was hit – luck.</w:t>
            </w:r>
          </w:p>
          <w:p w14:paraId="4368D476" w14:textId="76D557D6" w:rsidR="00FD6188" w:rsidRDefault="00FD6188" w:rsidP="00072EB8">
            <w:pPr>
              <w:pStyle w:val="ListParagraph"/>
              <w:numPr>
                <w:ilvl w:val="0"/>
                <w:numId w:val="20"/>
              </w:num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Incident with injury like chemical burns – </w:t>
            </w:r>
            <w:r w:rsidR="001B3E1E">
              <w:rPr>
                <w:rFonts w:asciiTheme="minorHAnsi" w:hAnsiTheme="minorHAnsi" w:cstheme="minorHAnsi"/>
              </w:rPr>
              <w:t>notify.</w:t>
            </w:r>
            <w:r>
              <w:rPr>
                <w:rFonts w:asciiTheme="minorHAnsi" w:hAnsiTheme="minorHAnsi" w:cstheme="minorHAnsi"/>
              </w:rPr>
              <w:t xml:space="preserve"> </w:t>
            </w:r>
          </w:p>
          <w:p w14:paraId="72675296" w14:textId="676746B0" w:rsidR="00446985" w:rsidRPr="008B529E" w:rsidRDefault="00D07812" w:rsidP="008B529E">
            <w:pPr>
              <w:pStyle w:val="ListParagraph"/>
              <w:numPr>
                <w:ilvl w:val="0"/>
                <w:numId w:val="20"/>
              </w:num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Any exposure with asbestos – </w:t>
            </w:r>
            <w:r w:rsidR="001B3E1E">
              <w:rPr>
                <w:rFonts w:asciiTheme="minorHAnsi" w:hAnsiTheme="minorHAnsi" w:cstheme="minorHAnsi"/>
              </w:rPr>
              <w:t>notify.</w:t>
            </w:r>
            <w:r>
              <w:rPr>
                <w:rFonts w:asciiTheme="minorHAnsi" w:hAnsiTheme="minorHAnsi" w:cstheme="minorHAnsi"/>
              </w:rPr>
              <w:t xml:space="preserve"> </w:t>
            </w:r>
          </w:p>
          <w:p w14:paraId="1DBDADBC" w14:textId="6EFE82D2" w:rsidR="00446985" w:rsidRDefault="00446985" w:rsidP="00446985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Phil </w:t>
            </w:r>
            <w:r w:rsidR="008B529E">
              <w:rPr>
                <w:rFonts w:asciiTheme="minorHAnsi" w:hAnsiTheme="minorHAnsi" w:cstheme="minorHAnsi"/>
              </w:rPr>
              <w:t>explained the difference between</w:t>
            </w:r>
            <w:r>
              <w:rPr>
                <w:rFonts w:asciiTheme="minorHAnsi" w:hAnsiTheme="minorHAnsi" w:cstheme="minorHAnsi"/>
              </w:rPr>
              <w:t xml:space="preserve"> WORKSAFE </w:t>
            </w:r>
            <w:r w:rsidR="00011A9B">
              <w:rPr>
                <w:rFonts w:asciiTheme="minorHAnsi" w:hAnsiTheme="minorHAnsi" w:cstheme="minorHAnsi"/>
              </w:rPr>
              <w:t>I</w:t>
            </w:r>
            <w:r>
              <w:rPr>
                <w:rFonts w:asciiTheme="minorHAnsi" w:hAnsiTheme="minorHAnsi" w:cstheme="minorHAnsi"/>
              </w:rPr>
              <w:t xml:space="preserve">nspectors vs WORKSAFE </w:t>
            </w:r>
            <w:r w:rsidR="00011A9B">
              <w:rPr>
                <w:rFonts w:asciiTheme="minorHAnsi" w:hAnsiTheme="minorHAnsi" w:cstheme="minorHAnsi"/>
              </w:rPr>
              <w:t xml:space="preserve">Investigators. </w:t>
            </w:r>
          </w:p>
          <w:p w14:paraId="3B7ED7F7" w14:textId="7E33BA92" w:rsidR="00431BAA" w:rsidRPr="00F8577D" w:rsidRDefault="005A2CA2" w:rsidP="00793DE4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Lastly,</w:t>
            </w:r>
            <w:r w:rsidR="00865452">
              <w:rPr>
                <w:rFonts w:asciiTheme="minorHAnsi" w:hAnsiTheme="minorHAnsi" w:cstheme="minorHAnsi"/>
              </w:rPr>
              <w:t xml:space="preserve"> he encourages business to ensure when an event occurred to </w:t>
            </w:r>
            <w:r w:rsidR="00FA7109">
              <w:rPr>
                <w:rFonts w:asciiTheme="minorHAnsi" w:hAnsiTheme="minorHAnsi" w:cstheme="minorHAnsi"/>
              </w:rPr>
              <w:t xml:space="preserve">freeze the site, treat the injured and very important provide support for the victims, family and other parties involved. </w:t>
            </w:r>
          </w:p>
        </w:tc>
        <w:tc>
          <w:tcPr>
            <w:tcW w:w="2970" w:type="dxa"/>
            <w:shd w:val="clear" w:color="auto" w:fill="auto"/>
          </w:tcPr>
          <w:p w14:paraId="37C6CEC0" w14:textId="77777777" w:rsidR="00082788" w:rsidRDefault="00082788" w:rsidP="00EB3AE2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WorkSafe </w:t>
            </w:r>
          </w:p>
          <w:p w14:paraId="0C2FF068" w14:textId="4CB0B04C" w:rsidR="00290EF8" w:rsidRPr="00F8577D" w:rsidRDefault="00082788" w:rsidP="00EB3AE2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Phil Rutland </w:t>
            </w:r>
            <w:r w:rsidR="00653F94">
              <w:rPr>
                <w:rFonts w:asciiTheme="minorHAnsi" w:hAnsiTheme="minorHAnsi" w:cstheme="minorHAnsi"/>
              </w:rPr>
              <w:t xml:space="preserve">and members </w:t>
            </w:r>
          </w:p>
        </w:tc>
      </w:tr>
    </w:tbl>
    <w:p w14:paraId="06E57FB3" w14:textId="77777777" w:rsidR="000704C7" w:rsidRPr="00F8577D" w:rsidRDefault="000704C7" w:rsidP="000704C7">
      <w:pPr>
        <w:spacing w:before="120" w:after="120"/>
        <w:rPr>
          <w:rFonts w:asciiTheme="minorHAnsi" w:hAnsiTheme="minorHAnsi" w:cstheme="minorHAnsi"/>
        </w:rPr>
      </w:pPr>
    </w:p>
    <w:p w14:paraId="24675566" w14:textId="77777777" w:rsidR="00290EF8" w:rsidRPr="00F8577D" w:rsidRDefault="00290EF8" w:rsidP="000704C7">
      <w:pPr>
        <w:spacing w:before="120" w:after="120"/>
        <w:rPr>
          <w:rFonts w:asciiTheme="minorHAnsi" w:hAnsiTheme="minorHAnsi" w:cstheme="minorHAnsi"/>
        </w:rPr>
      </w:pPr>
    </w:p>
    <w:tbl>
      <w:tblPr>
        <w:tblW w:w="97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18"/>
        <w:gridCol w:w="2970"/>
      </w:tblGrid>
      <w:tr w:rsidR="00290EF8" w:rsidRPr="00F8577D" w14:paraId="4C054224" w14:textId="77777777" w:rsidTr="00EB3AE2">
        <w:trPr>
          <w:cantSplit/>
          <w:trHeight w:val="285"/>
          <w:tblHeader/>
        </w:trPr>
        <w:tc>
          <w:tcPr>
            <w:tcW w:w="6818" w:type="dxa"/>
            <w:shd w:val="clear" w:color="auto" w:fill="DBDBDB"/>
          </w:tcPr>
          <w:p w14:paraId="6E6BB961" w14:textId="284FE159" w:rsidR="00290EF8" w:rsidRPr="00F8577D" w:rsidRDefault="001100F8" w:rsidP="00EB3AE2">
            <w:pPr>
              <w:spacing w:beforeLines="40" w:before="96" w:afterLines="40" w:after="96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</w:rPr>
              <w:lastRenderedPageBreak/>
              <w:t>Stephan Geldenhuys (</w:t>
            </w:r>
            <w:proofErr w:type="spellStart"/>
            <w:r>
              <w:rPr>
                <w:rFonts w:asciiTheme="minorHAnsi" w:hAnsiTheme="minorHAnsi" w:cstheme="minorHAnsi"/>
              </w:rPr>
              <w:t>SiteSafe</w:t>
            </w:r>
            <w:proofErr w:type="spellEnd"/>
            <w:r w:rsidR="00E275E8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2970" w:type="dxa"/>
            <w:shd w:val="clear" w:color="auto" w:fill="DBDBDB"/>
          </w:tcPr>
          <w:p w14:paraId="35B3C124" w14:textId="77777777" w:rsidR="00290EF8" w:rsidRPr="00F8577D" w:rsidRDefault="00290EF8" w:rsidP="00EB3AE2">
            <w:pPr>
              <w:spacing w:beforeLines="40" w:before="96" w:afterLines="40" w:after="96"/>
              <w:rPr>
                <w:rFonts w:asciiTheme="minorHAnsi" w:hAnsiTheme="minorHAnsi" w:cstheme="minorHAnsi"/>
                <w:b/>
              </w:rPr>
            </w:pPr>
            <w:r w:rsidRPr="00F8577D">
              <w:rPr>
                <w:rFonts w:asciiTheme="minorHAnsi" w:hAnsiTheme="minorHAnsi" w:cstheme="minorHAnsi"/>
                <w:b/>
              </w:rPr>
              <w:t>Action</w:t>
            </w:r>
          </w:p>
        </w:tc>
      </w:tr>
      <w:tr w:rsidR="00290EF8" w:rsidRPr="00F8577D" w14:paraId="5A3CD970" w14:textId="77777777" w:rsidTr="00EB3AE2">
        <w:trPr>
          <w:cantSplit/>
          <w:trHeight w:val="277"/>
        </w:trPr>
        <w:tc>
          <w:tcPr>
            <w:tcW w:w="6818" w:type="dxa"/>
            <w:shd w:val="clear" w:color="auto" w:fill="auto"/>
          </w:tcPr>
          <w:p w14:paraId="5747D2A5" w14:textId="77777777" w:rsidR="00290EF8" w:rsidRDefault="00E275E8" w:rsidP="00EB3AE2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Stephan helped us out on </w:t>
            </w:r>
            <w:r w:rsidR="00793DE4">
              <w:rPr>
                <w:rFonts w:asciiTheme="minorHAnsi" w:hAnsiTheme="minorHAnsi" w:cstheme="minorHAnsi"/>
              </w:rPr>
              <w:t xml:space="preserve">short notice. His presentation </w:t>
            </w:r>
            <w:r w:rsidR="00E42902">
              <w:rPr>
                <w:rFonts w:asciiTheme="minorHAnsi" w:hAnsiTheme="minorHAnsi" w:cstheme="minorHAnsi"/>
              </w:rPr>
              <w:t xml:space="preserve">complimented the previous speaker and that is accident investigation. </w:t>
            </w:r>
          </w:p>
          <w:p w14:paraId="6E0F4882" w14:textId="592BEBF1" w:rsidR="0065176D" w:rsidRDefault="0065176D" w:rsidP="00EB3AE2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He </w:t>
            </w:r>
            <w:r w:rsidR="001D644C">
              <w:rPr>
                <w:rFonts w:asciiTheme="minorHAnsi" w:hAnsiTheme="minorHAnsi" w:cstheme="minorHAnsi"/>
              </w:rPr>
              <w:t xml:space="preserve">covered the following points with a </w:t>
            </w:r>
            <w:r w:rsidR="006E08CB">
              <w:rPr>
                <w:rFonts w:asciiTheme="minorHAnsi" w:hAnsiTheme="minorHAnsi" w:cstheme="minorHAnsi"/>
              </w:rPr>
              <w:t>well-polished</w:t>
            </w:r>
            <w:r w:rsidR="001D644C">
              <w:rPr>
                <w:rFonts w:asciiTheme="minorHAnsi" w:hAnsiTheme="minorHAnsi" w:cstheme="minorHAnsi"/>
              </w:rPr>
              <w:t xml:space="preserve"> presentation and interaction.</w:t>
            </w:r>
            <w:r w:rsidR="00272ECF">
              <w:rPr>
                <w:rFonts w:asciiTheme="minorHAnsi" w:hAnsiTheme="minorHAnsi" w:cstheme="minorHAnsi"/>
              </w:rPr>
              <w:t xml:space="preserve"> </w:t>
            </w:r>
          </w:p>
          <w:p w14:paraId="7B48A916" w14:textId="2556F2B3" w:rsidR="008135FC" w:rsidRDefault="00EE1296" w:rsidP="008135FC">
            <w:pPr>
              <w:pStyle w:val="ListParagraph"/>
              <w:numPr>
                <w:ilvl w:val="0"/>
                <w:numId w:val="21"/>
              </w:num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Risk assessments is </w:t>
            </w:r>
            <w:r w:rsidR="008135FC">
              <w:rPr>
                <w:rFonts w:asciiTheme="minorHAnsi" w:hAnsiTheme="minorHAnsi" w:cstheme="minorHAnsi"/>
              </w:rPr>
              <w:t xml:space="preserve">Preventative investigation – HSWA 2015, Part 2, </w:t>
            </w:r>
            <w:r w:rsidR="005C2051">
              <w:rPr>
                <w:rFonts w:asciiTheme="minorHAnsi" w:hAnsiTheme="minorHAnsi" w:cstheme="minorHAnsi"/>
              </w:rPr>
              <w:t xml:space="preserve">Subpart 3, Section 44, 4(d). </w:t>
            </w:r>
            <w:r w:rsidR="00CE71D2">
              <w:rPr>
                <w:rFonts w:asciiTheme="minorHAnsi" w:hAnsiTheme="minorHAnsi" w:cstheme="minorHAnsi"/>
              </w:rPr>
              <w:t xml:space="preserve">…processes </w:t>
            </w:r>
            <w:r w:rsidR="00CF570F">
              <w:rPr>
                <w:rFonts w:asciiTheme="minorHAnsi" w:hAnsiTheme="minorHAnsi" w:cstheme="minorHAnsi"/>
              </w:rPr>
              <w:t>for receiving and considering information regarding incidents, hazards and risks</w:t>
            </w:r>
            <w:r w:rsidR="00F80B63">
              <w:rPr>
                <w:rFonts w:asciiTheme="minorHAnsi" w:hAnsiTheme="minorHAnsi" w:cstheme="minorHAnsi"/>
              </w:rPr>
              <w:t xml:space="preserve"> and for responding in a timely way to that </w:t>
            </w:r>
            <w:r>
              <w:rPr>
                <w:rFonts w:asciiTheme="minorHAnsi" w:hAnsiTheme="minorHAnsi" w:cstheme="minorHAnsi"/>
              </w:rPr>
              <w:t>information</w:t>
            </w:r>
          </w:p>
          <w:p w14:paraId="2D670FE7" w14:textId="3CEB35BD" w:rsidR="00471B31" w:rsidRDefault="00EE1296" w:rsidP="008135FC">
            <w:pPr>
              <w:pStyle w:val="ListParagraph"/>
              <w:numPr>
                <w:ilvl w:val="0"/>
                <w:numId w:val="21"/>
              </w:num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rovided guidelines on</w:t>
            </w:r>
            <w:r w:rsidR="00471B31">
              <w:rPr>
                <w:rFonts w:asciiTheme="minorHAnsi" w:hAnsiTheme="minorHAnsi" w:cstheme="minorHAnsi"/>
              </w:rPr>
              <w:t xml:space="preserve"> investigation </w:t>
            </w:r>
            <w:r w:rsidR="006E08CB">
              <w:rPr>
                <w:rFonts w:asciiTheme="minorHAnsi" w:hAnsiTheme="minorHAnsi" w:cstheme="minorHAnsi"/>
              </w:rPr>
              <w:t>levels</w:t>
            </w:r>
            <w:r w:rsidR="00361768">
              <w:rPr>
                <w:rFonts w:asciiTheme="minorHAnsi" w:hAnsiTheme="minorHAnsi" w:cstheme="minorHAnsi"/>
              </w:rPr>
              <w:t xml:space="preserve"> and size of your company </w:t>
            </w:r>
          </w:p>
          <w:p w14:paraId="00C74489" w14:textId="35321289" w:rsidR="00E42902" w:rsidRPr="002D5B54" w:rsidRDefault="006E08CB" w:rsidP="00EB3AE2">
            <w:pPr>
              <w:pStyle w:val="ListParagraph"/>
              <w:numPr>
                <w:ilvl w:val="0"/>
                <w:numId w:val="21"/>
              </w:num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F</w:t>
            </w:r>
            <w:r w:rsidR="00E24622">
              <w:rPr>
                <w:rFonts w:asciiTheme="minorHAnsi" w:hAnsiTheme="minorHAnsi" w:cstheme="minorHAnsi"/>
              </w:rPr>
              <w:t xml:space="preserve">acilitated </w:t>
            </w:r>
            <w:r w:rsidR="00DF6785">
              <w:rPr>
                <w:rFonts w:asciiTheme="minorHAnsi" w:hAnsiTheme="minorHAnsi" w:cstheme="minorHAnsi"/>
              </w:rPr>
              <w:t>examples of causation models for investigation (Fishbone, PEEPO</w:t>
            </w:r>
            <w:r w:rsidR="00834B4F">
              <w:rPr>
                <w:rFonts w:asciiTheme="minorHAnsi" w:hAnsiTheme="minorHAnsi" w:cstheme="minorHAnsi"/>
              </w:rPr>
              <w:t xml:space="preserve"> and incident categories)</w:t>
            </w:r>
          </w:p>
        </w:tc>
        <w:tc>
          <w:tcPr>
            <w:tcW w:w="2970" w:type="dxa"/>
            <w:shd w:val="clear" w:color="auto" w:fill="auto"/>
          </w:tcPr>
          <w:p w14:paraId="774D16FF" w14:textId="77777777" w:rsidR="00290EF8" w:rsidRDefault="00082788" w:rsidP="00EB3AE2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SiteSafe</w:t>
            </w:r>
            <w:proofErr w:type="spellEnd"/>
          </w:p>
          <w:p w14:paraId="779CECFF" w14:textId="4F77356B" w:rsidR="00082788" w:rsidRPr="00F8577D" w:rsidRDefault="00082788" w:rsidP="00EB3AE2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tephan Geldenhuys</w:t>
            </w:r>
            <w:r w:rsidR="00653F94">
              <w:rPr>
                <w:rFonts w:asciiTheme="minorHAnsi" w:hAnsiTheme="minorHAnsi" w:cstheme="minorHAnsi"/>
              </w:rPr>
              <w:t xml:space="preserve"> and members </w:t>
            </w:r>
          </w:p>
        </w:tc>
      </w:tr>
    </w:tbl>
    <w:p w14:paraId="6493FFBE" w14:textId="77777777" w:rsidR="00290EF8" w:rsidRPr="008F1396" w:rsidRDefault="00290EF8" w:rsidP="000704C7">
      <w:pPr>
        <w:spacing w:before="120" w:after="120"/>
        <w:rPr>
          <w:rFonts w:asciiTheme="minorHAnsi" w:hAnsiTheme="minorHAnsi" w:cstheme="minorHAnsi"/>
          <w:sz w:val="16"/>
          <w:szCs w:val="16"/>
        </w:rPr>
      </w:pPr>
    </w:p>
    <w:p w14:paraId="0680AA69" w14:textId="18914220" w:rsidR="00DA724D" w:rsidRPr="008F1396" w:rsidRDefault="00DA724D" w:rsidP="00DA724D">
      <w:pPr>
        <w:pStyle w:val="ListParagraph"/>
        <w:numPr>
          <w:ilvl w:val="0"/>
          <w:numId w:val="1"/>
        </w:numPr>
        <w:spacing w:before="120" w:after="120"/>
        <w:rPr>
          <w:rFonts w:asciiTheme="minorHAnsi" w:hAnsiTheme="minorHAnsi" w:cstheme="minorHAnsi"/>
        </w:rPr>
      </w:pPr>
      <w:r w:rsidRPr="00F8577D">
        <w:rPr>
          <w:rFonts w:asciiTheme="minorHAnsi" w:hAnsiTheme="minorHAnsi" w:cstheme="minorHAnsi"/>
        </w:rPr>
        <w:t xml:space="preserve">General Business </w:t>
      </w:r>
    </w:p>
    <w:tbl>
      <w:tblPr>
        <w:tblW w:w="97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18"/>
        <w:gridCol w:w="2958"/>
        <w:gridCol w:w="12"/>
      </w:tblGrid>
      <w:tr w:rsidR="00DA724D" w:rsidRPr="00F8577D" w14:paraId="5A1B7E64" w14:textId="77777777" w:rsidTr="00C61290">
        <w:trPr>
          <w:cantSplit/>
          <w:trHeight w:val="285"/>
          <w:tblHeader/>
        </w:trPr>
        <w:tc>
          <w:tcPr>
            <w:tcW w:w="6818" w:type="dxa"/>
            <w:shd w:val="clear" w:color="auto" w:fill="DBDBDB"/>
          </w:tcPr>
          <w:p w14:paraId="23953327" w14:textId="3CAD8554" w:rsidR="00DA724D" w:rsidRPr="00F8577D" w:rsidRDefault="00DA724D" w:rsidP="00EB3AE2">
            <w:pPr>
              <w:spacing w:beforeLines="40" w:before="96" w:afterLines="40" w:after="96"/>
              <w:rPr>
                <w:rFonts w:asciiTheme="minorHAnsi" w:hAnsiTheme="minorHAnsi" w:cstheme="minorHAnsi"/>
                <w:b/>
                <w:bCs/>
              </w:rPr>
            </w:pPr>
            <w:r w:rsidRPr="00F8577D">
              <w:rPr>
                <w:rFonts w:asciiTheme="minorHAnsi" w:hAnsiTheme="minorHAnsi" w:cstheme="minorHAnsi"/>
                <w:b/>
                <w:bCs/>
              </w:rPr>
              <w:t xml:space="preserve">Item </w:t>
            </w:r>
          </w:p>
        </w:tc>
        <w:tc>
          <w:tcPr>
            <w:tcW w:w="2970" w:type="dxa"/>
            <w:gridSpan w:val="2"/>
            <w:shd w:val="clear" w:color="auto" w:fill="DBDBDB"/>
          </w:tcPr>
          <w:p w14:paraId="2DD832A4" w14:textId="77777777" w:rsidR="00DA724D" w:rsidRPr="00F8577D" w:rsidRDefault="00DA724D" w:rsidP="00EB3AE2">
            <w:pPr>
              <w:spacing w:beforeLines="40" w:before="96" w:afterLines="40" w:after="96"/>
              <w:rPr>
                <w:rFonts w:asciiTheme="minorHAnsi" w:hAnsiTheme="minorHAnsi" w:cstheme="minorHAnsi"/>
                <w:b/>
              </w:rPr>
            </w:pPr>
            <w:r w:rsidRPr="00F8577D">
              <w:rPr>
                <w:rFonts w:asciiTheme="minorHAnsi" w:hAnsiTheme="minorHAnsi" w:cstheme="minorHAnsi"/>
                <w:b/>
              </w:rPr>
              <w:t>Action</w:t>
            </w:r>
          </w:p>
        </w:tc>
      </w:tr>
      <w:tr w:rsidR="00DA724D" w:rsidRPr="00F8577D" w14:paraId="798CB925" w14:textId="77777777" w:rsidTr="00C61290">
        <w:trPr>
          <w:cantSplit/>
          <w:trHeight w:val="277"/>
        </w:trPr>
        <w:tc>
          <w:tcPr>
            <w:tcW w:w="6818" w:type="dxa"/>
            <w:shd w:val="clear" w:color="auto" w:fill="auto"/>
          </w:tcPr>
          <w:p w14:paraId="693F5806" w14:textId="77777777" w:rsidR="008B4B5D" w:rsidRDefault="001818AD" w:rsidP="00F8577D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 w:rsidRPr="00F8577D">
              <w:rPr>
                <w:rFonts w:asciiTheme="minorHAnsi" w:hAnsiTheme="minorHAnsi" w:cstheme="minorHAnsi"/>
              </w:rPr>
              <w:t xml:space="preserve">Chris Jobson </w:t>
            </w:r>
            <w:r w:rsidR="00606A5F" w:rsidRPr="00F8577D">
              <w:rPr>
                <w:rFonts w:asciiTheme="minorHAnsi" w:hAnsiTheme="minorHAnsi" w:cstheme="minorHAnsi"/>
              </w:rPr>
              <w:t>update</w:t>
            </w:r>
            <w:r w:rsidR="00F8577D" w:rsidRPr="00F8577D">
              <w:rPr>
                <w:rFonts w:asciiTheme="minorHAnsi" w:hAnsiTheme="minorHAnsi" w:cstheme="minorHAnsi"/>
              </w:rPr>
              <w:t xml:space="preserve">d </w:t>
            </w:r>
            <w:r w:rsidR="00606A5F" w:rsidRPr="00F8577D">
              <w:rPr>
                <w:rFonts w:asciiTheme="minorHAnsi" w:hAnsiTheme="minorHAnsi" w:cstheme="minorHAnsi"/>
              </w:rPr>
              <w:t xml:space="preserve">us on the new </w:t>
            </w:r>
            <w:r w:rsidR="00785644">
              <w:rPr>
                <w:rFonts w:asciiTheme="minorHAnsi" w:hAnsiTheme="minorHAnsi" w:cstheme="minorHAnsi"/>
              </w:rPr>
              <w:t>partnership</w:t>
            </w:r>
            <w:r w:rsidR="00EF7021">
              <w:rPr>
                <w:rFonts w:asciiTheme="minorHAnsi" w:hAnsiTheme="minorHAnsi" w:cstheme="minorHAnsi"/>
              </w:rPr>
              <w:t xml:space="preserve"> we have with Ignite </w:t>
            </w:r>
            <w:r w:rsidR="001828E9">
              <w:rPr>
                <w:rFonts w:asciiTheme="minorHAnsi" w:hAnsiTheme="minorHAnsi" w:cstheme="minorHAnsi"/>
              </w:rPr>
              <w:t>Ao</w:t>
            </w:r>
            <w:r w:rsidR="00785644">
              <w:rPr>
                <w:rFonts w:asciiTheme="minorHAnsi" w:hAnsiTheme="minorHAnsi" w:cstheme="minorHAnsi"/>
              </w:rPr>
              <w:t xml:space="preserve">tearoa and members have benefit of engaging with them relating to </w:t>
            </w:r>
            <w:r w:rsidR="00EA0A93">
              <w:rPr>
                <w:rFonts w:asciiTheme="minorHAnsi" w:hAnsiTheme="minorHAnsi" w:cstheme="minorHAnsi"/>
              </w:rPr>
              <w:t xml:space="preserve">wellbeing </w:t>
            </w:r>
            <w:r w:rsidR="00785644">
              <w:rPr>
                <w:rFonts w:asciiTheme="minorHAnsi" w:hAnsiTheme="minorHAnsi" w:cstheme="minorHAnsi"/>
              </w:rPr>
              <w:t>support.</w:t>
            </w:r>
            <w:r w:rsidR="00EA0A93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EA0A93">
              <w:rPr>
                <w:rFonts w:asciiTheme="minorHAnsi" w:hAnsiTheme="minorHAnsi" w:cstheme="minorHAnsi"/>
              </w:rPr>
              <w:t>SiteSafe</w:t>
            </w:r>
            <w:proofErr w:type="spellEnd"/>
            <w:r w:rsidR="00EA0A93">
              <w:rPr>
                <w:rFonts w:asciiTheme="minorHAnsi" w:hAnsiTheme="minorHAnsi" w:cstheme="minorHAnsi"/>
              </w:rPr>
              <w:t xml:space="preserve"> also sponsored 100 free consultations </w:t>
            </w:r>
            <w:r w:rsidR="008B4B5D">
              <w:rPr>
                <w:rFonts w:asciiTheme="minorHAnsi" w:hAnsiTheme="minorHAnsi" w:cstheme="minorHAnsi"/>
              </w:rPr>
              <w:t xml:space="preserve">for our members to use. </w:t>
            </w:r>
          </w:p>
          <w:p w14:paraId="26D5F688" w14:textId="0104A75A" w:rsidR="00F721BA" w:rsidRDefault="008B4B5D" w:rsidP="00F8577D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3 of our </w:t>
            </w:r>
            <w:r w:rsidR="0090451D">
              <w:rPr>
                <w:rFonts w:asciiTheme="minorHAnsi" w:hAnsiTheme="minorHAnsi" w:cstheme="minorHAnsi"/>
              </w:rPr>
              <w:t>one-day</w:t>
            </w:r>
            <w:r>
              <w:rPr>
                <w:rFonts w:asciiTheme="minorHAnsi" w:hAnsiTheme="minorHAnsi" w:cstheme="minorHAnsi"/>
              </w:rPr>
              <w:t xml:space="preserve"> courses have been updated</w:t>
            </w:r>
            <w:r w:rsidR="00F721BA">
              <w:rPr>
                <w:rFonts w:asciiTheme="minorHAnsi" w:hAnsiTheme="minorHAnsi" w:cstheme="minorHAnsi"/>
              </w:rPr>
              <w:t xml:space="preserve"> including webinar versions.</w:t>
            </w:r>
          </w:p>
          <w:p w14:paraId="405C5E4F" w14:textId="7FB4C8FD" w:rsidR="002B72E5" w:rsidRPr="00F8577D" w:rsidRDefault="00513B6B" w:rsidP="00F8577D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The </w:t>
            </w:r>
            <w:r w:rsidR="00606A5F" w:rsidRPr="00F8577D">
              <w:rPr>
                <w:rFonts w:asciiTheme="minorHAnsi" w:hAnsiTheme="minorHAnsi" w:cstheme="minorHAnsi"/>
              </w:rPr>
              <w:t>VHR</w:t>
            </w:r>
            <w:r w:rsidR="009D7F1C" w:rsidRPr="00F8577D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 xml:space="preserve">course </w:t>
            </w:r>
            <w:r w:rsidR="009D7F1C" w:rsidRPr="00F8577D">
              <w:rPr>
                <w:rFonts w:asciiTheme="minorHAnsi" w:hAnsiTheme="minorHAnsi" w:cstheme="minorHAnsi"/>
              </w:rPr>
              <w:t xml:space="preserve">with </w:t>
            </w:r>
            <w:r>
              <w:rPr>
                <w:rFonts w:asciiTheme="minorHAnsi" w:hAnsiTheme="minorHAnsi" w:cstheme="minorHAnsi"/>
              </w:rPr>
              <w:t xml:space="preserve">Skills VH and MSD is a huge success </w:t>
            </w:r>
            <w:r w:rsidR="0090451D">
              <w:rPr>
                <w:rFonts w:asciiTheme="minorHAnsi" w:hAnsiTheme="minorHAnsi" w:cstheme="minorHAnsi"/>
              </w:rPr>
              <w:t xml:space="preserve">trying to get client job ready. Also available for all out clients. Visit our website for dates and more info. </w:t>
            </w:r>
            <w:r w:rsidR="009D7F1C" w:rsidRPr="00F8577D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2970" w:type="dxa"/>
            <w:gridSpan w:val="2"/>
            <w:shd w:val="clear" w:color="auto" w:fill="auto"/>
          </w:tcPr>
          <w:p w14:paraId="3CAD61E9" w14:textId="77777777" w:rsidR="00202AF4" w:rsidRDefault="00606A5F" w:rsidP="00EB3AE2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 w:rsidRPr="00F8577D">
              <w:rPr>
                <w:rFonts w:asciiTheme="minorHAnsi" w:hAnsiTheme="minorHAnsi" w:cstheme="minorHAnsi"/>
              </w:rPr>
              <w:t xml:space="preserve">Site Safe </w:t>
            </w:r>
          </w:p>
          <w:p w14:paraId="329AD93D" w14:textId="335E1DE3" w:rsidR="00DA724D" w:rsidRPr="00F8577D" w:rsidRDefault="00CB398A" w:rsidP="00EB3AE2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Chris Jobson </w:t>
            </w:r>
          </w:p>
        </w:tc>
      </w:tr>
      <w:tr w:rsidR="00DA724D" w:rsidRPr="00F8577D" w14:paraId="42099536" w14:textId="77777777" w:rsidTr="00C61290">
        <w:trPr>
          <w:cantSplit/>
          <w:trHeight w:val="277"/>
        </w:trPr>
        <w:tc>
          <w:tcPr>
            <w:tcW w:w="6818" w:type="dxa"/>
            <w:shd w:val="clear" w:color="auto" w:fill="auto"/>
          </w:tcPr>
          <w:p w14:paraId="60A6AA49" w14:textId="5750274E" w:rsidR="00DA724D" w:rsidRPr="00F8577D" w:rsidRDefault="00F879FC" w:rsidP="00EB3AE2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Keith </w:t>
            </w:r>
            <w:r w:rsidR="00AE5A40">
              <w:rPr>
                <w:rFonts w:asciiTheme="minorHAnsi" w:hAnsiTheme="minorHAnsi" w:cstheme="minorHAnsi"/>
              </w:rPr>
              <w:t xml:space="preserve">Barnett updated us on </w:t>
            </w:r>
            <w:r w:rsidR="00CB398A">
              <w:rPr>
                <w:rFonts w:asciiTheme="minorHAnsi" w:hAnsiTheme="minorHAnsi" w:cstheme="minorHAnsi"/>
              </w:rPr>
              <w:t xml:space="preserve">their </w:t>
            </w:r>
            <w:r w:rsidR="006A4661">
              <w:rPr>
                <w:rFonts w:asciiTheme="minorHAnsi" w:hAnsiTheme="minorHAnsi" w:cstheme="minorHAnsi"/>
              </w:rPr>
              <w:t>apprenticeship</w:t>
            </w:r>
            <w:r w:rsidR="008E3E61">
              <w:rPr>
                <w:rFonts w:asciiTheme="minorHAnsi" w:hAnsiTheme="minorHAnsi" w:cstheme="minorHAnsi"/>
              </w:rPr>
              <w:t xml:space="preserve"> training and taking hands with MSD to provide job </w:t>
            </w:r>
            <w:r w:rsidR="00202AF4">
              <w:rPr>
                <w:rFonts w:asciiTheme="minorHAnsi" w:hAnsiTheme="minorHAnsi" w:cstheme="minorHAnsi"/>
              </w:rPr>
              <w:t>ready training in the Coromandel region.</w:t>
            </w:r>
            <w:r w:rsidR="00AB1418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2970" w:type="dxa"/>
            <w:gridSpan w:val="2"/>
            <w:shd w:val="clear" w:color="auto" w:fill="auto"/>
          </w:tcPr>
          <w:p w14:paraId="14A376FE" w14:textId="77777777" w:rsidR="00202AF4" w:rsidRDefault="00F879FC" w:rsidP="00EB3AE2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Vertical Horizon </w:t>
            </w:r>
          </w:p>
          <w:p w14:paraId="74DF9FFD" w14:textId="4AFFF430" w:rsidR="00DA724D" w:rsidRPr="00F8577D" w:rsidRDefault="00202AF4" w:rsidP="00EB3AE2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Keith</w:t>
            </w:r>
            <w:r w:rsidR="006A4661">
              <w:rPr>
                <w:rFonts w:asciiTheme="minorHAnsi" w:hAnsiTheme="minorHAnsi" w:cstheme="minorHAnsi"/>
              </w:rPr>
              <w:t xml:space="preserve"> Barnett</w:t>
            </w:r>
            <w:r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DA724D" w:rsidRPr="00F8577D" w14:paraId="70AC8A3C" w14:textId="77777777" w:rsidTr="00C61290">
        <w:trPr>
          <w:cantSplit/>
          <w:trHeight w:val="277"/>
        </w:trPr>
        <w:tc>
          <w:tcPr>
            <w:tcW w:w="6818" w:type="dxa"/>
            <w:shd w:val="clear" w:color="auto" w:fill="auto"/>
          </w:tcPr>
          <w:p w14:paraId="618BCBEE" w14:textId="53A7BC6D" w:rsidR="007866EF" w:rsidRPr="00F8577D" w:rsidRDefault="00EB2AB3" w:rsidP="00EB3AE2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She presented an update </w:t>
            </w:r>
            <w:r w:rsidR="003D0D4A">
              <w:rPr>
                <w:rFonts w:asciiTheme="minorHAnsi" w:hAnsiTheme="minorHAnsi" w:cstheme="minorHAnsi"/>
              </w:rPr>
              <w:t xml:space="preserve">on the incentive </w:t>
            </w:r>
            <w:r w:rsidR="0005629E">
              <w:rPr>
                <w:rFonts w:asciiTheme="minorHAnsi" w:hAnsiTheme="minorHAnsi" w:cstheme="minorHAnsi"/>
              </w:rPr>
              <w:t xml:space="preserve">programs </w:t>
            </w:r>
            <w:r w:rsidR="006630E1">
              <w:rPr>
                <w:rFonts w:asciiTheme="minorHAnsi" w:hAnsiTheme="minorHAnsi" w:cstheme="minorHAnsi"/>
              </w:rPr>
              <w:t xml:space="preserve">for </w:t>
            </w:r>
            <w:r w:rsidR="0005629E">
              <w:rPr>
                <w:rFonts w:asciiTheme="minorHAnsi" w:hAnsiTheme="minorHAnsi" w:cstheme="minorHAnsi"/>
              </w:rPr>
              <w:t>employers</w:t>
            </w:r>
            <w:r w:rsidR="006630E1">
              <w:rPr>
                <w:rFonts w:asciiTheme="minorHAnsi" w:hAnsiTheme="minorHAnsi" w:cstheme="minorHAnsi"/>
              </w:rPr>
              <w:t>, ACC audit changes for accredited employers</w:t>
            </w:r>
            <w:r w:rsidR="00F37B96">
              <w:rPr>
                <w:rFonts w:asciiTheme="minorHAnsi" w:hAnsiTheme="minorHAnsi" w:cstheme="minorHAnsi"/>
              </w:rPr>
              <w:t xml:space="preserve"> and they have a new management system to manage sprains, strains and </w:t>
            </w:r>
            <w:r w:rsidR="000F3F56">
              <w:rPr>
                <w:rFonts w:asciiTheme="minorHAnsi" w:hAnsiTheme="minorHAnsi" w:cstheme="minorHAnsi"/>
              </w:rPr>
              <w:t>ankle</w:t>
            </w:r>
            <w:r w:rsidR="00F37B96">
              <w:rPr>
                <w:rFonts w:asciiTheme="minorHAnsi" w:hAnsiTheme="minorHAnsi" w:cstheme="minorHAnsi"/>
              </w:rPr>
              <w:t xml:space="preserve"> injurie</w:t>
            </w:r>
            <w:r w:rsidR="000F3F56">
              <w:rPr>
                <w:rFonts w:asciiTheme="minorHAnsi" w:hAnsiTheme="minorHAnsi" w:cstheme="minorHAnsi"/>
              </w:rPr>
              <w:t xml:space="preserve"> to try and speed up the process.</w:t>
            </w:r>
            <w:r w:rsidR="006630E1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2970" w:type="dxa"/>
            <w:gridSpan w:val="2"/>
            <w:shd w:val="clear" w:color="auto" w:fill="auto"/>
          </w:tcPr>
          <w:p w14:paraId="05AB1D02" w14:textId="77777777" w:rsidR="00DA724D" w:rsidRDefault="006301F9" w:rsidP="00EB3AE2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ACC </w:t>
            </w:r>
          </w:p>
          <w:p w14:paraId="6BA36BF9" w14:textId="39E2DCD7" w:rsidR="006A4661" w:rsidRDefault="006A4661" w:rsidP="00EB3AE2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Fabiola </w:t>
            </w:r>
            <w:r w:rsidR="00A71F5B">
              <w:rPr>
                <w:rFonts w:asciiTheme="minorHAnsi" w:hAnsiTheme="minorHAnsi" w:cstheme="minorHAnsi"/>
              </w:rPr>
              <w:t>Morlang-Gon</w:t>
            </w:r>
            <w:r w:rsidR="003D0D4A">
              <w:rPr>
                <w:rFonts w:asciiTheme="minorHAnsi" w:hAnsiTheme="minorHAnsi" w:cstheme="minorHAnsi"/>
              </w:rPr>
              <w:t>zalez</w:t>
            </w:r>
          </w:p>
          <w:p w14:paraId="4B1B482C" w14:textId="402BDF47" w:rsidR="007866EF" w:rsidRPr="00F8577D" w:rsidRDefault="007866EF" w:rsidP="00EB3AE2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</w:p>
        </w:tc>
      </w:tr>
      <w:tr w:rsidR="00DA724D" w:rsidRPr="00F8577D" w14:paraId="4AE46303" w14:textId="77777777" w:rsidTr="00C61290">
        <w:trPr>
          <w:cantSplit/>
          <w:trHeight w:val="277"/>
        </w:trPr>
        <w:tc>
          <w:tcPr>
            <w:tcW w:w="6818" w:type="dxa"/>
            <w:shd w:val="clear" w:color="auto" w:fill="auto"/>
          </w:tcPr>
          <w:p w14:paraId="270E5688" w14:textId="4F151D3F" w:rsidR="00DA724D" w:rsidRPr="008F1396" w:rsidRDefault="008F1396" w:rsidP="00EB3AE2">
            <w:pPr>
              <w:spacing w:beforeLines="40" w:before="96" w:afterLines="40" w:after="96"/>
              <w:rPr>
                <w:rFonts w:asciiTheme="minorHAnsi" w:hAnsiTheme="minorHAnsi" w:cstheme="minorHAnsi"/>
                <w:b/>
                <w:bCs/>
              </w:rPr>
            </w:pPr>
            <w:r w:rsidRPr="008F1396">
              <w:rPr>
                <w:rFonts w:asciiTheme="minorHAnsi" w:hAnsiTheme="minorHAnsi" w:cstheme="minorHAnsi"/>
                <w:b/>
                <w:bCs/>
              </w:rPr>
              <w:t xml:space="preserve">CLOSURE OF MEETING </w:t>
            </w:r>
            <w:r w:rsidR="00EE5C34">
              <w:rPr>
                <w:rFonts w:asciiTheme="minorHAnsi" w:hAnsiTheme="minorHAnsi" w:cstheme="minorHAnsi"/>
                <w:b/>
                <w:bCs/>
              </w:rPr>
              <w:t>11:55am</w:t>
            </w:r>
          </w:p>
        </w:tc>
        <w:tc>
          <w:tcPr>
            <w:tcW w:w="2970" w:type="dxa"/>
            <w:gridSpan w:val="2"/>
            <w:shd w:val="clear" w:color="auto" w:fill="auto"/>
          </w:tcPr>
          <w:p w14:paraId="6C1A6011" w14:textId="63254A83" w:rsidR="00DA724D" w:rsidRPr="00F8577D" w:rsidRDefault="008F1396" w:rsidP="00EB3AE2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I and WL</w:t>
            </w:r>
          </w:p>
        </w:tc>
      </w:tr>
      <w:tr w:rsidR="00C61290" w:rsidRPr="00F8577D" w14:paraId="2D7C6137" w14:textId="77777777" w:rsidTr="00A87186">
        <w:trPr>
          <w:gridAfter w:val="1"/>
          <w:wAfter w:w="12" w:type="dxa"/>
          <w:cantSplit/>
          <w:trHeight w:val="249"/>
          <w:tblHeader/>
        </w:trPr>
        <w:tc>
          <w:tcPr>
            <w:tcW w:w="9776" w:type="dxa"/>
            <w:gridSpan w:val="2"/>
            <w:tcBorders>
              <w:bottom w:val="single" w:sz="4" w:space="0" w:color="auto"/>
            </w:tcBorders>
            <w:shd w:val="clear" w:color="auto" w:fill="DBDBDB"/>
          </w:tcPr>
          <w:p w14:paraId="5C97253C" w14:textId="5FB7ED39" w:rsidR="00C61290" w:rsidRPr="00F8577D" w:rsidRDefault="00C61290" w:rsidP="00EB3AE2">
            <w:pPr>
              <w:spacing w:beforeLines="40" w:before="96" w:afterLines="40" w:after="96"/>
              <w:rPr>
                <w:rFonts w:asciiTheme="minorHAnsi" w:hAnsiTheme="minorHAnsi" w:cstheme="minorHAnsi"/>
                <w:b/>
              </w:rPr>
            </w:pPr>
            <w:r w:rsidRPr="00F8577D">
              <w:rPr>
                <w:rFonts w:asciiTheme="minorHAnsi" w:hAnsiTheme="minorHAnsi" w:cstheme="minorHAnsi"/>
                <w:b/>
              </w:rPr>
              <w:t>Item</w:t>
            </w:r>
            <w:r w:rsidR="00A87186">
              <w:rPr>
                <w:rFonts w:asciiTheme="minorHAnsi" w:hAnsiTheme="minorHAnsi" w:cstheme="minorHAnsi"/>
                <w:b/>
              </w:rPr>
              <w:t xml:space="preserve"> </w:t>
            </w:r>
          </w:p>
        </w:tc>
      </w:tr>
      <w:tr w:rsidR="00C61290" w:rsidRPr="00F8577D" w14:paraId="78DE97FD" w14:textId="77777777" w:rsidTr="00A87186">
        <w:trPr>
          <w:gridAfter w:val="1"/>
          <w:wAfter w:w="12" w:type="dxa"/>
          <w:cantSplit/>
          <w:trHeight w:val="555"/>
        </w:trPr>
        <w:tc>
          <w:tcPr>
            <w:tcW w:w="9776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17AA3C78" w14:textId="67B11AB1" w:rsidR="00C61290" w:rsidRPr="008C0FF2" w:rsidRDefault="00C61290" w:rsidP="00EB3AE2">
            <w:pPr>
              <w:spacing w:beforeLines="40" w:before="96" w:afterLines="40" w:after="96"/>
              <w:jc w:val="both"/>
              <w:rPr>
                <w:rFonts w:asciiTheme="minorHAnsi" w:hAnsiTheme="minorHAnsi" w:cstheme="minorHAnsi"/>
              </w:rPr>
            </w:pPr>
            <w:r w:rsidRPr="008C0FF2">
              <w:rPr>
                <w:rFonts w:asciiTheme="minorHAnsi" w:hAnsiTheme="minorHAnsi" w:cstheme="minorHAnsi"/>
              </w:rPr>
              <w:t xml:space="preserve">If any topics interest you or you have a </w:t>
            </w:r>
            <w:r w:rsidR="008C0FF2" w:rsidRPr="008C0FF2">
              <w:rPr>
                <w:rFonts w:asciiTheme="minorHAnsi" w:hAnsiTheme="minorHAnsi" w:cstheme="minorHAnsi"/>
              </w:rPr>
              <w:t>suggestion for</w:t>
            </w:r>
            <w:r w:rsidRPr="008C0FF2">
              <w:rPr>
                <w:rFonts w:asciiTheme="minorHAnsi" w:hAnsiTheme="minorHAnsi" w:cstheme="minorHAnsi"/>
              </w:rPr>
              <w:t xml:space="preserve"> a guest speaker – please get in contact </w:t>
            </w:r>
            <w:r w:rsidR="008C0FF2">
              <w:rPr>
                <w:rFonts w:asciiTheme="minorHAnsi" w:hAnsiTheme="minorHAnsi" w:cstheme="minorHAnsi"/>
              </w:rPr>
              <w:t>w</w:t>
            </w:r>
            <w:r w:rsidR="008C0FF2">
              <w:t xml:space="preserve">ith </w:t>
            </w:r>
            <w:r w:rsidRPr="008C0FF2">
              <w:rPr>
                <w:rFonts w:asciiTheme="minorHAnsi" w:hAnsiTheme="minorHAnsi" w:cstheme="minorHAnsi"/>
              </w:rPr>
              <w:t xml:space="preserve">me, William Lightfoot at </w:t>
            </w:r>
            <w:hyperlink r:id="rId13" w:history="1">
              <w:r w:rsidR="008C0FF2" w:rsidRPr="008C0FF2">
                <w:rPr>
                  <w:rStyle w:val="Hyperlink"/>
                  <w:rFonts w:asciiTheme="minorHAnsi" w:hAnsiTheme="minorHAnsi" w:cstheme="minorHAnsi"/>
                </w:rPr>
                <w:t>wlightfoot@sitesafe.org.nz</w:t>
              </w:r>
            </w:hyperlink>
          </w:p>
        </w:tc>
      </w:tr>
    </w:tbl>
    <w:p w14:paraId="4100CD6E" w14:textId="757D5629" w:rsidR="00DA724D" w:rsidRPr="00EE5C34" w:rsidRDefault="00025D46" w:rsidP="00082788">
      <w:pPr>
        <w:spacing w:before="120" w:after="120"/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014871">
        <w:rPr>
          <w:rFonts w:asciiTheme="minorHAnsi" w:hAnsiTheme="minorHAnsi" w:cstheme="minorHAnsi"/>
          <w:b/>
          <w:bCs/>
          <w:sz w:val="32"/>
          <w:szCs w:val="32"/>
        </w:rPr>
        <w:t xml:space="preserve">Next meeting </w:t>
      </w:r>
      <w:r w:rsidR="00EE5C34">
        <w:rPr>
          <w:rFonts w:asciiTheme="minorHAnsi" w:hAnsiTheme="minorHAnsi" w:cstheme="minorHAnsi"/>
          <w:b/>
          <w:bCs/>
          <w:sz w:val="32"/>
          <w:szCs w:val="32"/>
        </w:rPr>
        <w:t>21</w:t>
      </w:r>
      <w:r w:rsidRPr="00014871">
        <w:rPr>
          <w:rFonts w:asciiTheme="minorHAnsi" w:hAnsiTheme="minorHAnsi" w:cstheme="minorHAnsi"/>
          <w:b/>
          <w:bCs/>
          <w:sz w:val="32"/>
          <w:szCs w:val="32"/>
        </w:rPr>
        <w:t xml:space="preserve"> June 202</w:t>
      </w:r>
      <w:r w:rsidR="00EE5C34">
        <w:rPr>
          <w:rFonts w:asciiTheme="minorHAnsi" w:hAnsiTheme="minorHAnsi" w:cstheme="minorHAnsi"/>
          <w:b/>
          <w:bCs/>
          <w:sz w:val="32"/>
          <w:szCs w:val="32"/>
        </w:rPr>
        <w:t>4</w:t>
      </w:r>
      <w:r w:rsidRPr="00014871">
        <w:rPr>
          <w:rFonts w:asciiTheme="minorHAnsi" w:hAnsiTheme="minorHAnsi" w:cstheme="minorHAnsi"/>
          <w:b/>
          <w:bCs/>
          <w:sz w:val="32"/>
          <w:szCs w:val="32"/>
        </w:rPr>
        <w:t xml:space="preserve"> </w:t>
      </w:r>
      <w:r w:rsidR="00014871" w:rsidRPr="00014871">
        <w:rPr>
          <w:rFonts w:asciiTheme="minorHAnsi" w:hAnsiTheme="minorHAnsi" w:cstheme="minorHAnsi"/>
          <w:b/>
          <w:bCs/>
          <w:sz w:val="32"/>
          <w:szCs w:val="32"/>
        </w:rPr>
        <w:t>at 10am</w:t>
      </w:r>
    </w:p>
    <w:p w14:paraId="7C8B3115" w14:textId="1A9E264A" w:rsidR="00A87A42" w:rsidRPr="00082788" w:rsidRDefault="002C772D" w:rsidP="00082788">
      <w:pPr>
        <w:pStyle w:val="ListParagraph"/>
        <w:ind w:left="360" w:right="90"/>
        <w:jc w:val="right"/>
        <w:rPr>
          <w:rFonts w:asciiTheme="minorHAnsi" w:hAnsiTheme="minorHAnsi" w:cstheme="minorHAnsi"/>
          <w:b/>
          <w:bCs/>
          <w:color w:val="000000"/>
          <w:sz w:val="18"/>
          <w:szCs w:val="18"/>
          <w:lang w:val="en-GB"/>
        </w:rPr>
      </w:pPr>
      <w:bookmarkStart w:id="2" w:name="_Hlk117000359"/>
      <w:bookmarkEnd w:id="0"/>
      <w:r w:rsidRPr="00F8577D">
        <w:rPr>
          <w:rFonts w:asciiTheme="minorHAnsi" w:hAnsiTheme="minorHAnsi" w:cstheme="minorHAnsi"/>
          <w:b/>
          <w:bCs/>
          <w:color w:val="000000"/>
          <w:sz w:val="18"/>
          <w:szCs w:val="18"/>
          <w:lang w:val="en-GB"/>
        </w:rPr>
        <w:t xml:space="preserve">                                                                                   </w:t>
      </w:r>
      <w:bookmarkEnd w:id="2"/>
    </w:p>
    <w:sectPr w:rsidR="00A87A42" w:rsidRPr="00082788" w:rsidSect="00C27A83">
      <w:headerReference w:type="default" r:id="rId14"/>
      <w:footerReference w:type="default" r:id="rId15"/>
      <w:pgSz w:w="11907" w:h="16840" w:code="9"/>
      <w:pgMar w:top="1440" w:right="1127" w:bottom="1079" w:left="107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B442FF" w14:textId="77777777" w:rsidR="00A43BFB" w:rsidRDefault="00A43BFB">
      <w:r>
        <w:separator/>
      </w:r>
    </w:p>
  </w:endnote>
  <w:endnote w:type="continuationSeparator" w:id="0">
    <w:p w14:paraId="2FD4AA68" w14:textId="77777777" w:rsidR="00A43BFB" w:rsidRDefault="00A43B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39D98" w14:textId="77777777" w:rsidR="00696145" w:rsidRDefault="00696145" w:rsidP="003C02E6">
    <w:pPr>
      <w:pStyle w:val="Footer"/>
      <w:pBdr>
        <w:top w:val="single" w:sz="4" w:space="1" w:color="D9D9D9"/>
        <w:bottom w:val="single" w:sz="12" w:space="1" w:color="auto"/>
      </w:pBdr>
      <w:jc w:val="center"/>
    </w:pPr>
  </w:p>
  <w:p w14:paraId="166DB62B" w14:textId="77777777" w:rsidR="00DA61C7" w:rsidRDefault="00696145" w:rsidP="00DA61C7">
    <w:pPr>
      <w:pStyle w:val="Footer"/>
      <w:pBdr>
        <w:top w:val="single" w:sz="4" w:space="1" w:color="D9D9D9"/>
      </w:pBdr>
      <w:jc w:val="center"/>
      <w:rPr>
        <w:spacing w:val="60"/>
      </w:rPr>
    </w:pPr>
    <w:r w:rsidRPr="00AB4B63">
      <w:fldChar w:fldCharType="begin"/>
    </w:r>
    <w:r w:rsidRPr="00AB4B63">
      <w:instrText xml:space="preserve"> PAGE   \* MERGEFORMAT </w:instrText>
    </w:r>
    <w:r w:rsidRPr="00AB4B63">
      <w:fldChar w:fldCharType="separate"/>
    </w:r>
    <w:r w:rsidRPr="00B312AC">
      <w:rPr>
        <w:b/>
        <w:bCs/>
        <w:noProof/>
      </w:rPr>
      <w:t>3</w:t>
    </w:r>
    <w:r w:rsidRPr="00AB4B63">
      <w:rPr>
        <w:b/>
        <w:bCs/>
        <w:noProof/>
      </w:rPr>
      <w:fldChar w:fldCharType="end"/>
    </w:r>
    <w:r w:rsidRPr="00AB4B63">
      <w:rPr>
        <w:b/>
        <w:bCs/>
      </w:rPr>
      <w:t xml:space="preserve"> | </w:t>
    </w:r>
    <w:r w:rsidRPr="00AB4B63">
      <w:rPr>
        <w:spacing w:val="60"/>
      </w:rPr>
      <w:t>Page</w:t>
    </w:r>
  </w:p>
  <w:p w14:paraId="1C8CACBB" w14:textId="5140ADD3" w:rsidR="00696145" w:rsidRDefault="008000AC" w:rsidP="008000AC">
    <w:pPr>
      <w:pStyle w:val="Footer"/>
      <w:pBdr>
        <w:top w:val="single" w:sz="4" w:space="1" w:color="D9D9D9"/>
      </w:pBdr>
      <w:jc w:val="center"/>
      <w:rPr>
        <w:spacing w:val="60"/>
        <w:sz w:val="18"/>
      </w:rPr>
    </w:pPr>
    <w:r>
      <w:rPr>
        <w:spacing w:val="60"/>
        <w:sz w:val="18"/>
      </w:rPr>
      <w:t>BOP</w:t>
    </w:r>
    <w:r w:rsidR="00696145" w:rsidRPr="00AB4B63">
      <w:rPr>
        <w:spacing w:val="60"/>
        <w:sz w:val="18"/>
      </w:rPr>
      <w:t>SLG Meeting Schedule 2</w:t>
    </w:r>
    <w:r w:rsidR="00001521">
      <w:rPr>
        <w:spacing w:val="60"/>
        <w:sz w:val="18"/>
      </w:rPr>
      <w:t>023</w:t>
    </w:r>
  </w:p>
  <w:p w14:paraId="17FE6834" w14:textId="18D42447" w:rsidR="00463A3A" w:rsidRPr="00DA61C7" w:rsidRDefault="00556546" w:rsidP="00556546">
    <w:pPr>
      <w:pStyle w:val="Footer"/>
      <w:pBdr>
        <w:top w:val="single" w:sz="4" w:space="1" w:color="D9D9D9"/>
      </w:pBdr>
      <w:jc w:val="center"/>
      <w:rPr>
        <w:spacing w:val="60"/>
      </w:rPr>
    </w:pPr>
    <w:r>
      <w:rPr>
        <w:spacing w:val="60"/>
        <w:sz w:val="18"/>
      </w:rPr>
      <w:t>TB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4BD22B" w14:textId="77777777" w:rsidR="00A43BFB" w:rsidRDefault="00A43BFB">
      <w:r>
        <w:separator/>
      </w:r>
    </w:p>
  </w:footnote>
  <w:footnote w:type="continuationSeparator" w:id="0">
    <w:p w14:paraId="4D2A5B21" w14:textId="77777777" w:rsidR="00A43BFB" w:rsidRDefault="00A43B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FF1298" w14:textId="5AAA7D42" w:rsidR="001260A5" w:rsidRDefault="001260A5">
    <w:pPr>
      <w:pStyle w:val="Header"/>
    </w:pPr>
    <w:r>
      <w:rPr>
        <w:b/>
        <w:bCs/>
        <w:noProof/>
        <w:sz w:val="36"/>
        <w:szCs w:val="36"/>
        <w:lang w:val="en-US"/>
      </w:rPr>
      <w:drawing>
        <wp:inline distT="0" distB="0" distL="0" distR="0" wp14:anchorId="59942371" wp14:editId="2320976B">
          <wp:extent cx="3643313" cy="888445"/>
          <wp:effectExtent l="0" t="0" r="0" b="6985"/>
          <wp:docPr id="3" name="Picture 3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Text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76307" cy="89649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C7386"/>
    <w:multiLevelType w:val="hybridMultilevel"/>
    <w:tmpl w:val="75606096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9269D8"/>
    <w:multiLevelType w:val="hybridMultilevel"/>
    <w:tmpl w:val="2FBEDE18"/>
    <w:lvl w:ilvl="0" w:tplc="B7D4F602">
      <w:start w:val="1"/>
      <w:numFmt w:val="bullet"/>
      <w:lvlText w:val=""/>
      <w:lvlJc w:val="left"/>
      <w:pPr>
        <w:ind w:left="723" w:hanging="360"/>
      </w:pPr>
      <w:rPr>
        <w:rFonts w:ascii="Symbol" w:hAnsi="Symbol" w:hint="default"/>
        <w:lang w:val="en-GB"/>
      </w:rPr>
    </w:lvl>
    <w:lvl w:ilvl="1" w:tplc="0C090003">
      <w:start w:val="1"/>
      <w:numFmt w:val="bullet"/>
      <w:lvlText w:val="o"/>
      <w:lvlJc w:val="left"/>
      <w:pPr>
        <w:ind w:left="144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3" w:hanging="360"/>
      </w:pPr>
      <w:rPr>
        <w:rFonts w:ascii="Wingdings" w:hAnsi="Wingdings" w:hint="default"/>
      </w:rPr>
    </w:lvl>
  </w:abstractNum>
  <w:abstractNum w:abstractNumId="2" w15:restartNumberingAfterBreak="0">
    <w:nsid w:val="07462BD4"/>
    <w:multiLevelType w:val="hybridMultilevel"/>
    <w:tmpl w:val="3404FC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BA2A78"/>
    <w:multiLevelType w:val="hybridMultilevel"/>
    <w:tmpl w:val="D69CD10A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CAC596A"/>
    <w:multiLevelType w:val="hybridMultilevel"/>
    <w:tmpl w:val="0E7E47DE"/>
    <w:lvl w:ilvl="0" w:tplc="1409000F">
      <w:start w:val="1"/>
      <w:numFmt w:val="decimal"/>
      <w:lvlText w:val="%1."/>
      <w:lvlJc w:val="left"/>
      <w:pPr>
        <w:ind w:left="2505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3225" w:hanging="360"/>
      </w:pPr>
    </w:lvl>
    <w:lvl w:ilvl="2" w:tplc="1409001B" w:tentative="1">
      <w:start w:val="1"/>
      <w:numFmt w:val="lowerRoman"/>
      <w:lvlText w:val="%3."/>
      <w:lvlJc w:val="right"/>
      <w:pPr>
        <w:ind w:left="3945" w:hanging="180"/>
      </w:pPr>
    </w:lvl>
    <w:lvl w:ilvl="3" w:tplc="1409000F" w:tentative="1">
      <w:start w:val="1"/>
      <w:numFmt w:val="decimal"/>
      <w:lvlText w:val="%4."/>
      <w:lvlJc w:val="left"/>
      <w:pPr>
        <w:ind w:left="4665" w:hanging="360"/>
      </w:pPr>
    </w:lvl>
    <w:lvl w:ilvl="4" w:tplc="14090019" w:tentative="1">
      <w:start w:val="1"/>
      <w:numFmt w:val="lowerLetter"/>
      <w:lvlText w:val="%5."/>
      <w:lvlJc w:val="left"/>
      <w:pPr>
        <w:ind w:left="5385" w:hanging="360"/>
      </w:pPr>
    </w:lvl>
    <w:lvl w:ilvl="5" w:tplc="1409001B" w:tentative="1">
      <w:start w:val="1"/>
      <w:numFmt w:val="lowerRoman"/>
      <w:lvlText w:val="%6."/>
      <w:lvlJc w:val="right"/>
      <w:pPr>
        <w:ind w:left="6105" w:hanging="180"/>
      </w:pPr>
    </w:lvl>
    <w:lvl w:ilvl="6" w:tplc="1409000F" w:tentative="1">
      <w:start w:val="1"/>
      <w:numFmt w:val="decimal"/>
      <w:lvlText w:val="%7."/>
      <w:lvlJc w:val="left"/>
      <w:pPr>
        <w:ind w:left="6825" w:hanging="360"/>
      </w:pPr>
    </w:lvl>
    <w:lvl w:ilvl="7" w:tplc="14090019" w:tentative="1">
      <w:start w:val="1"/>
      <w:numFmt w:val="lowerLetter"/>
      <w:lvlText w:val="%8."/>
      <w:lvlJc w:val="left"/>
      <w:pPr>
        <w:ind w:left="7545" w:hanging="360"/>
      </w:pPr>
    </w:lvl>
    <w:lvl w:ilvl="8" w:tplc="1409001B" w:tentative="1">
      <w:start w:val="1"/>
      <w:numFmt w:val="lowerRoman"/>
      <w:lvlText w:val="%9."/>
      <w:lvlJc w:val="right"/>
      <w:pPr>
        <w:ind w:left="8265" w:hanging="180"/>
      </w:pPr>
    </w:lvl>
  </w:abstractNum>
  <w:abstractNum w:abstractNumId="5" w15:restartNumberingAfterBreak="0">
    <w:nsid w:val="10A77B16"/>
    <w:multiLevelType w:val="hybridMultilevel"/>
    <w:tmpl w:val="934A124E"/>
    <w:lvl w:ilvl="0" w:tplc="1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6" w15:restartNumberingAfterBreak="0">
    <w:nsid w:val="142D37E5"/>
    <w:multiLevelType w:val="hybridMultilevel"/>
    <w:tmpl w:val="F10038D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5862EF"/>
    <w:multiLevelType w:val="hybridMultilevel"/>
    <w:tmpl w:val="681088C6"/>
    <w:lvl w:ilvl="0" w:tplc="EE2CC7EE"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3103AA"/>
    <w:multiLevelType w:val="hybridMultilevel"/>
    <w:tmpl w:val="9FC271B4"/>
    <w:lvl w:ilvl="0" w:tplc="0C090001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9" w15:restartNumberingAfterBreak="0">
    <w:nsid w:val="253E787F"/>
    <w:multiLevelType w:val="hybridMultilevel"/>
    <w:tmpl w:val="994EC8C8"/>
    <w:lvl w:ilvl="0" w:tplc="C1100BF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FA44C3"/>
    <w:multiLevelType w:val="hybridMultilevel"/>
    <w:tmpl w:val="B7BAE7EE"/>
    <w:lvl w:ilvl="0" w:tplc="F0A6BD8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4090019">
      <w:start w:val="1"/>
      <w:numFmt w:val="lowerLetter"/>
      <w:lvlText w:val="%2."/>
      <w:lvlJc w:val="left"/>
      <w:pPr>
        <w:ind w:left="1080" w:hanging="360"/>
      </w:pPr>
    </w:lvl>
    <w:lvl w:ilvl="2" w:tplc="1409001B">
      <w:start w:val="1"/>
      <w:numFmt w:val="lowerRoman"/>
      <w:lvlText w:val="%3."/>
      <w:lvlJc w:val="right"/>
      <w:pPr>
        <w:ind w:left="1800" w:hanging="180"/>
      </w:pPr>
    </w:lvl>
    <w:lvl w:ilvl="3" w:tplc="1409000F">
      <w:start w:val="1"/>
      <w:numFmt w:val="decimal"/>
      <w:lvlText w:val="%4."/>
      <w:lvlJc w:val="left"/>
      <w:pPr>
        <w:ind w:left="2520" w:hanging="360"/>
      </w:pPr>
    </w:lvl>
    <w:lvl w:ilvl="4" w:tplc="14090019">
      <w:start w:val="1"/>
      <w:numFmt w:val="lowerLetter"/>
      <w:lvlText w:val="%5."/>
      <w:lvlJc w:val="left"/>
      <w:pPr>
        <w:ind w:left="3240" w:hanging="360"/>
      </w:pPr>
    </w:lvl>
    <w:lvl w:ilvl="5" w:tplc="1409001B">
      <w:start w:val="1"/>
      <w:numFmt w:val="lowerRoman"/>
      <w:lvlText w:val="%6."/>
      <w:lvlJc w:val="right"/>
      <w:pPr>
        <w:ind w:left="3960" w:hanging="180"/>
      </w:pPr>
    </w:lvl>
    <w:lvl w:ilvl="6" w:tplc="1409000F">
      <w:start w:val="1"/>
      <w:numFmt w:val="decimal"/>
      <w:lvlText w:val="%7."/>
      <w:lvlJc w:val="left"/>
      <w:pPr>
        <w:ind w:left="4680" w:hanging="360"/>
      </w:pPr>
    </w:lvl>
    <w:lvl w:ilvl="7" w:tplc="14090019">
      <w:start w:val="1"/>
      <w:numFmt w:val="lowerLetter"/>
      <w:lvlText w:val="%8."/>
      <w:lvlJc w:val="left"/>
      <w:pPr>
        <w:ind w:left="5400" w:hanging="360"/>
      </w:pPr>
    </w:lvl>
    <w:lvl w:ilvl="8" w:tplc="1409001B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04E2340"/>
    <w:multiLevelType w:val="hybridMultilevel"/>
    <w:tmpl w:val="19A2B1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BD1CA7"/>
    <w:multiLevelType w:val="hybridMultilevel"/>
    <w:tmpl w:val="C2A84326"/>
    <w:lvl w:ilvl="0" w:tplc="74C89B2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lang w:val="en-NZ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47F0D1C"/>
    <w:multiLevelType w:val="hybridMultilevel"/>
    <w:tmpl w:val="42AA071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1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8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80F19B9"/>
    <w:multiLevelType w:val="hybridMultilevel"/>
    <w:tmpl w:val="95BE2AE4"/>
    <w:lvl w:ilvl="0" w:tplc="520E34D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3C6A45"/>
    <w:multiLevelType w:val="hybridMultilevel"/>
    <w:tmpl w:val="5238831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B67BCE"/>
    <w:multiLevelType w:val="hybridMultilevel"/>
    <w:tmpl w:val="C71CF7B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F42976"/>
    <w:multiLevelType w:val="hybridMultilevel"/>
    <w:tmpl w:val="A1BC4F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865C5A"/>
    <w:multiLevelType w:val="hybridMultilevel"/>
    <w:tmpl w:val="34C6E92E"/>
    <w:lvl w:ilvl="0" w:tplc="95B01B4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sz w:val="28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FA3C1F"/>
    <w:multiLevelType w:val="hybridMultilevel"/>
    <w:tmpl w:val="61321E50"/>
    <w:lvl w:ilvl="0" w:tplc="4CC21CE6">
      <w:start w:val="1"/>
      <w:numFmt w:val="lowerLetter"/>
      <w:lvlText w:val="%1)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D9A625B"/>
    <w:multiLevelType w:val="hybridMultilevel"/>
    <w:tmpl w:val="036228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3042709">
    <w:abstractNumId w:val="13"/>
  </w:num>
  <w:num w:numId="2" w16cid:durableId="846866533">
    <w:abstractNumId w:val="19"/>
  </w:num>
  <w:num w:numId="3" w16cid:durableId="168107088">
    <w:abstractNumId w:val="4"/>
  </w:num>
  <w:num w:numId="4" w16cid:durableId="1781101517">
    <w:abstractNumId w:val="7"/>
  </w:num>
  <w:num w:numId="5" w16cid:durableId="747534864">
    <w:abstractNumId w:val="18"/>
  </w:num>
  <w:num w:numId="6" w16cid:durableId="2033920308">
    <w:abstractNumId w:val="20"/>
  </w:num>
  <w:num w:numId="7" w16cid:durableId="1882399807">
    <w:abstractNumId w:val="15"/>
  </w:num>
  <w:num w:numId="8" w16cid:durableId="599919951">
    <w:abstractNumId w:val="10"/>
  </w:num>
  <w:num w:numId="9" w16cid:durableId="1448238141">
    <w:abstractNumId w:val="8"/>
  </w:num>
  <w:num w:numId="10" w16cid:durableId="216864701">
    <w:abstractNumId w:val="17"/>
  </w:num>
  <w:num w:numId="11" w16cid:durableId="1197504612">
    <w:abstractNumId w:val="9"/>
  </w:num>
  <w:num w:numId="12" w16cid:durableId="1298141298">
    <w:abstractNumId w:val="14"/>
  </w:num>
  <w:num w:numId="13" w16cid:durableId="1047098583">
    <w:abstractNumId w:val="11"/>
  </w:num>
  <w:num w:numId="14" w16cid:durableId="1905139950">
    <w:abstractNumId w:val="2"/>
  </w:num>
  <w:num w:numId="15" w16cid:durableId="1783378269">
    <w:abstractNumId w:val="1"/>
  </w:num>
  <w:num w:numId="16" w16cid:durableId="1394815089">
    <w:abstractNumId w:val="12"/>
  </w:num>
  <w:num w:numId="17" w16cid:durableId="257258490">
    <w:abstractNumId w:val="3"/>
  </w:num>
  <w:num w:numId="18" w16cid:durableId="1602881734">
    <w:abstractNumId w:val="16"/>
  </w:num>
  <w:num w:numId="19" w16cid:durableId="414400876">
    <w:abstractNumId w:val="0"/>
  </w:num>
  <w:num w:numId="20" w16cid:durableId="1978023566">
    <w:abstractNumId w:val="5"/>
  </w:num>
  <w:num w:numId="21" w16cid:durableId="1907034826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>
      <o:colormru v:ext="edit" colors="#393737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2MDYyNbI0tTS0NDZS0lEKTi0uzszPAykwNK4FAAnu+YUtAAAA"/>
  </w:docVars>
  <w:rsids>
    <w:rsidRoot w:val="00DF0443"/>
    <w:rsid w:val="00001521"/>
    <w:rsid w:val="0000493D"/>
    <w:rsid w:val="00006ACA"/>
    <w:rsid w:val="00010594"/>
    <w:rsid w:val="00011A9B"/>
    <w:rsid w:val="00011E4F"/>
    <w:rsid w:val="00012EAD"/>
    <w:rsid w:val="00014140"/>
    <w:rsid w:val="00014871"/>
    <w:rsid w:val="00015EB3"/>
    <w:rsid w:val="0001755B"/>
    <w:rsid w:val="00022ED9"/>
    <w:rsid w:val="00024E6B"/>
    <w:rsid w:val="00025D46"/>
    <w:rsid w:val="0002700D"/>
    <w:rsid w:val="00027286"/>
    <w:rsid w:val="0003049D"/>
    <w:rsid w:val="00031805"/>
    <w:rsid w:val="00031CB3"/>
    <w:rsid w:val="00031FD8"/>
    <w:rsid w:val="00032A01"/>
    <w:rsid w:val="00032B4F"/>
    <w:rsid w:val="00033A78"/>
    <w:rsid w:val="00034D25"/>
    <w:rsid w:val="00035759"/>
    <w:rsid w:val="000365BC"/>
    <w:rsid w:val="00036703"/>
    <w:rsid w:val="00037E02"/>
    <w:rsid w:val="000419FA"/>
    <w:rsid w:val="00041C3C"/>
    <w:rsid w:val="00044C24"/>
    <w:rsid w:val="00045C91"/>
    <w:rsid w:val="000471F7"/>
    <w:rsid w:val="00047849"/>
    <w:rsid w:val="0005303C"/>
    <w:rsid w:val="000544DF"/>
    <w:rsid w:val="000556E1"/>
    <w:rsid w:val="0005629E"/>
    <w:rsid w:val="0005646F"/>
    <w:rsid w:val="00056D73"/>
    <w:rsid w:val="00061403"/>
    <w:rsid w:val="000625D8"/>
    <w:rsid w:val="000651A4"/>
    <w:rsid w:val="000653CA"/>
    <w:rsid w:val="000660F0"/>
    <w:rsid w:val="00066EED"/>
    <w:rsid w:val="000704C7"/>
    <w:rsid w:val="000724E0"/>
    <w:rsid w:val="0007260B"/>
    <w:rsid w:val="00072EB8"/>
    <w:rsid w:val="00073E45"/>
    <w:rsid w:val="00074F8B"/>
    <w:rsid w:val="00075ACB"/>
    <w:rsid w:val="00076663"/>
    <w:rsid w:val="00077443"/>
    <w:rsid w:val="000824E0"/>
    <w:rsid w:val="00082788"/>
    <w:rsid w:val="00082A34"/>
    <w:rsid w:val="00085BF9"/>
    <w:rsid w:val="000934C7"/>
    <w:rsid w:val="000944F8"/>
    <w:rsid w:val="00097820"/>
    <w:rsid w:val="000A3544"/>
    <w:rsid w:val="000A56CA"/>
    <w:rsid w:val="000A6CEE"/>
    <w:rsid w:val="000B0554"/>
    <w:rsid w:val="000B0BCC"/>
    <w:rsid w:val="000B7CB7"/>
    <w:rsid w:val="000C2D1F"/>
    <w:rsid w:val="000C3CBC"/>
    <w:rsid w:val="000C60A5"/>
    <w:rsid w:val="000D2FA3"/>
    <w:rsid w:val="000D31C2"/>
    <w:rsid w:val="000D7219"/>
    <w:rsid w:val="000E4761"/>
    <w:rsid w:val="000E6BF8"/>
    <w:rsid w:val="000F182D"/>
    <w:rsid w:val="000F1B68"/>
    <w:rsid w:val="000F3F56"/>
    <w:rsid w:val="000F539D"/>
    <w:rsid w:val="000F5939"/>
    <w:rsid w:val="000F6625"/>
    <w:rsid w:val="00102763"/>
    <w:rsid w:val="00102F34"/>
    <w:rsid w:val="00103716"/>
    <w:rsid w:val="00105F5F"/>
    <w:rsid w:val="00107917"/>
    <w:rsid w:val="00107A70"/>
    <w:rsid w:val="001100F8"/>
    <w:rsid w:val="00111C61"/>
    <w:rsid w:val="00112930"/>
    <w:rsid w:val="00112B01"/>
    <w:rsid w:val="00113A33"/>
    <w:rsid w:val="001142FB"/>
    <w:rsid w:val="001162EA"/>
    <w:rsid w:val="001167D8"/>
    <w:rsid w:val="00116FE9"/>
    <w:rsid w:val="001175C4"/>
    <w:rsid w:val="00122341"/>
    <w:rsid w:val="0012261A"/>
    <w:rsid w:val="0012335A"/>
    <w:rsid w:val="001260A5"/>
    <w:rsid w:val="00132E93"/>
    <w:rsid w:val="00133515"/>
    <w:rsid w:val="00136610"/>
    <w:rsid w:val="00140FBA"/>
    <w:rsid w:val="001413F6"/>
    <w:rsid w:val="00141756"/>
    <w:rsid w:val="00141E56"/>
    <w:rsid w:val="00142AFC"/>
    <w:rsid w:val="0014448C"/>
    <w:rsid w:val="00150AB2"/>
    <w:rsid w:val="00151171"/>
    <w:rsid w:val="00152C16"/>
    <w:rsid w:val="00154B41"/>
    <w:rsid w:val="00156988"/>
    <w:rsid w:val="001578AA"/>
    <w:rsid w:val="00160723"/>
    <w:rsid w:val="00160C6D"/>
    <w:rsid w:val="001620DE"/>
    <w:rsid w:val="00162E69"/>
    <w:rsid w:val="00163BE7"/>
    <w:rsid w:val="001648E2"/>
    <w:rsid w:val="001665CA"/>
    <w:rsid w:val="001673F4"/>
    <w:rsid w:val="00167DB4"/>
    <w:rsid w:val="0017014C"/>
    <w:rsid w:val="0017082E"/>
    <w:rsid w:val="001723CB"/>
    <w:rsid w:val="0017280C"/>
    <w:rsid w:val="001742CC"/>
    <w:rsid w:val="00175112"/>
    <w:rsid w:val="0017657A"/>
    <w:rsid w:val="001769BE"/>
    <w:rsid w:val="00176DC5"/>
    <w:rsid w:val="00177E40"/>
    <w:rsid w:val="001818AD"/>
    <w:rsid w:val="001828E9"/>
    <w:rsid w:val="00182E6D"/>
    <w:rsid w:val="0018318F"/>
    <w:rsid w:val="00184530"/>
    <w:rsid w:val="00187F87"/>
    <w:rsid w:val="001910DD"/>
    <w:rsid w:val="00191C2A"/>
    <w:rsid w:val="00192AAC"/>
    <w:rsid w:val="00195211"/>
    <w:rsid w:val="00197203"/>
    <w:rsid w:val="00197294"/>
    <w:rsid w:val="00197605"/>
    <w:rsid w:val="001A1F2D"/>
    <w:rsid w:val="001A3F84"/>
    <w:rsid w:val="001A599D"/>
    <w:rsid w:val="001A7606"/>
    <w:rsid w:val="001B00C8"/>
    <w:rsid w:val="001B08FB"/>
    <w:rsid w:val="001B2B18"/>
    <w:rsid w:val="001B35D2"/>
    <w:rsid w:val="001B3E1E"/>
    <w:rsid w:val="001B3FBA"/>
    <w:rsid w:val="001B41B9"/>
    <w:rsid w:val="001B4FA2"/>
    <w:rsid w:val="001B5C55"/>
    <w:rsid w:val="001C24CB"/>
    <w:rsid w:val="001C6BE5"/>
    <w:rsid w:val="001D1824"/>
    <w:rsid w:val="001D5E75"/>
    <w:rsid w:val="001D644C"/>
    <w:rsid w:val="001E2A53"/>
    <w:rsid w:val="001E30B8"/>
    <w:rsid w:val="001E4619"/>
    <w:rsid w:val="001E4B65"/>
    <w:rsid w:val="001E5601"/>
    <w:rsid w:val="001E62EC"/>
    <w:rsid w:val="001E74E2"/>
    <w:rsid w:val="001E7614"/>
    <w:rsid w:val="001F0406"/>
    <w:rsid w:val="001F0B45"/>
    <w:rsid w:val="001F236E"/>
    <w:rsid w:val="001F3912"/>
    <w:rsid w:val="001F585F"/>
    <w:rsid w:val="001F5C14"/>
    <w:rsid w:val="001F6E48"/>
    <w:rsid w:val="00201B68"/>
    <w:rsid w:val="002021C8"/>
    <w:rsid w:val="00202AF4"/>
    <w:rsid w:val="00202DB9"/>
    <w:rsid w:val="00206D87"/>
    <w:rsid w:val="002104AF"/>
    <w:rsid w:val="00212BC7"/>
    <w:rsid w:val="00213957"/>
    <w:rsid w:val="002202F0"/>
    <w:rsid w:val="0022122C"/>
    <w:rsid w:val="00224F26"/>
    <w:rsid w:val="00226292"/>
    <w:rsid w:val="00226DB9"/>
    <w:rsid w:val="00226E08"/>
    <w:rsid w:val="00231FCE"/>
    <w:rsid w:val="00232197"/>
    <w:rsid w:val="002326B1"/>
    <w:rsid w:val="00232873"/>
    <w:rsid w:val="002337AD"/>
    <w:rsid w:val="002346E6"/>
    <w:rsid w:val="00235113"/>
    <w:rsid w:val="00235612"/>
    <w:rsid w:val="00242F7D"/>
    <w:rsid w:val="0024335B"/>
    <w:rsid w:val="0024379F"/>
    <w:rsid w:val="00244F44"/>
    <w:rsid w:val="00245CB0"/>
    <w:rsid w:val="00251D60"/>
    <w:rsid w:val="002530DB"/>
    <w:rsid w:val="00254F38"/>
    <w:rsid w:val="00256E67"/>
    <w:rsid w:val="00260F92"/>
    <w:rsid w:val="00261F1F"/>
    <w:rsid w:val="00262224"/>
    <w:rsid w:val="00262286"/>
    <w:rsid w:val="0026284B"/>
    <w:rsid w:val="00262A38"/>
    <w:rsid w:val="00262AF0"/>
    <w:rsid w:val="00264082"/>
    <w:rsid w:val="00265737"/>
    <w:rsid w:val="0026721F"/>
    <w:rsid w:val="00272ECF"/>
    <w:rsid w:val="0027378F"/>
    <w:rsid w:val="00276294"/>
    <w:rsid w:val="002774A1"/>
    <w:rsid w:val="002807DD"/>
    <w:rsid w:val="00281CC7"/>
    <w:rsid w:val="00281DF5"/>
    <w:rsid w:val="002828AD"/>
    <w:rsid w:val="002836B8"/>
    <w:rsid w:val="00283849"/>
    <w:rsid w:val="00283C3E"/>
    <w:rsid w:val="00284E5E"/>
    <w:rsid w:val="0028612D"/>
    <w:rsid w:val="00286446"/>
    <w:rsid w:val="00286DA6"/>
    <w:rsid w:val="00287478"/>
    <w:rsid w:val="00290E9A"/>
    <w:rsid w:val="00290EF8"/>
    <w:rsid w:val="002914EE"/>
    <w:rsid w:val="00295D43"/>
    <w:rsid w:val="002A0207"/>
    <w:rsid w:val="002A38F0"/>
    <w:rsid w:val="002A65D0"/>
    <w:rsid w:val="002A784D"/>
    <w:rsid w:val="002B03EA"/>
    <w:rsid w:val="002B1BC3"/>
    <w:rsid w:val="002B30A6"/>
    <w:rsid w:val="002B3630"/>
    <w:rsid w:val="002B3F92"/>
    <w:rsid w:val="002B4130"/>
    <w:rsid w:val="002B72E5"/>
    <w:rsid w:val="002B7A8A"/>
    <w:rsid w:val="002C0E2B"/>
    <w:rsid w:val="002C13A4"/>
    <w:rsid w:val="002C1719"/>
    <w:rsid w:val="002C4C28"/>
    <w:rsid w:val="002C772D"/>
    <w:rsid w:val="002C7A72"/>
    <w:rsid w:val="002D2BED"/>
    <w:rsid w:val="002D3257"/>
    <w:rsid w:val="002D5B54"/>
    <w:rsid w:val="002D6A4E"/>
    <w:rsid w:val="002D72DC"/>
    <w:rsid w:val="002E10EC"/>
    <w:rsid w:val="002E1CA9"/>
    <w:rsid w:val="002E3462"/>
    <w:rsid w:val="002E3A77"/>
    <w:rsid w:val="002E6B91"/>
    <w:rsid w:val="002F0B9E"/>
    <w:rsid w:val="002F324A"/>
    <w:rsid w:val="002F434F"/>
    <w:rsid w:val="002F5CCE"/>
    <w:rsid w:val="002F682A"/>
    <w:rsid w:val="003021A9"/>
    <w:rsid w:val="00304074"/>
    <w:rsid w:val="003148FC"/>
    <w:rsid w:val="0031590D"/>
    <w:rsid w:val="0032038A"/>
    <w:rsid w:val="00320DCB"/>
    <w:rsid w:val="00321F84"/>
    <w:rsid w:val="00323117"/>
    <w:rsid w:val="00323E08"/>
    <w:rsid w:val="00325EEB"/>
    <w:rsid w:val="0032696E"/>
    <w:rsid w:val="003331ED"/>
    <w:rsid w:val="0033420A"/>
    <w:rsid w:val="0034163C"/>
    <w:rsid w:val="00342A97"/>
    <w:rsid w:val="003451BF"/>
    <w:rsid w:val="00345ECC"/>
    <w:rsid w:val="00347267"/>
    <w:rsid w:val="00347E7C"/>
    <w:rsid w:val="00347EB7"/>
    <w:rsid w:val="0035014B"/>
    <w:rsid w:val="003533CF"/>
    <w:rsid w:val="003538B5"/>
    <w:rsid w:val="0035623C"/>
    <w:rsid w:val="003600F7"/>
    <w:rsid w:val="00360968"/>
    <w:rsid w:val="003612C1"/>
    <w:rsid w:val="003614B9"/>
    <w:rsid w:val="00361768"/>
    <w:rsid w:val="003617DC"/>
    <w:rsid w:val="00372FC4"/>
    <w:rsid w:val="003763D4"/>
    <w:rsid w:val="00380663"/>
    <w:rsid w:val="0038208B"/>
    <w:rsid w:val="0038581E"/>
    <w:rsid w:val="00386D47"/>
    <w:rsid w:val="0039121C"/>
    <w:rsid w:val="003940BB"/>
    <w:rsid w:val="003962E1"/>
    <w:rsid w:val="003974E8"/>
    <w:rsid w:val="003A04E2"/>
    <w:rsid w:val="003A05F5"/>
    <w:rsid w:val="003A0FFF"/>
    <w:rsid w:val="003A1EA4"/>
    <w:rsid w:val="003A2A74"/>
    <w:rsid w:val="003A5CBE"/>
    <w:rsid w:val="003B1671"/>
    <w:rsid w:val="003B519F"/>
    <w:rsid w:val="003B5274"/>
    <w:rsid w:val="003B5F20"/>
    <w:rsid w:val="003C02E6"/>
    <w:rsid w:val="003C43C7"/>
    <w:rsid w:val="003C6ADE"/>
    <w:rsid w:val="003C7ED0"/>
    <w:rsid w:val="003D0D4A"/>
    <w:rsid w:val="003D153F"/>
    <w:rsid w:val="003D25E9"/>
    <w:rsid w:val="003D2888"/>
    <w:rsid w:val="003D3096"/>
    <w:rsid w:val="003D3B80"/>
    <w:rsid w:val="003D588C"/>
    <w:rsid w:val="003D6D14"/>
    <w:rsid w:val="003D70E1"/>
    <w:rsid w:val="003E44F1"/>
    <w:rsid w:val="003E60EE"/>
    <w:rsid w:val="003E6900"/>
    <w:rsid w:val="003F0BF5"/>
    <w:rsid w:val="003F134A"/>
    <w:rsid w:val="003F2628"/>
    <w:rsid w:val="003F28AA"/>
    <w:rsid w:val="003F38F6"/>
    <w:rsid w:val="003F3B14"/>
    <w:rsid w:val="003F4254"/>
    <w:rsid w:val="003F5060"/>
    <w:rsid w:val="003F7238"/>
    <w:rsid w:val="003F7E22"/>
    <w:rsid w:val="00400806"/>
    <w:rsid w:val="00404197"/>
    <w:rsid w:val="004053F9"/>
    <w:rsid w:val="004060E0"/>
    <w:rsid w:val="0040691B"/>
    <w:rsid w:val="004115B9"/>
    <w:rsid w:val="004137BE"/>
    <w:rsid w:val="0041385E"/>
    <w:rsid w:val="00420E70"/>
    <w:rsid w:val="00421AC7"/>
    <w:rsid w:val="00423721"/>
    <w:rsid w:val="004260AF"/>
    <w:rsid w:val="00430092"/>
    <w:rsid w:val="00431BAA"/>
    <w:rsid w:val="00433061"/>
    <w:rsid w:val="004430DC"/>
    <w:rsid w:val="00443AE7"/>
    <w:rsid w:val="004446E5"/>
    <w:rsid w:val="0044476C"/>
    <w:rsid w:val="00444F4E"/>
    <w:rsid w:val="00446985"/>
    <w:rsid w:val="00451F15"/>
    <w:rsid w:val="004534CE"/>
    <w:rsid w:val="00453C01"/>
    <w:rsid w:val="00462A7B"/>
    <w:rsid w:val="00463A3A"/>
    <w:rsid w:val="00463BC0"/>
    <w:rsid w:val="00465B94"/>
    <w:rsid w:val="004667CC"/>
    <w:rsid w:val="00470217"/>
    <w:rsid w:val="00471B31"/>
    <w:rsid w:val="004737B6"/>
    <w:rsid w:val="00477EBC"/>
    <w:rsid w:val="0048045D"/>
    <w:rsid w:val="00485C29"/>
    <w:rsid w:val="004870EB"/>
    <w:rsid w:val="00490BBD"/>
    <w:rsid w:val="00492583"/>
    <w:rsid w:val="004936DF"/>
    <w:rsid w:val="004958FB"/>
    <w:rsid w:val="004966B0"/>
    <w:rsid w:val="00497279"/>
    <w:rsid w:val="00497A50"/>
    <w:rsid w:val="004A1155"/>
    <w:rsid w:val="004A2B2A"/>
    <w:rsid w:val="004A5270"/>
    <w:rsid w:val="004A5456"/>
    <w:rsid w:val="004A5465"/>
    <w:rsid w:val="004A7F83"/>
    <w:rsid w:val="004B2125"/>
    <w:rsid w:val="004B23F3"/>
    <w:rsid w:val="004B3BFD"/>
    <w:rsid w:val="004C02DD"/>
    <w:rsid w:val="004C1234"/>
    <w:rsid w:val="004C676E"/>
    <w:rsid w:val="004C740E"/>
    <w:rsid w:val="004D0CBE"/>
    <w:rsid w:val="004D1583"/>
    <w:rsid w:val="004D2271"/>
    <w:rsid w:val="004D244D"/>
    <w:rsid w:val="004D4764"/>
    <w:rsid w:val="004D624E"/>
    <w:rsid w:val="004D772D"/>
    <w:rsid w:val="004E0273"/>
    <w:rsid w:val="004E0C47"/>
    <w:rsid w:val="004E23F0"/>
    <w:rsid w:val="004E33C2"/>
    <w:rsid w:val="004E4236"/>
    <w:rsid w:val="004E43B9"/>
    <w:rsid w:val="004F0760"/>
    <w:rsid w:val="004F13A2"/>
    <w:rsid w:val="004F3153"/>
    <w:rsid w:val="004F3F74"/>
    <w:rsid w:val="004F63D8"/>
    <w:rsid w:val="00500384"/>
    <w:rsid w:val="00500615"/>
    <w:rsid w:val="00500F45"/>
    <w:rsid w:val="00501C9E"/>
    <w:rsid w:val="00502386"/>
    <w:rsid w:val="00502DF7"/>
    <w:rsid w:val="00504724"/>
    <w:rsid w:val="005053EB"/>
    <w:rsid w:val="005064BD"/>
    <w:rsid w:val="005076EF"/>
    <w:rsid w:val="005111E2"/>
    <w:rsid w:val="00511FBD"/>
    <w:rsid w:val="00512A12"/>
    <w:rsid w:val="005135D9"/>
    <w:rsid w:val="00513B6B"/>
    <w:rsid w:val="00513BE2"/>
    <w:rsid w:val="0051759B"/>
    <w:rsid w:val="0052276E"/>
    <w:rsid w:val="00522C2D"/>
    <w:rsid w:val="00522EE3"/>
    <w:rsid w:val="00523A78"/>
    <w:rsid w:val="005242E3"/>
    <w:rsid w:val="005270F5"/>
    <w:rsid w:val="00527FF2"/>
    <w:rsid w:val="0053028C"/>
    <w:rsid w:val="0053331B"/>
    <w:rsid w:val="005349A2"/>
    <w:rsid w:val="0053544D"/>
    <w:rsid w:val="0053767C"/>
    <w:rsid w:val="00541196"/>
    <w:rsid w:val="0054144D"/>
    <w:rsid w:val="005443F0"/>
    <w:rsid w:val="00545061"/>
    <w:rsid w:val="00545346"/>
    <w:rsid w:val="00546870"/>
    <w:rsid w:val="005519CE"/>
    <w:rsid w:val="0055475B"/>
    <w:rsid w:val="0055507D"/>
    <w:rsid w:val="0055557D"/>
    <w:rsid w:val="0055612C"/>
    <w:rsid w:val="00556546"/>
    <w:rsid w:val="00560526"/>
    <w:rsid w:val="00563AC1"/>
    <w:rsid w:val="00564E73"/>
    <w:rsid w:val="00565B1A"/>
    <w:rsid w:val="005664B2"/>
    <w:rsid w:val="005718D4"/>
    <w:rsid w:val="00573E67"/>
    <w:rsid w:val="00574EDE"/>
    <w:rsid w:val="005752C9"/>
    <w:rsid w:val="00575CFB"/>
    <w:rsid w:val="00576585"/>
    <w:rsid w:val="0057727F"/>
    <w:rsid w:val="00577814"/>
    <w:rsid w:val="00577990"/>
    <w:rsid w:val="005803BB"/>
    <w:rsid w:val="005811C9"/>
    <w:rsid w:val="005831A0"/>
    <w:rsid w:val="00590CB0"/>
    <w:rsid w:val="0059176A"/>
    <w:rsid w:val="0059183F"/>
    <w:rsid w:val="00593723"/>
    <w:rsid w:val="00597C89"/>
    <w:rsid w:val="005A106B"/>
    <w:rsid w:val="005A1665"/>
    <w:rsid w:val="005A2328"/>
    <w:rsid w:val="005A2CA2"/>
    <w:rsid w:val="005A2FA5"/>
    <w:rsid w:val="005A43B9"/>
    <w:rsid w:val="005A460D"/>
    <w:rsid w:val="005A4E70"/>
    <w:rsid w:val="005B0736"/>
    <w:rsid w:val="005B18F4"/>
    <w:rsid w:val="005B4613"/>
    <w:rsid w:val="005B4EF6"/>
    <w:rsid w:val="005C2051"/>
    <w:rsid w:val="005C3526"/>
    <w:rsid w:val="005C415C"/>
    <w:rsid w:val="005C7A3E"/>
    <w:rsid w:val="005D158C"/>
    <w:rsid w:val="005D1AFA"/>
    <w:rsid w:val="005D2901"/>
    <w:rsid w:val="005D2C88"/>
    <w:rsid w:val="005D4277"/>
    <w:rsid w:val="005E1A37"/>
    <w:rsid w:val="005E3143"/>
    <w:rsid w:val="005E4F09"/>
    <w:rsid w:val="005F15EA"/>
    <w:rsid w:val="005F1A84"/>
    <w:rsid w:val="005F1CA1"/>
    <w:rsid w:val="005F2614"/>
    <w:rsid w:val="005F63DE"/>
    <w:rsid w:val="005F646E"/>
    <w:rsid w:val="005F785E"/>
    <w:rsid w:val="006026E5"/>
    <w:rsid w:val="00602E86"/>
    <w:rsid w:val="0060416E"/>
    <w:rsid w:val="006042B8"/>
    <w:rsid w:val="00605073"/>
    <w:rsid w:val="006054DD"/>
    <w:rsid w:val="00606A5F"/>
    <w:rsid w:val="006078CD"/>
    <w:rsid w:val="00612094"/>
    <w:rsid w:val="00612E31"/>
    <w:rsid w:val="00615B7C"/>
    <w:rsid w:val="00616B44"/>
    <w:rsid w:val="00616E17"/>
    <w:rsid w:val="006200D7"/>
    <w:rsid w:val="00622DA6"/>
    <w:rsid w:val="0062315D"/>
    <w:rsid w:val="00623400"/>
    <w:rsid w:val="00623D0A"/>
    <w:rsid w:val="006243C1"/>
    <w:rsid w:val="00627F31"/>
    <w:rsid w:val="006301F9"/>
    <w:rsid w:val="00631006"/>
    <w:rsid w:val="00633552"/>
    <w:rsid w:val="00635643"/>
    <w:rsid w:val="00635C41"/>
    <w:rsid w:val="00643CB3"/>
    <w:rsid w:val="00650190"/>
    <w:rsid w:val="0065038E"/>
    <w:rsid w:val="00650770"/>
    <w:rsid w:val="0065109A"/>
    <w:rsid w:val="0065176D"/>
    <w:rsid w:val="00651BC8"/>
    <w:rsid w:val="006524C6"/>
    <w:rsid w:val="00653A7F"/>
    <w:rsid w:val="00653F94"/>
    <w:rsid w:val="006544E6"/>
    <w:rsid w:val="006571F4"/>
    <w:rsid w:val="00661174"/>
    <w:rsid w:val="00661520"/>
    <w:rsid w:val="006630E1"/>
    <w:rsid w:val="00663CB6"/>
    <w:rsid w:val="00667D52"/>
    <w:rsid w:val="00670A6A"/>
    <w:rsid w:val="00672992"/>
    <w:rsid w:val="00672BDB"/>
    <w:rsid w:val="00673BD5"/>
    <w:rsid w:val="00680713"/>
    <w:rsid w:val="00680932"/>
    <w:rsid w:val="00682AA7"/>
    <w:rsid w:val="00684074"/>
    <w:rsid w:val="00690E83"/>
    <w:rsid w:val="0069148F"/>
    <w:rsid w:val="00692BA9"/>
    <w:rsid w:val="006944B0"/>
    <w:rsid w:val="00694CB1"/>
    <w:rsid w:val="00695597"/>
    <w:rsid w:val="00695BCC"/>
    <w:rsid w:val="00696145"/>
    <w:rsid w:val="00697FB8"/>
    <w:rsid w:val="006A248C"/>
    <w:rsid w:val="006A2FA9"/>
    <w:rsid w:val="006A4661"/>
    <w:rsid w:val="006A4CB8"/>
    <w:rsid w:val="006A649A"/>
    <w:rsid w:val="006B0C2D"/>
    <w:rsid w:val="006B193D"/>
    <w:rsid w:val="006B2E79"/>
    <w:rsid w:val="006B7929"/>
    <w:rsid w:val="006B7CAE"/>
    <w:rsid w:val="006C3158"/>
    <w:rsid w:val="006C51C1"/>
    <w:rsid w:val="006C5CE9"/>
    <w:rsid w:val="006D080F"/>
    <w:rsid w:val="006D1696"/>
    <w:rsid w:val="006D2E84"/>
    <w:rsid w:val="006D31F3"/>
    <w:rsid w:val="006D382D"/>
    <w:rsid w:val="006D59BB"/>
    <w:rsid w:val="006D6073"/>
    <w:rsid w:val="006D75C5"/>
    <w:rsid w:val="006E08CB"/>
    <w:rsid w:val="006E7024"/>
    <w:rsid w:val="006E713E"/>
    <w:rsid w:val="006F0CFF"/>
    <w:rsid w:val="006F267E"/>
    <w:rsid w:val="006F39CA"/>
    <w:rsid w:val="0070274A"/>
    <w:rsid w:val="00703845"/>
    <w:rsid w:val="00705E25"/>
    <w:rsid w:val="007075FC"/>
    <w:rsid w:val="00707618"/>
    <w:rsid w:val="00707ADC"/>
    <w:rsid w:val="0071060B"/>
    <w:rsid w:val="00711DA1"/>
    <w:rsid w:val="0071241F"/>
    <w:rsid w:val="00720D88"/>
    <w:rsid w:val="00721926"/>
    <w:rsid w:val="00726A78"/>
    <w:rsid w:val="007272E7"/>
    <w:rsid w:val="00727977"/>
    <w:rsid w:val="00730202"/>
    <w:rsid w:val="00733ED2"/>
    <w:rsid w:val="00734B18"/>
    <w:rsid w:val="00740ED1"/>
    <w:rsid w:val="00741806"/>
    <w:rsid w:val="007420B1"/>
    <w:rsid w:val="00743046"/>
    <w:rsid w:val="0074695E"/>
    <w:rsid w:val="007507AA"/>
    <w:rsid w:val="00750D01"/>
    <w:rsid w:val="00754A2D"/>
    <w:rsid w:val="0075548E"/>
    <w:rsid w:val="007563E8"/>
    <w:rsid w:val="007568A0"/>
    <w:rsid w:val="007605FA"/>
    <w:rsid w:val="0076362B"/>
    <w:rsid w:val="00764F19"/>
    <w:rsid w:val="007655E8"/>
    <w:rsid w:val="00767356"/>
    <w:rsid w:val="00767B39"/>
    <w:rsid w:val="00771418"/>
    <w:rsid w:val="007727E4"/>
    <w:rsid w:val="00772950"/>
    <w:rsid w:val="00773409"/>
    <w:rsid w:val="00775FA0"/>
    <w:rsid w:val="007772D7"/>
    <w:rsid w:val="007807D9"/>
    <w:rsid w:val="00782B76"/>
    <w:rsid w:val="00784385"/>
    <w:rsid w:val="00785644"/>
    <w:rsid w:val="0078623C"/>
    <w:rsid w:val="007866EF"/>
    <w:rsid w:val="00786F9B"/>
    <w:rsid w:val="00790EC4"/>
    <w:rsid w:val="00791C68"/>
    <w:rsid w:val="00793DE4"/>
    <w:rsid w:val="007944C7"/>
    <w:rsid w:val="00795B3C"/>
    <w:rsid w:val="007A346E"/>
    <w:rsid w:val="007A4484"/>
    <w:rsid w:val="007A74C6"/>
    <w:rsid w:val="007A7809"/>
    <w:rsid w:val="007A7A17"/>
    <w:rsid w:val="007B2651"/>
    <w:rsid w:val="007B5148"/>
    <w:rsid w:val="007C0B72"/>
    <w:rsid w:val="007C100B"/>
    <w:rsid w:val="007C10B0"/>
    <w:rsid w:val="007C2D80"/>
    <w:rsid w:val="007C3488"/>
    <w:rsid w:val="007C4FE9"/>
    <w:rsid w:val="007C687F"/>
    <w:rsid w:val="007C6BF4"/>
    <w:rsid w:val="007C6CBD"/>
    <w:rsid w:val="007D0E25"/>
    <w:rsid w:val="007D0ED0"/>
    <w:rsid w:val="007D30B1"/>
    <w:rsid w:val="007D36D0"/>
    <w:rsid w:val="007D39CD"/>
    <w:rsid w:val="007D594E"/>
    <w:rsid w:val="007D5EB5"/>
    <w:rsid w:val="007D7C19"/>
    <w:rsid w:val="007E166D"/>
    <w:rsid w:val="007E724B"/>
    <w:rsid w:val="007F0431"/>
    <w:rsid w:val="007F7004"/>
    <w:rsid w:val="007F7388"/>
    <w:rsid w:val="007F756A"/>
    <w:rsid w:val="008000AC"/>
    <w:rsid w:val="00801666"/>
    <w:rsid w:val="008048E7"/>
    <w:rsid w:val="008065E4"/>
    <w:rsid w:val="008135FC"/>
    <w:rsid w:val="00815701"/>
    <w:rsid w:val="00816EEA"/>
    <w:rsid w:val="00821128"/>
    <w:rsid w:val="0082191A"/>
    <w:rsid w:val="00822E66"/>
    <w:rsid w:val="00825E8F"/>
    <w:rsid w:val="0082614C"/>
    <w:rsid w:val="0082675B"/>
    <w:rsid w:val="008267E3"/>
    <w:rsid w:val="008305D0"/>
    <w:rsid w:val="00831B29"/>
    <w:rsid w:val="008329BE"/>
    <w:rsid w:val="00832AAC"/>
    <w:rsid w:val="00834152"/>
    <w:rsid w:val="00834B4F"/>
    <w:rsid w:val="00837289"/>
    <w:rsid w:val="008375A4"/>
    <w:rsid w:val="00841B1B"/>
    <w:rsid w:val="00844544"/>
    <w:rsid w:val="008450D4"/>
    <w:rsid w:val="0084570A"/>
    <w:rsid w:val="00846B80"/>
    <w:rsid w:val="00851076"/>
    <w:rsid w:val="00852611"/>
    <w:rsid w:val="0085463F"/>
    <w:rsid w:val="00855721"/>
    <w:rsid w:val="008562E7"/>
    <w:rsid w:val="0085709B"/>
    <w:rsid w:val="00857752"/>
    <w:rsid w:val="008620B0"/>
    <w:rsid w:val="00862555"/>
    <w:rsid w:val="00863A6D"/>
    <w:rsid w:val="00864B88"/>
    <w:rsid w:val="00865452"/>
    <w:rsid w:val="0086590F"/>
    <w:rsid w:val="00865D74"/>
    <w:rsid w:val="0087505D"/>
    <w:rsid w:val="00875AE6"/>
    <w:rsid w:val="008771C6"/>
    <w:rsid w:val="008802FB"/>
    <w:rsid w:val="0088180F"/>
    <w:rsid w:val="00882887"/>
    <w:rsid w:val="0088321C"/>
    <w:rsid w:val="00883921"/>
    <w:rsid w:val="00885D59"/>
    <w:rsid w:val="00885E05"/>
    <w:rsid w:val="00892E0A"/>
    <w:rsid w:val="0089428C"/>
    <w:rsid w:val="0089482A"/>
    <w:rsid w:val="008A0014"/>
    <w:rsid w:val="008A04A2"/>
    <w:rsid w:val="008A2CCA"/>
    <w:rsid w:val="008A4AEA"/>
    <w:rsid w:val="008A662C"/>
    <w:rsid w:val="008B06E1"/>
    <w:rsid w:val="008B149B"/>
    <w:rsid w:val="008B157B"/>
    <w:rsid w:val="008B3C4A"/>
    <w:rsid w:val="008B4B5D"/>
    <w:rsid w:val="008B4FD9"/>
    <w:rsid w:val="008B529E"/>
    <w:rsid w:val="008C0FF2"/>
    <w:rsid w:val="008C3374"/>
    <w:rsid w:val="008C40B8"/>
    <w:rsid w:val="008C4E5B"/>
    <w:rsid w:val="008C50AF"/>
    <w:rsid w:val="008C5B3C"/>
    <w:rsid w:val="008C5B72"/>
    <w:rsid w:val="008D37B3"/>
    <w:rsid w:val="008D4D82"/>
    <w:rsid w:val="008D5D2F"/>
    <w:rsid w:val="008D602C"/>
    <w:rsid w:val="008E0DE7"/>
    <w:rsid w:val="008E29B6"/>
    <w:rsid w:val="008E302D"/>
    <w:rsid w:val="008E3E61"/>
    <w:rsid w:val="008E4833"/>
    <w:rsid w:val="008F0270"/>
    <w:rsid w:val="008F1396"/>
    <w:rsid w:val="008F2C7C"/>
    <w:rsid w:val="008F520D"/>
    <w:rsid w:val="008F52D2"/>
    <w:rsid w:val="008F6C63"/>
    <w:rsid w:val="00900203"/>
    <w:rsid w:val="00901289"/>
    <w:rsid w:val="00901718"/>
    <w:rsid w:val="009033AF"/>
    <w:rsid w:val="009039CD"/>
    <w:rsid w:val="0090451D"/>
    <w:rsid w:val="0090771B"/>
    <w:rsid w:val="00907CE1"/>
    <w:rsid w:val="00911329"/>
    <w:rsid w:val="0091307C"/>
    <w:rsid w:val="009138C2"/>
    <w:rsid w:val="00914435"/>
    <w:rsid w:val="0091463F"/>
    <w:rsid w:val="009157BA"/>
    <w:rsid w:val="00917DE6"/>
    <w:rsid w:val="0092089B"/>
    <w:rsid w:val="0092319B"/>
    <w:rsid w:val="0093454C"/>
    <w:rsid w:val="009347C5"/>
    <w:rsid w:val="009364E6"/>
    <w:rsid w:val="00936B18"/>
    <w:rsid w:val="00943E60"/>
    <w:rsid w:val="0094516C"/>
    <w:rsid w:val="00945AF0"/>
    <w:rsid w:val="00953E66"/>
    <w:rsid w:val="00955E78"/>
    <w:rsid w:val="0095671A"/>
    <w:rsid w:val="00961F9F"/>
    <w:rsid w:val="00962CA2"/>
    <w:rsid w:val="00963443"/>
    <w:rsid w:val="0097061F"/>
    <w:rsid w:val="009713D4"/>
    <w:rsid w:val="009717D5"/>
    <w:rsid w:val="00972690"/>
    <w:rsid w:val="00973D0A"/>
    <w:rsid w:val="00974E4C"/>
    <w:rsid w:val="00977840"/>
    <w:rsid w:val="0098165E"/>
    <w:rsid w:val="00982B5B"/>
    <w:rsid w:val="00983420"/>
    <w:rsid w:val="00983501"/>
    <w:rsid w:val="00985D4C"/>
    <w:rsid w:val="00985E41"/>
    <w:rsid w:val="00987210"/>
    <w:rsid w:val="0098782D"/>
    <w:rsid w:val="00987AE3"/>
    <w:rsid w:val="00991ACD"/>
    <w:rsid w:val="009929E4"/>
    <w:rsid w:val="00993A3B"/>
    <w:rsid w:val="00993F35"/>
    <w:rsid w:val="00995305"/>
    <w:rsid w:val="00995751"/>
    <w:rsid w:val="00995959"/>
    <w:rsid w:val="009961DF"/>
    <w:rsid w:val="00996682"/>
    <w:rsid w:val="00997932"/>
    <w:rsid w:val="009A020C"/>
    <w:rsid w:val="009A0DC4"/>
    <w:rsid w:val="009A2DA1"/>
    <w:rsid w:val="009A495E"/>
    <w:rsid w:val="009A7258"/>
    <w:rsid w:val="009B3F5C"/>
    <w:rsid w:val="009B5406"/>
    <w:rsid w:val="009B5749"/>
    <w:rsid w:val="009B7C80"/>
    <w:rsid w:val="009C0556"/>
    <w:rsid w:val="009C22CB"/>
    <w:rsid w:val="009C3149"/>
    <w:rsid w:val="009C3ACF"/>
    <w:rsid w:val="009C3F8F"/>
    <w:rsid w:val="009C4446"/>
    <w:rsid w:val="009C5C67"/>
    <w:rsid w:val="009D012B"/>
    <w:rsid w:val="009D10B2"/>
    <w:rsid w:val="009D321F"/>
    <w:rsid w:val="009D4B60"/>
    <w:rsid w:val="009D519F"/>
    <w:rsid w:val="009D7889"/>
    <w:rsid w:val="009D7928"/>
    <w:rsid w:val="009D7F1C"/>
    <w:rsid w:val="009E0F04"/>
    <w:rsid w:val="009E1253"/>
    <w:rsid w:val="009E126C"/>
    <w:rsid w:val="009E1348"/>
    <w:rsid w:val="009E1B4E"/>
    <w:rsid w:val="009E4661"/>
    <w:rsid w:val="009E54A5"/>
    <w:rsid w:val="009E661F"/>
    <w:rsid w:val="009E7CDA"/>
    <w:rsid w:val="009E7EFC"/>
    <w:rsid w:val="009E7F2F"/>
    <w:rsid w:val="009F02FC"/>
    <w:rsid w:val="009F40C6"/>
    <w:rsid w:val="009F6110"/>
    <w:rsid w:val="00A02BD0"/>
    <w:rsid w:val="00A03C50"/>
    <w:rsid w:val="00A12868"/>
    <w:rsid w:val="00A17B64"/>
    <w:rsid w:val="00A209B2"/>
    <w:rsid w:val="00A21BEC"/>
    <w:rsid w:val="00A2388A"/>
    <w:rsid w:val="00A23BC3"/>
    <w:rsid w:val="00A23BE7"/>
    <w:rsid w:val="00A2596D"/>
    <w:rsid w:val="00A30A49"/>
    <w:rsid w:val="00A324D3"/>
    <w:rsid w:val="00A36882"/>
    <w:rsid w:val="00A37F2B"/>
    <w:rsid w:val="00A4169D"/>
    <w:rsid w:val="00A43BFB"/>
    <w:rsid w:val="00A46997"/>
    <w:rsid w:val="00A5000D"/>
    <w:rsid w:val="00A50762"/>
    <w:rsid w:val="00A51DF2"/>
    <w:rsid w:val="00A54B2E"/>
    <w:rsid w:val="00A57E7C"/>
    <w:rsid w:val="00A60A1A"/>
    <w:rsid w:val="00A60B5D"/>
    <w:rsid w:val="00A61532"/>
    <w:rsid w:val="00A61976"/>
    <w:rsid w:val="00A66B6A"/>
    <w:rsid w:val="00A7171E"/>
    <w:rsid w:val="00A71F5B"/>
    <w:rsid w:val="00A72A31"/>
    <w:rsid w:val="00A73BCC"/>
    <w:rsid w:val="00A74600"/>
    <w:rsid w:val="00A74780"/>
    <w:rsid w:val="00A809CB"/>
    <w:rsid w:val="00A81A28"/>
    <w:rsid w:val="00A87186"/>
    <w:rsid w:val="00A8732A"/>
    <w:rsid w:val="00A87A42"/>
    <w:rsid w:val="00A9079C"/>
    <w:rsid w:val="00A91AC2"/>
    <w:rsid w:val="00A9224C"/>
    <w:rsid w:val="00A92254"/>
    <w:rsid w:val="00A92EFC"/>
    <w:rsid w:val="00A9413F"/>
    <w:rsid w:val="00A95282"/>
    <w:rsid w:val="00A97FEC"/>
    <w:rsid w:val="00AA0794"/>
    <w:rsid w:val="00AA34AF"/>
    <w:rsid w:val="00AA50E0"/>
    <w:rsid w:val="00AA738A"/>
    <w:rsid w:val="00AB03F1"/>
    <w:rsid w:val="00AB0E5C"/>
    <w:rsid w:val="00AB13BE"/>
    <w:rsid w:val="00AB1418"/>
    <w:rsid w:val="00AB1CBE"/>
    <w:rsid w:val="00AB3349"/>
    <w:rsid w:val="00AB4B63"/>
    <w:rsid w:val="00AB763B"/>
    <w:rsid w:val="00AB7E59"/>
    <w:rsid w:val="00AC103A"/>
    <w:rsid w:val="00AC1255"/>
    <w:rsid w:val="00AC6263"/>
    <w:rsid w:val="00AD0100"/>
    <w:rsid w:val="00AD161C"/>
    <w:rsid w:val="00AD2DEE"/>
    <w:rsid w:val="00AD3D68"/>
    <w:rsid w:val="00AD7237"/>
    <w:rsid w:val="00AE03C0"/>
    <w:rsid w:val="00AE5A40"/>
    <w:rsid w:val="00AF0067"/>
    <w:rsid w:val="00AF0125"/>
    <w:rsid w:val="00AF1D18"/>
    <w:rsid w:val="00AF4C9D"/>
    <w:rsid w:val="00AF5D78"/>
    <w:rsid w:val="00AF6A6D"/>
    <w:rsid w:val="00AF7B3E"/>
    <w:rsid w:val="00B03EA9"/>
    <w:rsid w:val="00B03F21"/>
    <w:rsid w:val="00B04FF6"/>
    <w:rsid w:val="00B05066"/>
    <w:rsid w:val="00B0518F"/>
    <w:rsid w:val="00B06147"/>
    <w:rsid w:val="00B06C2C"/>
    <w:rsid w:val="00B0704B"/>
    <w:rsid w:val="00B07612"/>
    <w:rsid w:val="00B10D2F"/>
    <w:rsid w:val="00B140DE"/>
    <w:rsid w:val="00B1725B"/>
    <w:rsid w:val="00B23B33"/>
    <w:rsid w:val="00B243C0"/>
    <w:rsid w:val="00B24472"/>
    <w:rsid w:val="00B250A0"/>
    <w:rsid w:val="00B2682B"/>
    <w:rsid w:val="00B312AC"/>
    <w:rsid w:val="00B31563"/>
    <w:rsid w:val="00B323F9"/>
    <w:rsid w:val="00B3349F"/>
    <w:rsid w:val="00B335AC"/>
    <w:rsid w:val="00B33D21"/>
    <w:rsid w:val="00B35091"/>
    <w:rsid w:val="00B41C24"/>
    <w:rsid w:val="00B43943"/>
    <w:rsid w:val="00B4746D"/>
    <w:rsid w:val="00B50A22"/>
    <w:rsid w:val="00B54733"/>
    <w:rsid w:val="00B54780"/>
    <w:rsid w:val="00B5734E"/>
    <w:rsid w:val="00B6068B"/>
    <w:rsid w:val="00B61743"/>
    <w:rsid w:val="00B63F8D"/>
    <w:rsid w:val="00B65EE0"/>
    <w:rsid w:val="00B664CD"/>
    <w:rsid w:val="00B71415"/>
    <w:rsid w:val="00B72C1B"/>
    <w:rsid w:val="00B76B60"/>
    <w:rsid w:val="00B77556"/>
    <w:rsid w:val="00B80005"/>
    <w:rsid w:val="00B809EF"/>
    <w:rsid w:val="00B81176"/>
    <w:rsid w:val="00B8130C"/>
    <w:rsid w:val="00B83435"/>
    <w:rsid w:val="00B912E6"/>
    <w:rsid w:val="00B962B0"/>
    <w:rsid w:val="00BA15CE"/>
    <w:rsid w:val="00BA31A9"/>
    <w:rsid w:val="00BA4630"/>
    <w:rsid w:val="00BA5224"/>
    <w:rsid w:val="00BA5AC4"/>
    <w:rsid w:val="00BA658C"/>
    <w:rsid w:val="00BA6D47"/>
    <w:rsid w:val="00BB08C7"/>
    <w:rsid w:val="00BB3D24"/>
    <w:rsid w:val="00BB4423"/>
    <w:rsid w:val="00BB5931"/>
    <w:rsid w:val="00BB745B"/>
    <w:rsid w:val="00BC6C9C"/>
    <w:rsid w:val="00BC7DFA"/>
    <w:rsid w:val="00BD1386"/>
    <w:rsid w:val="00BD53E1"/>
    <w:rsid w:val="00BD6A57"/>
    <w:rsid w:val="00BD71BF"/>
    <w:rsid w:val="00BD7867"/>
    <w:rsid w:val="00BE04F1"/>
    <w:rsid w:val="00BE2602"/>
    <w:rsid w:val="00BE270B"/>
    <w:rsid w:val="00BE3362"/>
    <w:rsid w:val="00BE594E"/>
    <w:rsid w:val="00BE6AA9"/>
    <w:rsid w:val="00BE6AEA"/>
    <w:rsid w:val="00BF033F"/>
    <w:rsid w:val="00BF05B2"/>
    <w:rsid w:val="00BF066B"/>
    <w:rsid w:val="00BF0B18"/>
    <w:rsid w:val="00BF2B6D"/>
    <w:rsid w:val="00BF3BC9"/>
    <w:rsid w:val="00BF5626"/>
    <w:rsid w:val="00BF5EE5"/>
    <w:rsid w:val="00BF78BA"/>
    <w:rsid w:val="00C0132F"/>
    <w:rsid w:val="00C02068"/>
    <w:rsid w:val="00C031B8"/>
    <w:rsid w:val="00C03B2E"/>
    <w:rsid w:val="00C043BD"/>
    <w:rsid w:val="00C04BD1"/>
    <w:rsid w:val="00C064F2"/>
    <w:rsid w:val="00C079A2"/>
    <w:rsid w:val="00C109E8"/>
    <w:rsid w:val="00C110B6"/>
    <w:rsid w:val="00C11B0A"/>
    <w:rsid w:val="00C135B4"/>
    <w:rsid w:val="00C1463B"/>
    <w:rsid w:val="00C15802"/>
    <w:rsid w:val="00C15B19"/>
    <w:rsid w:val="00C1652D"/>
    <w:rsid w:val="00C169A8"/>
    <w:rsid w:val="00C17EF5"/>
    <w:rsid w:val="00C22389"/>
    <w:rsid w:val="00C22961"/>
    <w:rsid w:val="00C24E81"/>
    <w:rsid w:val="00C269DF"/>
    <w:rsid w:val="00C27A83"/>
    <w:rsid w:val="00C27D07"/>
    <w:rsid w:val="00C311FA"/>
    <w:rsid w:val="00C3489E"/>
    <w:rsid w:val="00C36762"/>
    <w:rsid w:val="00C435C8"/>
    <w:rsid w:val="00C43D58"/>
    <w:rsid w:val="00C45D02"/>
    <w:rsid w:val="00C463B6"/>
    <w:rsid w:val="00C46F70"/>
    <w:rsid w:val="00C474D5"/>
    <w:rsid w:val="00C51F99"/>
    <w:rsid w:val="00C52433"/>
    <w:rsid w:val="00C5255F"/>
    <w:rsid w:val="00C52FED"/>
    <w:rsid w:val="00C53D4B"/>
    <w:rsid w:val="00C60B00"/>
    <w:rsid w:val="00C61290"/>
    <w:rsid w:val="00C61851"/>
    <w:rsid w:val="00C63B85"/>
    <w:rsid w:val="00C64753"/>
    <w:rsid w:val="00C67582"/>
    <w:rsid w:val="00C70D45"/>
    <w:rsid w:val="00C7330E"/>
    <w:rsid w:val="00C7342B"/>
    <w:rsid w:val="00C73BE8"/>
    <w:rsid w:val="00C76CFC"/>
    <w:rsid w:val="00C8089B"/>
    <w:rsid w:val="00C859AD"/>
    <w:rsid w:val="00C86FF9"/>
    <w:rsid w:val="00C94725"/>
    <w:rsid w:val="00C96C9E"/>
    <w:rsid w:val="00C977BB"/>
    <w:rsid w:val="00CA05BC"/>
    <w:rsid w:val="00CA2104"/>
    <w:rsid w:val="00CA4001"/>
    <w:rsid w:val="00CA6D7C"/>
    <w:rsid w:val="00CB015F"/>
    <w:rsid w:val="00CB2B12"/>
    <w:rsid w:val="00CB37D1"/>
    <w:rsid w:val="00CB398A"/>
    <w:rsid w:val="00CB50EE"/>
    <w:rsid w:val="00CB7AB1"/>
    <w:rsid w:val="00CB7C28"/>
    <w:rsid w:val="00CC153E"/>
    <w:rsid w:val="00CC1F84"/>
    <w:rsid w:val="00CC2193"/>
    <w:rsid w:val="00CC3A35"/>
    <w:rsid w:val="00CC420D"/>
    <w:rsid w:val="00CD2C76"/>
    <w:rsid w:val="00CD3E8B"/>
    <w:rsid w:val="00CD4441"/>
    <w:rsid w:val="00CD512B"/>
    <w:rsid w:val="00CD5A5E"/>
    <w:rsid w:val="00CD6D37"/>
    <w:rsid w:val="00CE1F03"/>
    <w:rsid w:val="00CE3831"/>
    <w:rsid w:val="00CE3835"/>
    <w:rsid w:val="00CE42B7"/>
    <w:rsid w:val="00CE56BB"/>
    <w:rsid w:val="00CE5E8F"/>
    <w:rsid w:val="00CE6F6E"/>
    <w:rsid w:val="00CE71D2"/>
    <w:rsid w:val="00CE734C"/>
    <w:rsid w:val="00CE781A"/>
    <w:rsid w:val="00CF109F"/>
    <w:rsid w:val="00CF2378"/>
    <w:rsid w:val="00CF3575"/>
    <w:rsid w:val="00CF3F9A"/>
    <w:rsid w:val="00CF570F"/>
    <w:rsid w:val="00CF7967"/>
    <w:rsid w:val="00CF7CD7"/>
    <w:rsid w:val="00D004D4"/>
    <w:rsid w:val="00D010CA"/>
    <w:rsid w:val="00D051C3"/>
    <w:rsid w:val="00D06476"/>
    <w:rsid w:val="00D07812"/>
    <w:rsid w:val="00D114D9"/>
    <w:rsid w:val="00D14839"/>
    <w:rsid w:val="00D15C24"/>
    <w:rsid w:val="00D176EE"/>
    <w:rsid w:val="00D17E9A"/>
    <w:rsid w:val="00D20E8F"/>
    <w:rsid w:val="00D2155D"/>
    <w:rsid w:val="00D22AFC"/>
    <w:rsid w:val="00D25C45"/>
    <w:rsid w:val="00D26E8E"/>
    <w:rsid w:val="00D31170"/>
    <w:rsid w:val="00D31609"/>
    <w:rsid w:val="00D34F5D"/>
    <w:rsid w:val="00D35D83"/>
    <w:rsid w:val="00D36C82"/>
    <w:rsid w:val="00D3702D"/>
    <w:rsid w:val="00D40F13"/>
    <w:rsid w:val="00D43011"/>
    <w:rsid w:val="00D43EA8"/>
    <w:rsid w:val="00D45566"/>
    <w:rsid w:val="00D46ED2"/>
    <w:rsid w:val="00D5137D"/>
    <w:rsid w:val="00D56757"/>
    <w:rsid w:val="00D62F22"/>
    <w:rsid w:val="00D63478"/>
    <w:rsid w:val="00D6672E"/>
    <w:rsid w:val="00D66744"/>
    <w:rsid w:val="00D7017C"/>
    <w:rsid w:val="00D70762"/>
    <w:rsid w:val="00D707C9"/>
    <w:rsid w:val="00D71C2F"/>
    <w:rsid w:val="00D73F95"/>
    <w:rsid w:val="00D77B3B"/>
    <w:rsid w:val="00D83E79"/>
    <w:rsid w:val="00D84109"/>
    <w:rsid w:val="00D84D3E"/>
    <w:rsid w:val="00D86F31"/>
    <w:rsid w:val="00D87399"/>
    <w:rsid w:val="00D873FE"/>
    <w:rsid w:val="00D8785F"/>
    <w:rsid w:val="00D90C3E"/>
    <w:rsid w:val="00D91154"/>
    <w:rsid w:val="00DA1361"/>
    <w:rsid w:val="00DA13EC"/>
    <w:rsid w:val="00DA5773"/>
    <w:rsid w:val="00DA5F69"/>
    <w:rsid w:val="00DA61C7"/>
    <w:rsid w:val="00DA724D"/>
    <w:rsid w:val="00DB010D"/>
    <w:rsid w:val="00DB25AB"/>
    <w:rsid w:val="00DB25D6"/>
    <w:rsid w:val="00DB2C12"/>
    <w:rsid w:val="00DB36E2"/>
    <w:rsid w:val="00DB523D"/>
    <w:rsid w:val="00DB5E73"/>
    <w:rsid w:val="00DB5EF5"/>
    <w:rsid w:val="00DB68A3"/>
    <w:rsid w:val="00DB6FC2"/>
    <w:rsid w:val="00DB7C22"/>
    <w:rsid w:val="00DC0468"/>
    <w:rsid w:val="00DC3AEF"/>
    <w:rsid w:val="00DC46B1"/>
    <w:rsid w:val="00DC7BF8"/>
    <w:rsid w:val="00DD6FD0"/>
    <w:rsid w:val="00DE09A8"/>
    <w:rsid w:val="00DE5279"/>
    <w:rsid w:val="00DE75A5"/>
    <w:rsid w:val="00DE7A1C"/>
    <w:rsid w:val="00DF0443"/>
    <w:rsid w:val="00DF0F42"/>
    <w:rsid w:val="00DF32D9"/>
    <w:rsid w:val="00DF536A"/>
    <w:rsid w:val="00DF6785"/>
    <w:rsid w:val="00E00299"/>
    <w:rsid w:val="00E03BFC"/>
    <w:rsid w:val="00E0691C"/>
    <w:rsid w:val="00E10A93"/>
    <w:rsid w:val="00E111EE"/>
    <w:rsid w:val="00E1142A"/>
    <w:rsid w:val="00E13943"/>
    <w:rsid w:val="00E13D4D"/>
    <w:rsid w:val="00E1441A"/>
    <w:rsid w:val="00E15EF3"/>
    <w:rsid w:val="00E235F1"/>
    <w:rsid w:val="00E24622"/>
    <w:rsid w:val="00E25FD5"/>
    <w:rsid w:val="00E275E8"/>
    <w:rsid w:val="00E279C4"/>
    <w:rsid w:val="00E334E2"/>
    <w:rsid w:val="00E33EB3"/>
    <w:rsid w:val="00E40501"/>
    <w:rsid w:val="00E42902"/>
    <w:rsid w:val="00E43DAA"/>
    <w:rsid w:val="00E50AA5"/>
    <w:rsid w:val="00E5136A"/>
    <w:rsid w:val="00E518F6"/>
    <w:rsid w:val="00E5667E"/>
    <w:rsid w:val="00E57232"/>
    <w:rsid w:val="00E57962"/>
    <w:rsid w:val="00E57AD7"/>
    <w:rsid w:val="00E62BF6"/>
    <w:rsid w:val="00E63CB8"/>
    <w:rsid w:val="00E641A4"/>
    <w:rsid w:val="00E64C48"/>
    <w:rsid w:val="00E6700D"/>
    <w:rsid w:val="00E677B1"/>
    <w:rsid w:val="00E67855"/>
    <w:rsid w:val="00E71098"/>
    <w:rsid w:val="00E71409"/>
    <w:rsid w:val="00E72EE4"/>
    <w:rsid w:val="00E7634A"/>
    <w:rsid w:val="00E84DCC"/>
    <w:rsid w:val="00E86000"/>
    <w:rsid w:val="00E90B32"/>
    <w:rsid w:val="00E91263"/>
    <w:rsid w:val="00E91D97"/>
    <w:rsid w:val="00E96DC6"/>
    <w:rsid w:val="00EA0A93"/>
    <w:rsid w:val="00EA23E9"/>
    <w:rsid w:val="00EA35B6"/>
    <w:rsid w:val="00EA416A"/>
    <w:rsid w:val="00EA47A3"/>
    <w:rsid w:val="00EA4B56"/>
    <w:rsid w:val="00EA562E"/>
    <w:rsid w:val="00EB0A69"/>
    <w:rsid w:val="00EB296E"/>
    <w:rsid w:val="00EB2AB3"/>
    <w:rsid w:val="00EB6A51"/>
    <w:rsid w:val="00EC02DB"/>
    <w:rsid w:val="00EC1D0E"/>
    <w:rsid w:val="00EC4B7E"/>
    <w:rsid w:val="00EC6AA8"/>
    <w:rsid w:val="00EC6CAB"/>
    <w:rsid w:val="00EC7C89"/>
    <w:rsid w:val="00ED1407"/>
    <w:rsid w:val="00ED1E32"/>
    <w:rsid w:val="00ED586E"/>
    <w:rsid w:val="00ED67CD"/>
    <w:rsid w:val="00EE1296"/>
    <w:rsid w:val="00EE1917"/>
    <w:rsid w:val="00EE5171"/>
    <w:rsid w:val="00EE5C34"/>
    <w:rsid w:val="00EF1A5B"/>
    <w:rsid w:val="00EF51A9"/>
    <w:rsid w:val="00EF52F9"/>
    <w:rsid w:val="00EF631F"/>
    <w:rsid w:val="00EF7021"/>
    <w:rsid w:val="00F00D62"/>
    <w:rsid w:val="00F014C8"/>
    <w:rsid w:val="00F01899"/>
    <w:rsid w:val="00F03F35"/>
    <w:rsid w:val="00F0490F"/>
    <w:rsid w:val="00F052FB"/>
    <w:rsid w:val="00F057D8"/>
    <w:rsid w:val="00F06375"/>
    <w:rsid w:val="00F07388"/>
    <w:rsid w:val="00F0751D"/>
    <w:rsid w:val="00F0757D"/>
    <w:rsid w:val="00F1378E"/>
    <w:rsid w:val="00F14E82"/>
    <w:rsid w:val="00F2025D"/>
    <w:rsid w:val="00F2046A"/>
    <w:rsid w:val="00F20AAD"/>
    <w:rsid w:val="00F20E2B"/>
    <w:rsid w:val="00F226D6"/>
    <w:rsid w:val="00F248A2"/>
    <w:rsid w:val="00F24B3B"/>
    <w:rsid w:val="00F2692F"/>
    <w:rsid w:val="00F26C19"/>
    <w:rsid w:val="00F307F5"/>
    <w:rsid w:val="00F313A4"/>
    <w:rsid w:val="00F33DCD"/>
    <w:rsid w:val="00F349AD"/>
    <w:rsid w:val="00F35A45"/>
    <w:rsid w:val="00F37803"/>
    <w:rsid w:val="00F37B96"/>
    <w:rsid w:val="00F4164A"/>
    <w:rsid w:val="00F425F3"/>
    <w:rsid w:val="00F44E07"/>
    <w:rsid w:val="00F45F9D"/>
    <w:rsid w:val="00F462B5"/>
    <w:rsid w:val="00F469D3"/>
    <w:rsid w:val="00F46E27"/>
    <w:rsid w:val="00F5034A"/>
    <w:rsid w:val="00F504C7"/>
    <w:rsid w:val="00F51A43"/>
    <w:rsid w:val="00F51DDA"/>
    <w:rsid w:val="00F52185"/>
    <w:rsid w:val="00F52329"/>
    <w:rsid w:val="00F569B2"/>
    <w:rsid w:val="00F56A34"/>
    <w:rsid w:val="00F60383"/>
    <w:rsid w:val="00F61D3E"/>
    <w:rsid w:val="00F62C13"/>
    <w:rsid w:val="00F63F17"/>
    <w:rsid w:val="00F66F33"/>
    <w:rsid w:val="00F721BA"/>
    <w:rsid w:val="00F72516"/>
    <w:rsid w:val="00F740CC"/>
    <w:rsid w:val="00F74C59"/>
    <w:rsid w:val="00F74DEB"/>
    <w:rsid w:val="00F801ED"/>
    <w:rsid w:val="00F80B63"/>
    <w:rsid w:val="00F81D9E"/>
    <w:rsid w:val="00F822B1"/>
    <w:rsid w:val="00F82E12"/>
    <w:rsid w:val="00F8323F"/>
    <w:rsid w:val="00F83E25"/>
    <w:rsid w:val="00F84CDC"/>
    <w:rsid w:val="00F8577D"/>
    <w:rsid w:val="00F879FC"/>
    <w:rsid w:val="00F87A89"/>
    <w:rsid w:val="00F92C84"/>
    <w:rsid w:val="00F964C7"/>
    <w:rsid w:val="00FA064E"/>
    <w:rsid w:val="00FA0D68"/>
    <w:rsid w:val="00FA1395"/>
    <w:rsid w:val="00FA19FA"/>
    <w:rsid w:val="00FA4E87"/>
    <w:rsid w:val="00FA642F"/>
    <w:rsid w:val="00FA7109"/>
    <w:rsid w:val="00FB00B1"/>
    <w:rsid w:val="00FB0BDE"/>
    <w:rsid w:val="00FB2392"/>
    <w:rsid w:val="00FB4847"/>
    <w:rsid w:val="00FB51B1"/>
    <w:rsid w:val="00FB51F9"/>
    <w:rsid w:val="00FB5676"/>
    <w:rsid w:val="00FB600F"/>
    <w:rsid w:val="00FB66EC"/>
    <w:rsid w:val="00FC2DF5"/>
    <w:rsid w:val="00FC481F"/>
    <w:rsid w:val="00FC4A91"/>
    <w:rsid w:val="00FC6BE7"/>
    <w:rsid w:val="00FC7BA3"/>
    <w:rsid w:val="00FD0A7D"/>
    <w:rsid w:val="00FD0B50"/>
    <w:rsid w:val="00FD2DC2"/>
    <w:rsid w:val="00FD609F"/>
    <w:rsid w:val="00FD6188"/>
    <w:rsid w:val="00FD7F0E"/>
    <w:rsid w:val="00FE0D97"/>
    <w:rsid w:val="00FE0FA2"/>
    <w:rsid w:val="00FE52F0"/>
    <w:rsid w:val="00FF1261"/>
    <w:rsid w:val="00FF61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393737"/>
    </o:shapedefaults>
    <o:shapelayout v:ext="edit">
      <o:idmap v:ext="edit" data="2"/>
    </o:shapelayout>
  </w:shapeDefaults>
  <w:decimalSymbol w:val="."/>
  <w:listSeparator w:val=","/>
  <w14:docId w14:val="64E62310"/>
  <w15:docId w15:val="{1A0C1093-6EF4-41F9-972B-A1EF28DB6D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uiPriority="1" w:qFormat="1"/>
    <w:lsdException w:name="Subtitle" w:uiPriority="2" w:qFormat="1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 w:cs="Arial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E40501"/>
    <w:pPr>
      <w:keepNext/>
      <w:spacing w:before="240" w:after="60"/>
      <w:outlineLvl w:val="0"/>
    </w:pPr>
    <w:rPr>
      <w:rFonts w:ascii="Calibri Light" w:hAnsi="Calibri Light" w:cs="Times New Roman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C0556"/>
    <w:pPr>
      <w:keepNext/>
      <w:spacing w:before="240" w:after="60"/>
      <w:outlineLvl w:val="1"/>
    </w:pPr>
    <w:rPr>
      <w:rFonts w:ascii="Calibri Light" w:hAnsi="Calibri Light" w:cs="Times New Roman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uiPriority w:val="9"/>
    <w:qFormat/>
    <w:rsid w:val="00FA4E87"/>
    <w:pPr>
      <w:spacing w:before="100" w:beforeAutospacing="1" w:after="100" w:afterAutospacing="1"/>
      <w:outlineLvl w:val="2"/>
    </w:pPr>
    <w:rPr>
      <w:rFonts w:ascii="Times New Roman" w:hAnsi="Times New Roman" w:cs="Times New Roman"/>
      <w:b/>
      <w:bCs/>
      <w:sz w:val="27"/>
      <w:szCs w:val="27"/>
      <w:lang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F04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500F45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500F45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E518F6"/>
    <w:rPr>
      <w:rFonts w:ascii="Tahoma" w:hAnsi="Tahoma" w:cs="Tahoma"/>
      <w:sz w:val="16"/>
      <w:szCs w:val="16"/>
    </w:rPr>
  </w:style>
  <w:style w:type="character" w:styleId="Hyperlink">
    <w:name w:val="Hyperlink"/>
    <w:rsid w:val="00682AA7"/>
    <w:rPr>
      <w:color w:val="0563C1"/>
      <w:u w:val="single"/>
    </w:rPr>
  </w:style>
  <w:style w:type="character" w:styleId="Mention">
    <w:name w:val="Mention"/>
    <w:uiPriority w:val="99"/>
    <w:semiHidden/>
    <w:unhideWhenUsed/>
    <w:rsid w:val="00682AA7"/>
    <w:rPr>
      <w:color w:val="2B579A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682AA7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eastAsia="en-NZ"/>
    </w:rPr>
  </w:style>
  <w:style w:type="character" w:styleId="Strong">
    <w:name w:val="Strong"/>
    <w:uiPriority w:val="22"/>
    <w:qFormat/>
    <w:rsid w:val="00BB5931"/>
    <w:rPr>
      <w:b/>
      <w:bCs/>
    </w:rPr>
  </w:style>
  <w:style w:type="character" w:customStyle="1" w:styleId="FooterChar">
    <w:name w:val="Footer Char"/>
    <w:link w:val="Footer"/>
    <w:uiPriority w:val="99"/>
    <w:rsid w:val="003C02E6"/>
    <w:rPr>
      <w:rFonts w:ascii="Arial" w:hAnsi="Arial" w:cs="Arial"/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3C02E6"/>
    <w:pPr>
      <w:ind w:left="720"/>
    </w:pPr>
    <w:rPr>
      <w:rFonts w:ascii="Calibri" w:eastAsia="Calibri" w:hAnsi="Calibri" w:cs="Calibri"/>
    </w:rPr>
  </w:style>
  <w:style w:type="character" w:customStyle="1" w:styleId="Heading3Char">
    <w:name w:val="Heading 3 Char"/>
    <w:link w:val="Heading3"/>
    <w:uiPriority w:val="9"/>
    <w:rsid w:val="00FA4E87"/>
    <w:rPr>
      <w:b/>
      <w:bCs/>
      <w:sz w:val="27"/>
      <w:szCs w:val="27"/>
    </w:rPr>
  </w:style>
  <w:style w:type="character" w:styleId="UnresolvedMention">
    <w:name w:val="Unresolved Mention"/>
    <w:uiPriority w:val="99"/>
    <w:semiHidden/>
    <w:unhideWhenUsed/>
    <w:rsid w:val="00FA4E87"/>
    <w:rPr>
      <w:color w:val="808080"/>
      <w:shd w:val="clear" w:color="auto" w:fill="E6E6E6"/>
    </w:rPr>
  </w:style>
  <w:style w:type="paragraph" w:styleId="Title">
    <w:name w:val="Title"/>
    <w:basedOn w:val="Normal"/>
    <w:next w:val="Normal"/>
    <w:link w:val="TitleChar"/>
    <w:uiPriority w:val="1"/>
    <w:qFormat/>
    <w:rsid w:val="007D5EB5"/>
    <w:pPr>
      <w:spacing w:before="100" w:after="100" w:line="276" w:lineRule="auto"/>
      <w:jc w:val="right"/>
    </w:pPr>
    <w:rPr>
      <w:rFonts w:ascii="Calibri Light" w:hAnsi="Calibri Light" w:cs="Times New Roman"/>
      <w:b/>
      <w:bCs/>
      <w:caps/>
      <w:sz w:val="72"/>
      <w:szCs w:val="72"/>
      <w:lang w:val="en-US" w:eastAsia="ja-JP"/>
    </w:rPr>
  </w:style>
  <w:style w:type="character" w:customStyle="1" w:styleId="TitleChar">
    <w:name w:val="Title Char"/>
    <w:link w:val="Title"/>
    <w:uiPriority w:val="1"/>
    <w:rsid w:val="007D5EB5"/>
    <w:rPr>
      <w:rFonts w:ascii="Calibri Light" w:hAnsi="Calibri Light"/>
      <w:b/>
      <w:bCs/>
      <w:caps/>
      <w:sz w:val="72"/>
      <w:szCs w:val="72"/>
      <w:lang w:val="en-US" w:eastAsia="ja-JP"/>
    </w:rPr>
  </w:style>
  <w:style w:type="paragraph" w:styleId="Subtitle">
    <w:name w:val="Subtitle"/>
    <w:basedOn w:val="Normal"/>
    <w:next w:val="Normal"/>
    <w:link w:val="SubtitleChar"/>
    <w:uiPriority w:val="2"/>
    <w:qFormat/>
    <w:rsid w:val="007D5EB5"/>
    <w:pPr>
      <w:spacing w:before="100" w:after="120" w:line="276" w:lineRule="auto"/>
      <w:jc w:val="right"/>
    </w:pPr>
    <w:rPr>
      <w:rFonts w:ascii="Calibri Light" w:hAnsi="Calibri Light" w:cs="Times New Roman"/>
      <w:color w:val="44546A"/>
      <w:sz w:val="32"/>
      <w:szCs w:val="32"/>
      <w:lang w:val="en-US" w:eastAsia="ja-JP"/>
    </w:rPr>
  </w:style>
  <w:style w:type="character" w:customStyle="1" w:styleId="SubtitleChar">
    <w:name w:val="Subtitle Char"/>
    <w:link w:val="Subtitle"/>
    <w:uiPriority w:val="2"/>
    <w:rsid w:val="007D5EB5"/>
    <w:rPr>
      <w:rFonts w:ascii="Calibri Light" w:hAnsi="Calibri Light"/>
      <w:color w:val="44546A"/>
      <w:sz w:val="32"/>
      <w:szCs w:val="32"/>
      <w:lang w:val="en-US" w:eastAsia="ja-JP"/>
    </w:rPr>
  </w:style>
  <w:style w:type="character" w:styleId="CommentReference">
    <w:name w:val="annotation reference"/>
    <w:rsid w:val="00A9079C"/>
    <w:rPr>
      <w:sz w:val="16"/>
      <w:szCs w:val="16"/>
    </w:rPr>
  </w:style>
  <w:style w:type="paragraph" w:styleId="CommentText">
    <w:name w:val="annotation text"/>
    <w:basedOn w:val="Normal"/>
    <w:link w:val="CommentTextChar"/>
    <w:rsid w:val="00A9079C"/>
    <w:rPr>
      <w:sz w:val="20"/>
      <w:szCs w:val="20"/>
    </w:rPr>
  </w:style>
  <w:style w:type="character" w:customStyle="1" w:styleId="CommentTextChar">
    <w:name w:val="Comment Text Char"/>
    <w:link w:val="CommentText"/>
    <w:rsid w:val="00A9079C"/>
    <w:rPr>
      <w:rFonts w:ascii="Arial" w:hAnsi="Arial" w:cs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A9079C"/>
    <w:rPr>
      <w:b/>
      <w:bCs/>
    </w:rPr>
  </w:style>
  <w:style w:type="character" w:customStyle="1" w:styleId="CommentSubjectChar">
    <w:name w:val="Comment Subject Char"/>
    <w:link w:val="CommentSubject"/>
    <w:rsid w:val="00A9079C"/>
    <w:rPr>
      <w:rFonts w:ascii="Arial" w:hAnsi="Arial" w:cs="Arial"/>
      <w:b/>
      <w:bCs/>
      <w:lang w:eastAsia="en-US"/>
    </w:rPr>
  </w:style>
  <w:style w:type="character" w:customStyle="1" w:styleId="Heading2Char">
    <w:name w:val="Heading 2 Char"/>
    <w:link w:val="Heading2"/>
    <w:semiHidden/>
    <w:rsid w:val="009C0556"/>
    <w:rPr>
      <w:rFonts w:ascii="Calibri Light" w:eastAsia="Times New Roman" w:hAnsi="Calibri Light" w:cs="Times New Roman"/>
      <w:b/>
      <w:bCs/>
      <w:i/>
      <w:iCs/>
      <w:sz w:val="28"/>
      <w:szCs w:val="28"/>
      <w:lang w:eastAsia="en-US"/>
    </w:rPr>
  </w:style>
  <w:style w:type="character" w:styleId="Emphasis">
    <w:name w:val="Emphasis"/>
    <w:uiPriority w:val="20"/>
    <w:qFormat/>
    <w:rsid w:val="00031CB3"/>
    <w:rPr>
      <w:i/>
      <w:iCs/>
    </w:rPr>
  </w:style>
  <w:style w:type="character" w:styleId="FollowedHyperlink">
    <w:name w:val="FollowedHyperlink"/>
    <w:rsid w:val="00FA1395"/>
    <w:rPr>
      <w:color w:val="954F72"/>
      <w:u w:val="single"/>
    </w:rPr>
  </w:style>
  <w:style w:type="character" w:customStyle="1" w:styleId="Heading1Char">
    <w:name w:val="Heading 1 Char"/>
    <w:link w:val="Heading1"/>
    <w:rsid w:val="00E40501"/>
    <w:rPr>
      <w:rFonts w:ascii="Calibri Light" w:eastAsia="Times New Roman" w:hAnsi="Calibri Light" w:cs="Times New Roman"/>
      <w:b/>
      <w:bCs/>
      <w:kern w:val="32"/>
      <w:sz w:val="32"/>
      <w:szCs w:val="32"/>
      <w:lang w:eastAsia="en-US"/>
    </w:rPr>
  </w:style>
  <w:style w:type="paragraph" w:customStyle="1" w:styleId="Default">
    <w:name w:val="Default"/>
    <w:rsid w:val="001142F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normaltextrun">
    <w:name w:val="normaltextrun"/>
    <w:basedOn w:val="DefaultParagraphFont"/>
    <w:rsid w:val="00224F26"/>
  </w:style>
  <w:style w:type="character" w:customStyle="1" w:styleId="eop">
    <w:name w:val="eop"/>
    <w:basedOn w:val="DefaultParagraphFont"/>
    <w:rsid w:val="00224F26"/>
  </w:style>
  <w:style w:type="table" w:styleId="GridTable1Light-Accent2">
    <w:name w:val="Grid Table 1 Light Accent 2"/>
    <w:basedOn w:val="TableNormal"/>
    <w:uiPriority w:val="46"/>
    <w:rsid w:val="00A92254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A92254"/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2-Accent4">
    <w:name w:val="List Table 2 Accent 4"/>
    <w:basedOn w:val="TableNormal"/>
    <w:uiPriority w:val="47"/>
    <w:rsid w:val="00A92254"/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5Dark-Accent6">
    <w:name w:val="List Table 5 Dark Accent 6"/>
    <w:basedOn w:val="TableNormal"/>
    <w:uiPriority w:val="50"/>
    <w:rsid w:val="00A92254"/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A92254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A92254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paragraph" w:styleId="Date">
    <w:name w:val="Date"/>
    <w:basedOn w:val="Normal"/>
    <w:next w:val="Normal"/>
    <w:link w:val="DateChar"/>
    <w:rsid w:val="00BE6AEA"/>
  </w:style>
  <w:style w:type="character" w:customStyle="1" w:styleId="DateChar">
    <w:name w:val="Date Char"/>
    <w:basedOn w:val="DefaultParagraphFont"/>
    <w:link w:val="Date"/>
    <w:rsid w:val="00BE6AEA"/>
    <w:rPr>
      <w:rFonts w:ascii="Arial" w:hAnsi="Arial" w:cs="Arial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1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695183">
          <w:marLeft w:val="0"/>
          <w:marRight w:val="0"/>
          <w:marTop w:val="0"/>
          <w:marBottom w:val="9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97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7852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456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10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60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83069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190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647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95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559889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874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75120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95997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92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93646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77205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409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15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3229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1438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424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1821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86254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7399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1890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57639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616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905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07891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86981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66000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3100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5210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866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892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7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91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594933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85943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742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73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2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3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3572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27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111198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24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9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8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014965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17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6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05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937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3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080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1021037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194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35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746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08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846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1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157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2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1618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4056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90276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91672">
          <w:marLeft w:val="547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9468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77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4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1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670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4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8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7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9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176443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03535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95059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18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1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9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7675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6740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650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87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314203">
          <w:marLeft w:val="403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0600">
          <w:marLeft w:val="403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04731">
          <w:marLeft w:val="403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46836">
          <w:marLeft w:val="403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639911">
          <w:marLeft w:val="403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970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05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04560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6275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478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9090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43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8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6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8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44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5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18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1862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432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5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4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1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3312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85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6856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03440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5057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27600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625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0611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467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99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94198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11953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190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37768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312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3976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91412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9789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49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0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07986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59363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81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73033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3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56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1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78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0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9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06631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0916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63945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093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753900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606699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13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1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8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97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4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6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58713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370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11275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2372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6070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62564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151005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620439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94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0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8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571562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20836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54940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200556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647771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8754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73683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94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10700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6458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9012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98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173941">
          <w:marLeft w:val="116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069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560257">
          <w:marLeft w:val="116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599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0743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222536">
          <w:marLeft w:val="116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7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93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02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6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57694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7140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10982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872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05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31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1466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12838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79079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71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3951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2313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40520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1671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419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100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854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3151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2204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802480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526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888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40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2033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1214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4024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40671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1718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098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528512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151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57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710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65182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63195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4372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128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07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7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2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5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13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60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670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96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495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2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9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27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5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91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91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48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292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35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579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21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8629197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50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452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172047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167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4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93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02937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08011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139393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779667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84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4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708784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08570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0855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4587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354312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07813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274059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8088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313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59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78508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1349">
          <w:marLeft w:val="720"/>
          <w:marRight w:val="0"/>
          <w:marTop w:val="154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3255">
          <w:marLeft w:val="720"/>
          <w:marRight w:val="0"/>
          <w:marTop w:val="154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752197">
          <w:marLeft w:val="720"/>
          <w:marRight w:val="0"/>
          <w:marTop w:val="154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64548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303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6617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992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03696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1612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3032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3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7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713700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99292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557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22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59058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51418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21820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00984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8060">
          <w:marLeft w:val="547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388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7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8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1048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96989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95458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44871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653683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9759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67469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191559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0081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6038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309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0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976403">
          <w:marLeft w:val="0"/>
          <w:marRight w:val="0"/>
          <w:marTop w:val="0"/>
          <w:marBottom w:val="5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79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700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5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554938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4428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417002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831919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90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28615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82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88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907783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6243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47194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10578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08087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37359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910637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947585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9104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376906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08278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93499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643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59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54352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64264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039837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502264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460653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23374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5817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396060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76947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09637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84663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19861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739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84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74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0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1120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4534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925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12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49839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7620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96340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2876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mailto:wlightfoot@sitesafe.org.nz" TargetMode="Externa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2c4c133-110a-4756-8f84-4a1c3b06f7ce">
      <Value>35</Value>
    </TaxCatchAll>
    <c6197a2f211549e191254d9229d756eb xmlns="22c4c133-110a-4756-8f84-4a1c3b06f7ce">
      <Terms xmlns="http://schemas.microsoft.com/office/infopath/2007/PartnerControls"/>
    </c6197a2f211549e191254d9229d756eb>
    <i727cc798c48404c9dfe36783d26945c xmlns="22c4c133-110a-4756-8f84-4a1c3b06f7ce">
      <Terms xmlns="http://schemas.microsoft.com/office/infopath/2007/PartnerControls"/>
    </i727cc798c48404c9dfe36783d26945c>
    <c753abdb7d4247eaaa193b9c60a6e551 xmlns="22c4c133-110a-4756-8f84-4a1c3b06f7ce">
      <Terms xmlns="http://schemas.microsoft.com/office/infopath/2007/PartnerControls"/>
    </c753abdb7d4247eaaa193b9c60a6e551>
    <c2f7b119569741ca8212f8ea2c9e6571 xmlns="22c4c133-110a-4756-8f84-4a1c3b06f7ce">
      <Terms xmlns="http://schemas.microsoft.com/office/infopath/2007/PartnerControls"/>
    </c2f7b119569741ca8212f8ea2c9e6571>
    <ia2009664a0a4e1cba45b2abbb047f34 xmlns="22c4c133-110a-4756-8f84-4a1c3b06f7ce">
      <Terms xmlns="http://schemas.microsoft.com/office/infopath/2007/PartnerControls">
        <TermInfo xmlns="http://schemas.microsoft.com/office/infopath/2007/PartnerControls">
          <TermName xmlns="http://schemas.microsoft.com/office/infopath/2007/PartnerControls">National</TermName>
          <TermId xmlns="http://schemas.microsoft.com/office/infopath/2007/PartnerControls">6d021464-e49a-420a-bb58-c173e90f1021</TermId>
        </TermInfo>
      </Terms>
    </ia2009664a0a4e1cba45b2abbb047f34>
    <_dlc_DocId xmlns="22c4c133-110a-4756-8f84-4a1c3b06f7ce">PM5XDW7VYUZ4-802076370-195</_dlc_DocId>
    <_dlc_DocIdUrl xmlns="22c4c133-110a-4756-8f84-4a1c3b06f7ce">
      <Url>https://sitesafenz.sharepoint.com/sites/SiteSafeDocuments/Delivery/_layouts/15/DocIdRedir.aspx?ID=PM5XDW7VYUZ4-802076370-195</Url>
      <Description>PM5XDW7VYUZ4-802076370-195</Description>
    </_dlc_DocIdUrl>
  </documentManagement>
</p:propertie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042AC2EA711D42BA2E3C90B730C4EB" ma:contentTypeVersion="4" ma:contentTypeDescription="Create a new document." ma:contentTypeScope="" ma:versionID="d305a70981b87895420f97566a588d3a">
  <xsd:schema xmlns:xsd="http://www.w3.org/2001/XMLSchema" xmlns:xs="http://www.w3.org/2001/XMLSchema" xmlns:p="http://schemas.microsoft.com/office/2006/metadata/properties" xmlns:ns2="22c4c133-110a-4756-8f84-4a1c3b06f7ce" xmlns:ns3="69d1df3f-32c5-48fd-b6b9-be1706daf6d5" targetNamespace="http://schemas.microsoft.com/office/2006/metadata/properties" ma:root="true" ma:fieldsID="c97f99678fd7ca93de108e6921ea5cea" ns2:_="" ns3:_="">
    <xsd:import namespace="22c4c133-110a-4756-8f84-4a1c3b06f7ce"/>
    <xsd:import namespace="69d1df3f-32c5-48fd-b6b9-be1706daf6d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c753abdb7d4247eaaa193b9c60a6e551" minOccurs="0"/>
                <xsd:element ref="ns2:TaxCatchAll" minOccurs="0"/>
                <xsd:element ref="ns2:TaxCatchAllLabel" minOccurs="0"/>
                <xsd:element ref="ns2:i727cc798c48404c9dfe36783d26945c" minOccurs="0"/>
                <xsd:element ref="ns2:c6197a2f211549e191254d9229d756eb" minOccurs="0"/>
                <xsd:element ref="ns2:c2f7b119569741ca8212f8ea2c9e6571" minOccurs="0"/>
                <xsd:element ref="ns2:ia2009664a0a4e1cba45b2abbb047f34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c4c133-110a-4756-8f84-4a1c3b06f7c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c753abdb7d4247eaaa193b9c60a6e551" ma:index="11" nillable="true" ma:taxonomy="true" ma:internalName="c753abdb7d4247eaaa193b9c60a6e551" ma:taxonomyFieldName="Function" ma:displayName="Function" ma:default="" ma:fieldId="{c753abdb-7d42-47ea-aa19-3b9c60a6e551}" ma:sspId="dd86190e-a406-44c5-9d7f-a2c2e230333b" ma:termSetId="0dcc4b07-b3c5-4274-a803-a415e37f109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2" nillable="true" ma:displayName="Taxonomy Catch All Column" ma:hidden="true" ma:list="{f9b53ed3-96d1-4703-9d31-56f3c17c77e2}" ma:internalName="TaxCatchAll" ma:showField="CatchAllData" ma:web="22c4c133-110a-4756-8f84-4a1c3b06f7c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3" nillable="true" ma:displayName="Taxonomy Catch All Column1" ma:hidden="true" ma:list="{f9b53ed3-96d1-4703-9d31-56f3c17c77e2}" ma:internalName="TaxCatchAllLabel" ma:readOnly="true" ma:showField="CatchAllDataLabel" ma:web="22c4c133-110a-4756-8f84-4a1c3b06f7c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i727cc798c48404c9dfe36783d26945c" ma:index="15" nillable="true" ma:taxonomy="true" ma:internalName="i727cc798c48404c9dfe36783d26945c" ma:taxonomyFieldName="Activity" ma:displayName="Activity" ma:default="" ma:fieldId="{2727cc79-8c48-404c-9dfe-36783d26945c}" ma:sspId="dd86190e-a406-44c5-9d7f-a2c2e230333b" ma:termSetId="0dcc4b07-b3c5-4274-a803-a415e37f109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6197a2f211549e191254d9229d756eb" ma:index="17" nillable="true" ma:taxonomy="true" ma:internalName="c6197a2f211549e191254d9229d756eb" ma:taxonomyFieldName="Subactivity" ma:displayName="Subactivity" ma:default="" ma:fieldId="{c6197a2f-2115-49e1-9125-4d9229d756eb}" ma:sspId="dd86190e-a406-44c5-9d7f-a2c2e230333b" ma:termSetId="0dcc4b07-b3c5-4274-a803-a415e37f109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2f7b119569741ca8212f8ea2c9e6571" ma:index="19" nillable="true" ma:taxonomy="true" ma:internalName="c2f7b119569741ca8212f8ea2c9e6571" ma:taxonomyFieldName="Document_x0020_Type" ma:displayName="Document Type" ma:default="" ma:fieldId="{c2f7b119-5697-41ca-8212-f8ea2c9e6571}" ma:sspId="dd86190e-a406-44c5-9d7f-a2c2e230333b" ma:termSetId="cd9f6b48-dd15-4777-a651-75e5363713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a2009664a0a4e1cba45b2abbb047f34" ma:index="21" nillable="true" ma:taxonomy="true" ma:internalName="ia2009664a0a4e1cba45b2abbb047f34" ma:taxonomyFieldName="Region" ma:displayName="Region" ma:default="35;#National|6d021464-e49a-420a-bb58-c173e90f1021" ma:fieldId="{2a200966-4a0a-4e1c-ba45-b2abbb047f34}" ma:sspId="dd86190e-a406-44c5-9d7f-a2c2e230333b" ma:termSetId="da1889f4-4aa2-426e-b2f8-07a12b79267d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d1df3f-32c5-48fd-b6b9-be1706daf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2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6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E728765-9A42-4015-8D40-CB8FEF29CC79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2313504E-5C9E-41D3-B967-3EDE0F5FDE2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9BBC465-5268-49F1-8B6D-AF0E464FC02B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17349DAF-9643-48CE-A71C-5680145FA089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01F37ACD-E66A-4A1A-9C21-329B0C9408BD}">
  <ds:schemaRefs>
    <ds:schemaRef ds:uri="http://schemas.microsoft.com/office/2006/metadata/properties"/>
    <ds:schemaRef ds:uri="http://schemas.microsoft.com/office/infopath/2007/PartnerControls"/>
    <ds:schemaRef ds:uri="22c4c133-110a-4756-8f84-4a1c3b06f7ce"/>
  </ds:schemaRefs>
</ds:datastoreItem>
</file>

<file path=customXml/itemProps6.xml><?xml version="1.0" encoding="utf-8"?>
<ds:datastoreItem xmlns:ds="http://schemas.openxmlformats.org/officeDocument/2006/customXml" ds:itemID="{7270FF07-0872-4127-B512-F3F8830B2E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c4c133-110a-4756-8f84-4a1c3b06f7ce"/>
    <ds:schemaRef ds:uri="69d1df3f-32c5-48fd-b6b9-be1706daf6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4</Pages>
  <Words>760</Words>
  <Characters>4301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fety Liaison Group (minutes template VP)</vt:lpstr>
    </vt:vector>
  </TitlesOfParts>
  <Company>Site Safe New Zealand Inc</Company>
  <LinksUpToDate>false</LinksUpToDate>
  <CharactersWithSpaces>5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fety Liaison Group (minutes template VP)</dc:title>
  <dc:subject/>
  <dc:creator>Jeff Strampel</dc:creator>
  <cp:keywords/>
  <dc:description/>
  <cp:lastModifiedBy>William Lightfoot</cp:lastModifiedBy>
  <cp:revision>128</cp:revision>
  <cp:lastPrinted>2022-12-02T00:44:00Z</cp:lastPrinted>
  <dcterms:created xsi:type="dcterms:W3CDTF">2024-03-27T19:28:00Z</dcterms:created>
  <dcterms:modified xsi:type="dcterms:W3CDTF">2024-03-27T2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a2009664a0a4e1cba45b2abbb047f34">
    <vt:lpwstr>National|6d021464-e49a-420a-bb58-c173e90f1021</vt:lpwstr>
  </property>
  <property fmtid="{D5CDD505-2E9C-101B-9397-08002B2CF9AE}" pid="3" name="TaxCatchAll">
    <vt:lpwstr>35;#National|6d021464-e49a-420a-bb58-c173e90f1021</vt:lpwstr>
  </property>
  <property fmtid="{D5CDD505-2E9C-101B-9397-08002B2CF9AE}" pid="4" name="_dlc_DocId">
    <vt:lpwstr>PM5XDW7VYUZ4-1015283805-494843</vt:lpwstr>
  </property>
  <property fmtid="{D5CDD505-2E9C-101B-9397-08002B2CF9AE}" pid="5" name="_dlc_DocIdItemGuid">
    <vt:lpwstr>f63efa7b-8edc-4b1c-97da-e58d034b83cc</vt:lpwstr>
  </property>
  <property fmtid="{D5CDD505-2E9C-101B-9397-08002B2CF9AE}" pid="6" name="_dlc_DocIdUrl">
    <vt:lpwstr>https://sitesafenz.sharepoint.com/sites/SiteSafeDocuments/MigrationSite/_layouts/15/DocIdRedir.aspx?ID=PM5XDW7VYUZ4-1015283805-494843, PM5XDW7VYUZ4-1015283805-494843</vt:lpwstr>
  </property>
  <property fmtid="{D5CDD505-2E9C-101B-9397-08002B2CF9AE}" pid="7" name="c6197a2f211549e191254d9229d756eb">
    <vt:lpwstr/>
  </property>
  <property fmtid="{D5CDD505-2E9C-101B-9397-08002B2CF9AE}" pid="8" name="i727cc798c48404c9dfe36783d26945c">
    <vt:lpwstr/>
  </property>
  <property fmtid="{D5CDD505-2E9C-101B-9397-08002B2CF9AE}" pid="9" name="c753abdb7d4247eaaa193b9c60a6e551">
    <vt:lpwstr/>
  </property>
  <property fmtid="{D5CDD505-2E9C-101B-9397-08002B2CF9AE}" pid="10" name="c2f7b119569741ca8212f8ea2c9e6571">
    <vt:lpwstr/>
  </property>
  <property fmtid="{D5CDD505-2E9C-101B-9397-08002B2CF9AE}" pid="11" name="Region">
    <vt:lpwstr>35;#National|6d021464-e49a-420a-bb58-c173e90f1021</vt:lpwstr>
  </property>
  <property fmtid="{D5CDD505-2E9C-101B-9397-08002B2CF9AE}" pid="12" name="Activity">
    <vt:lpwstr/>
  </property>
  <property fmtid="{D5CDD505-2E9C-101B-9397-08002B2CF9AE}" pid="13" name="Subactivity">
    <vt:lpwstr/>
  </property>
  <property fmtid="{D5CDD505-2E9C-101B-9397-08002B2CF9AE}" pid="14" name="Function">
    <vt:lpwstr/>
  </property>
  <property fmtid="{D5CDD505-2E9C-101B-9397-08002B2CF9AE}" pid="15" name="Document Type">
    <vt:lpwstr/>
  </property>
  <property fmtid="{D5CDD505-2E9C-101B-9397-08002B2CF9AE}" pid="16" name="ContentTypeId">
    <vt:lpwstr>0x010100BB042AC2EA711D42BA2E3C90B730C4EB</vt:lpwstr>
  </property>
  <property fmtid="{D5CDD505-2E9C-101B-9397-08002B2CF9AE}" pid="17" name="GrammarlyDocumentId">
    <vt:lpwstr>e53132f230e5359692ccb12f0c6439e275c7c1c80e283a0d704d95600168c414</vt:lpwstr>
  </property>
</Properties>
</file>